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1FB1E9" w14:textId="77777777" w:rsidR="00194071" w:rsidRDefault="007B7D1B">
      <w:pPr>
        <w:pStyle w:val="1"/>
        <w:rPr>
          <w:lang w:eastAsia="ko-KR"/>
        </w:rPr>
      </w:pPr>
      <w:bookmarkStart w:id="0" w:name="인공지능을-이용한-암-패턴-분석"/>
      <w:r>
        <w:rPr>
          <w:lang w:eastAsia="ko-KR"/>
        </w:rPr>
        <w:t>인공지능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FF8F23C" w14:textId="77777777" w:rsidR="00194071" w:rsidRDefault="007B7D1B">
      <w:pPr>
        <w:pStyle w:val="2"/>
        <w:rPr>
          <w:lang w:eastAsia="ko-KR"/>
        </w:rPr>
      </w:pPr>
      <w:bookmarkStart w:id="1" w:name="배경설명"/>
      <w:bookmarkEnd w:id="0"/>
      <w:r>
        <w:rPr>
          <w:lang w:eastAsia="ko-KR"/>
        </w:rPr>
        <w:t>배경설명</w:t>
      </w:r>
    </w:p>
    <w:bookmarkEnd w:id="1"/>
    <w:p w14:paraId="3C71E9A6" w14:textId="77777777" w:rsidR="00194071" w:rsidRDefault="007B7D1B">
      <w:pPr>
        <w:rPr>
          <w:lang w:eastAsia="ko-KR"/>
        </w:rPr>
      </w:pP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단백질을</w:t>
      </w:r>
      <w:r>
        <w:rPr>
          <w:lang w:eastAsia="ko-KR"/>
        </w:rPr>
        <w:t xml:space="preserve"> </w:t>
      </w:r>
      <w:r>
        <w:rPr>
          <w:lang w:eastAsia="ko-KR"/>
        </w:rPr>
        <w:t>암호화하고</w:t>
      </w:r>
      <w:r>
        <w:rPr>
          <w:lang w:eastAsia="ko-KR"/>
        </w:rPr>
        <w:t xml:space="preserve"> </w:t>
      </w:r>
      <w:r>
        <w:rPr>
          <w:lang w:eastAsia="ko-KR"/>
        </w:rPr>
        <w:t>단백질은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세포에서</w:t>
      </w:r>
      <w:r>
        <w:rPr>
          <w:lang w:eastAsia="ko-KR"/>
        </w:rPr>
        <w:t xml:space="preserve"> </w:t>
      </w:r>
      <w:r>
        <w:rPr>
          <w:lang w:eastAsia="ko-KR"/>
        </w:rPr>
        <w:t>발현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포가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del w:id="2" w:author="TaeJin Ahn" w:date="2019-04-05T09:09:00Z">
        <w:r w:rsidDel="001936DD">
          <w:rPr>
            <w:rFonts w:hint="eastAsia"/>
            <w:lang w:eastAsia="ko-KR"/>
          </w:rPr>
          <w:delText>이렇듯</w:delText>
        </w:r>
      </w:del>
      <w:ins w:id="3" w:author="TaeJin Ahn" w:date="2019-04-05T09:09:00Z">
        <w:r w:rsidR="001936DD">
          <w:rPr>
            <w:rFonts w:hint="eastAsia"/>
            <w:lang w:eastAsia="ko-KR"/>
          </w:rPr>
          <w:t>따라서</w:t>
        </w:r>
      </w:ins>
      <w:del w:id="4" w:author="TaeJin Ahn" w:date="2019-04-05T09:09:00Z"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세포의</w:delText>
        </w:r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역할을</w:delText>
        </w:r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결정하는</w:delText>
        </w:r>
        <w:r w:rsidDel="001936DD">
          <w:rPr>
            <w:lang w:eastAsia="ko-KR"/>
          </w:rPr>
          <w:delText xml:space="preserve"> </w:delText>
        </w:r>
      </w:del>
      <w:r>
        <w:rPr>
          <w:lang w:eastAsia="ko-KR"/>
        </w:rPr>
        <w:t>유전자의</w:t>
      </w:r>
      <w:r>
        <w:rPr>
          <w:lang w:eastAsia="ko-KR"/>
        </w:rPr>
        <w:t xml:space="preserve"> </w:t>
      </w:r>
      <w:r>
        <w:rPr>
          <w:lang w:eastAsia="ko-KR"/>
        </w:rPr>
        <w:t>발현</w:t>
      </w:r>
      <w:r>
        <w:rPr>
          <w:lang w:eastAsia="ko-KR"/>
        </w:rPr>
        <w:t xml:space="preserve"> </w:t>
      </w:r>
      <w:ins w:id="5" w:author="TaeJin Ahn" w:date="2019-04-05T09:08:00Z">
        <w:r w:rsidR="001936DD">
          <w:rPr>
            <w:rFonts w:hint="eastAsia"/>
            <w:lang w:eastAsia="ko-KR"/>
          </w:rPr>
          <w:t>데이터는</w:t>
        </w:r>
      </w:ins>
      <w:del w:id="6" w:author="TaeJin Ahn" w:date="2019-04-05T09:08:00Z">
        <w:r w:rsidDel="001936DD">
          <w:rPr>
            <w:lang w:eastAsia="ko-KR"/>
          </w:rPr>
          <w:delText>패턴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정상</w:t>
      </w:r>
      <w:ins w:id="7" w:author="TaeJin Ahn" w:date="2019-04-05T09:08:00Z">
        <w:r w:rsidR="001936DD">
          <w:rPr>
            <w:rFonts w:hint="eastAsia"/>
            <w:lang w:eastAsia="ko-KR"/>
          </w:rPr>
          <w:t xml:space="preserve"> </w:t>
        </w:r>
      </w:ins>
      <w:ins w:id="8" w:author="TaeJin Ahn" w:date="2019-04-05T09:09:00Z">
        <w:r w:rsidR="001936DD">
          <w:rPr>
            <w:rFonts w:hint="eastAsia"/>
            <w:lang w:eastAsia="ko-KR"/>
          </w:rPr>
          <w:t>세포</w:t>
        </w:r>
      </w:ins>
      <w:del w:id="9" w:author="TaeJin Ahn" w:date="2019-04-05T09:09:00Z">
        <w:r w:rsidDel="001936DD">
          <w:rPr>
            <w:rFonts w:hint="eastAsia"/>
            <w:lang w:eastAsia="ko-KR"/>
          </w:rPr>
          <w:delText>과</w:delText>
        </w:r>
      </w:del>
      <w:ins w:id="10" w:author="TaeJin Ahn" w:date="2019-04-05T09:09:00Z">
        <w:r w:rsidR="001936DD">
          <w:rPr>
            <w:rFonts w:hint="eastAsia"/>
            <w:lang w:eastAsia="ko-KR"/>
          </w:rPr>
          <w:t>와</w:t>
        </w:r>
      </w:ins>
      <w:r>
        <w:rPr>
          <w:lang w:eastAsia="ko-KR"/>
        </w:rPr>
        <w:t xml:space="preserve"> </w:t>
      </w:r>
      <w:r>
        <w:rPr>
          <w:lang w:eastAsia="ko-KR"/>
        </w:rPr>
        <w:t>암</w:t>
      </w:r>
      <w:ins w:id="11" w:author="TaeJin Ahn" w:date="2019-04-05T09:09:00Z"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세포</w:t>
        </w:r>
      </w:ins>
      <w:del w:id="12" w:author="TaeJin Ahn" w:date="2019-04-05T09:09:00Z">
        <w:r w:rsidDel="001936DD">
          <w:rPr>
            <w:rFonts w:hint="eastAsia"/>
            <w:lang w:eastAsia="ko-KR"/>
          </w:rPr>
          <w:delText>을</w:delText>
        </w:r>
      </w:del>
      <w:ins w:id="13" w:author="TaeJin Ahn" w:date="2019-04-05T09:09:00Z">
        <w:r w:rsidR="001936DD">
          <w:rPr>
            <w:rFonts w:hint="eastAsia"/>
            <w:lang w:eastAsia="ko-KR"/>
          </w:rPr>
          <w:t>를</w:t>
        </w:r>
      </w:ins>
      <w:r>
        <w:rPr>
          <w:lang w:eastAsia="ko-KR"/>
        </w:rPr>
        <w:t xml:space="preserve"> </w:t>
      </w:r>
      <w:r>
        <w:rPr>
          <w:lang w:eastAsia="ko-KR"/>
        </w:rPr>
        <w:t>구분</w:t>
      </w:r>
      <w:del w:id="14" w:author="TaeJin Ahn" w:date="2019-04-05T09:09:00Z">
        <w:r w:rsidDel="001936DD">
          <w:rPr>
            <w:rFonts w:hint="eastAsia"/>
            <w:lang w:eastAsia="ko-KR"/>
          </w:rPr>
          <w:delText>하고</w:delText>
        </w:r>
        <w:r w:rsidDel="001936DD">
          <w:rPr>
            <w:rFonts w:hint="eastAsia"/>
            <w:lang w:eastAsia="ko-KR"/>
          </w:rPr>
          <w:delText xml:space="preserve">, </w:delText>
        </w:r>
        <w:r w:rsidDel="001936DD">
          <w:rPr>
            <w:rFonts w:hint="eastAsia"/>
            <w:lang w:eastAsia="ko-KR"/>
          </w:rPr>
          <w:delText>어떤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암인지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판별할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수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있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데이터가</w:delText>
        </w:r>
      </w:del>
      <w:ins w:id="15" w:author="TaeJin Ahn" w:date="2019-04-05T09:09:00Z">
        <w:r w:rsidR="001936DD">
          <w:rPr>
            <w:rFonts w:hint="eastAsia"/>
            <w:lang w:eastAsia="ko-KR"/>
          </w:rPr>
          <w:t>할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수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있는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근거가</w:t>
        </w:r>
      </w:ins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2006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The Cancer Genome Atlas (TCGA)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r>
        <w:rPr>
          <w:lang w:eastAsia="ko-KR"/>
        </w:rPr>
        <w:t>시퀀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게놈분석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의</w:t>
      </w:r>
      <w:r>
        <w:rPr>
          <w:lang w:eastAsia="ko-KR"/>
        </w:rPr>
        <w:t xml:space="preserve"> </w:t>
      </w:r>
      <w:r>
        <w:rPr>
          <w:lang w:eastAsia="ko-KR"/>
        </w:rPr>
        <w:t>분자생물학적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촉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3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암종</w:t>
      </w:r>
      <w:ins w:id="16" w:author="TaeJin Ahn" w:date="2019-04-05T09:09:00Z">
        <w:r w:rsidR="001936DD">
          <w:rPr>
            <w:rFonts w:hint="eastAsia"/>
            <w:lang w:eastAsia="ko-KR"/>
          </w:rPr>
          <w:t>에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유래한</w:t>
        </w:r>
      </w:ins>
      <w:del w:id="17" w:author="TaeJin Ahn" w:date="2019-04-05T09:09:00Z">
        <w:r w:rsidDel="001936DD">
          <w:rPr>
            <w:lang w:eastAsia="ko-KR"/>
          </w:rPr>
          <w:delText>의</w:delText>
        </w:r>
      </w:del>
      <w:del w:id="18" w:author="TaeJin Ahn" w:date="2019-04-05T09:10:00Z"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다양한</w:delText>
        </w:r>
        <w:r w:rsidDel="001936DD">
          <w:rPr>
            <w:lang w:eastAsia="ko-KR"/>
          </w:rPr>
          <w:delText xml:space="preserve"> </w:delText>
        </w:r>
      </w:del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구자들에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유전자</w:t>
      </w:r>
      <w:r>
        <w:rPr>
          <w:lang w:eastAsia="ko-KR"/>
        </w:rPr>
        <w:t xml:space="preserve"> </w:t>
      </w:r>
      <w:r>
        <w:rPr>
          <w:lang w:eastAsia="ko-KR"/>
        </w:rPr>
        <w:t>발현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gene expression, DNA methylation, microRNA express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</w:t>
      </w:r>
      <w:del w:id="19" w:author="TaeJin Ahn" w:date="2019-04-05T09:10:00Z">
        <w:r w:rsidDel="001936DD">
          <w:rPr>
            <w:rFonts w:hint="eastAsia"/>
            <w:lang w:eastAsia="ko-KR"/>
          </w:rPr>
          <w:delText>해</w:delText>
        </w:r>
      </w:del>
      <w:ins w:id="20" w:author="TaeJin Ahn" w:date="2019-04-05T09:10:00Z">
        <w:r w:rsidR="001936DD">
          <w:rPr>
            <w:rFonts w:hint="eastAsia"/>
            <w:lang w:eastAsia="ko-KR"/>
          </w:rPr>
          <w:t>하여</w:t>
        </w:r>
      </w:ins>
      <w:r>
        <w:rPr>
          <w:lang w:eastAsia="ko-KR"/>
        </w:rPr>
        <w:t xml:space="preserve"> </w:t>
      </w:r>
      <w:del w:id="21" w:author="TaeJin Ahn" w:date="2019-04-05T09:10:00Z">
        <w:r w:rsidDel="001936DD">
          <w:rPr>
            <w:rFonts w:hint="eastAsia"/>
            <w:lang w:eastAsia="ko-KR"/>
          </w:rPr>
          <w:delText>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패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분석을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진행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보았다</w:delText>
        </w:r>
      </w:del>
      <w:ins w:id="22" w:author="TaeJin Ahn" w:date="2019-04-05T09:10:00Z">
        <w:r w:rsidR="001936DD">
          <w:rPr>
            <w:rFonts w:hint="eastAsia"/>
            <w:lang w:eastAsia="ko-KR"/>
          </w:rPr>
          <w:t>암과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정상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구분하고</w:t>
        </w:r>
        <w:r w:rsidR="001936DD">
          <w:rPr>
            <w:rFonts w:hint="eastAsia"/>
            <w:lang w:eastAsia="ko-KR"/>
          </w:rPr>
          <w:t>,</w:t>
        </w:r>
        <w:r w:rsidR="001936DD">
          <w:rPr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암종의</w:t>
        </w:r>
        <w:r w:rsidR="001936DD">
          <w:rPr>
            <w:rFonts w:hint="eastAsia"/>
            <w:lang w:eastAsia="ko-KR"/>
          </w:rPr>
          <w:t xml:space="preserve"> </w:t>
        </w:r>
      </w:ins>
      <w:ins w:id="23" w:author="TaeJin Ahn" w:date="2019-04-05T09:11:00Z">
        <w:r w:rsidR="001936DD">
          <w:rPr>
            <w:rFonts w:hint="eastAsia"/>
            <w:lang w:eastAsia="ko-KR"/>
          </w:rPr>
          <w:t>발생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부위를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예측하는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기술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개발하였다</w:t>
        </w:r>
      </w:ins>
      <w:r>
        <w:rPr>
          <w:lang w:eastAsia="ko-KR"/>
        </w:rPr>
        <w:t>.</w:t>
      </w:r>
    </w:p>
    <w:p w14:paraId="791D56E6" w14:textId="77777777" w:rsidR="00194071" w:rsidRDefault="007B7D1B">
      <w:pPr>
        <w:pStyle w:val="2"/>
        <w:rPr>
          <w:lang w:eastAsia="ko-KR"/>
        </w:rPr>
      </w:pPr>
      <w:bookmarkStart w:id="24" w:name="데이터"/>
      <w:r>
        <w:rPr>
          <w:lang w:eastAsia="ko-KR"/>
        </w:rPr>
        <w:t>데이터</w:t>
      </w:r>
    </w:p>
    <w:bookmarkEnd w:id="24"/>
    <w:p w14:paraId="759BAE56" w14:textId="77777777"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는</w:t>
      </w:r>
      <w:r>
        <w:rPr>
          <w:lang w:eastAsia="ko-KR"/>
        </w:rPr>
        <w:t xml:space="preserve"> 3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암종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10,361</w:t>
      </w:r>
      <w:del w:id="25" w:author="Jongsoo Kim" w:date="2019-04-04T13:03:00Z">
        <w:r w:rsidDel="00471D40">
          <w:rPr>
            <w:lang w:eastAsia="ko-KR"/>
          </w:rPr>
          <w:delText>( ? 10,255)</w:delText>
        </w:r>
      </w:del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del w:id="26" w:author="TaeJin Ahn" w:date="2019-04-05T09:11:00Z">
        <w:r w:rsidDel="001936DD">
          <w:rPr>
            <w:rFonts w:hint="eastAsia"/>
            <w:lang w:eastAsia="ko-KR"/>
          </w:rPr>
          <w:delText>방대하게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모아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놓았다</w:delText>
        </w:r>
      </w:del>
      <w:ins w:id="27" w:author="TaeJin Ahn" w:date="2019-04-05T09:11:00Z">
        <w:r w:rsidR="001936DD">
          <w:rPr>
            <w:rFonts w:hint="eastAsia"/>
            <w:lang w:eastAsia="ko-KR"/>
          </w:rPr>
          <w:t>제공하고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있다</w:t>
        </w:r>
      </w:ins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ins w:id="28" w:author="TaeJin Ahn" w:date="2019-04-05T09:11:00Z">
        <w:r w:rsidR="001936DD">
          <w:rPr>
            <w:lang w:eastAsia="ko-KR"/>
          </w:rPr>
          <w:t>33</w:t>
        </w:r>
        <w:r w:rsidR="001936DD">
          <w:rPr>
            <w:rFonts w:hint="eastAsia"/>
            <w:lang w:eastAsia="ko-KR"/>
          </w:rPr>
          <w:t>개의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암종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중</w:t>
        </w:r>
        <w:r w:rsidR="001936DD">
          <w:rPr>
            <w:rFonts w:hint="eastAsia"/>
            <w:lang w:eastAsia="ko-KR"/>
          </w:rPr>
          <w:t xml:space="preserve"> </w:t>
        </w:r>
      </w:ins>
      <w:del w:id="29" w:author="TaeJin Ahn" w:date="2019-04-05T09:11:00Z">
        <w:r w:rsidDel="001936DD">
          <w:rPr>
            <w:rFonts w:hint="eastAsia"/>
            <w:lang w:eastAsia="ko-KR"/>
          </w:rPr>
          <w:delText>샘플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수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늘리기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위해</w:delText>
        </w:r>
        <w:r w:rsidDel="001936DD">
          <w:rPr>
            <w:rFonts w:hint="eastAsia"/>
            <w:lang w:eastAsia="ko-KR"/>
          </w:rPr>
          <w:delText xml:space="preserve"> </w:delText>
        </w:r>
      </w:del>
      <w:ins w:id="30" w:author="Jongsoo Kim" w:date="2019-04-04T12:44:00Z">
        <w:del w:id="31" w:author="TaeJin Ahn" w:date="2019-04-05T09:11:00Z">
          <w:r w:rsidR="00865301" w:rsidDel="001936DD">
            <w:rPr>
              <w:rFonts w:hint="eastAsia"/>
              <w:lang w:eastAsia="ko-KR"/>
            </w:rPr>
            <w:delText>근접한</w:delText>
          </w:r>
          <w:r w:rsidR="00865301" w:rsidDel="001936DD">
            <w:rPr>
              <w:rFonts w:hint="eastAsia"/>
              <w:lang w:eastAsia="ko-KR"/>
            </w:rPr>
            <w:delText xml:space="preserve"> </w:delText>
          </w:r>
          <w:r w:rsidR="00865301" w:rsidDel="001936DD">
            <w:rPr>
              <w:rFonts w:hint="eastAsia"/>
              <w:lang w:eastAsia="ko-KR"/>
            </w:rPr>
            <w:delText>위치의</w:delText>
          </w:r>
          <w:r w:rsidR="00865301" w:rsidDel="001936DD">
            <w:rPr>
              <w:rFonts w:hint="eastAsia"/>
              <w:lang w:eastAsia="ko-KR"/>
            </w:rPr>
            <w:delText xml:space="preserve"> </w:delText>
          </w:r>
        </w:del>
      </w:ins>
      <w:del w:id="32" w:author="TaeJin Ahn" w:date="2019-04-05T09:11:00Z">
        <w:r w:rsidDel="001936DD">
          <w:rPr>
            <w:rFonts w:hint="eastAsia"/>
            <w:lang w:eastAsia="ko-KR"/>
          </w:rPr>
          <w:delText>조직</w:delText>
        </w:r>
      </w:del>
      <w:ins w:id="33" w:author="Jongsoo Kim" w:date="2019-04-04T12:44:00Z">
        <w:del w:id="34" w:author="TaeJin Ahn" w:date="2019-04-05T09:11:00Z">
          <w:r w:rsidR="00865301" w:rsidDel="001936DD">
            <w:rPr>
              <w:rFonts w:hint="eastAsia"/>
              <w:lang w:eastAsia="ko-KR"/>
            </w:rPr>
            <w:delText>을</w:delText>
          </w:r>
        </w:del>
      </w:ins>
      <w:del w:id="35" w:author="TaeJin Ahn" w:date="2019-04-05T09:11:00Z"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위치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기반으로</w:delText>
        </w:r>
      </w:del>
      <w:ins w:id="36" w:author="TaeJin Ahn" w:date="2019-04-05T09:11:00Z">
        <w:r w:rsidR="001936DD">
          <w:rPr>
            <w:rFonts w:hint="eastAsia"/>
            <w:lang w:eastAsia="ko-KR"/>
          </w:rPr>
          <w:t>같</w:t>
        </w:r>
      </w:ins>
      <w:ins w:id="37" w:author="TaeJin Ahn" w:date="2019-04-05T09:12:00Z">
        <w:r w:rsidR="001936DD">
          <w:rPr>
            <w:rFonts w:hint="eastAsia"/>
            <w:lang w:eastAsia="ko-KR"/>
          </w:rPr>
          <w:t>은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조직에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유래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암종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병합하여</w:t>
        </w:r>
      </w:ins>
      <w:r>
        <w:rPr>
          <w:lang w:eastAsia="ko-KR"/>
        </w:rPr>
        <w:t xml:space="preserve"> 2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암종</w:t>
      </w:r>
      <w:del w:id="38" w:author="TaeJin Ahn" w:date="2019-04-05T09:12:00Z">
        <w:r w:rsidDel="001936DD">
          <w:rPr>
            <w:rFonts w:hint="eastAsia"/>
            <w:lang w:eastAsia="ko-KR"/>
          </w:rPr>
          <w:delText>으로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합병을</w:delText>
        </w:r>
      </w:del>
      <w:ins w:id="39" w:author="TaeJin Ahn" w:date="2019-04-05T09:12:00Z">
        <w:r w:rsidR="001936DD">
          <w:rPr>
            <w:rFonts w:hint="eastAsia"/>
            <w:lang w:eastAsia="ko-KR"/>
          </w:rPr>
          <w:t>으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분석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진행하였다</w:t>
        </w:r>
        <w:r w:rsidR="001936DD">
          <w:rPr>
            <w:rFonts w:hint="eastAsia"/>
            <w:lang w:eastAsia="ko-KR"/>
          </w:rPr>
          <w:t>.</w:t>
        </w:r>
      </w:ins>
      <w:r>
        <w:rPr>
          <w:lang w:eastAsia="ko-KR"/>
        </w:rPr>
        <w:t xml:space="preserve"> </w:t>
      </w:r>
      <w:del w:id="40" w:author="TaeJin Ahn" w:date="2019-04-05T09:12:00Z">
        <w:r w:rsidDel="001936DD">
          <w:rPr>
            <w:lang w:eastAsia="ko-KR"/>
          </w:rPr>
          <w:delText>시도하였다</w:delText>
        </w:r>
        <w:r w:rsidDel="001936DD">
          <w:rPr>
            <w:lang w:eastAsia="ko-KR"/>
          </w:rPr>
          <w:delText>.</w:delText>
        </w:r>
      </w:del>
    </w:p>
    <w:tbl>
      <w:tblPr>
        <w:tblW w:w="0" w:type="auto"/>
        <w:tblLook w:val="04A0" w:firstRow="1" w:lastRow="0" w:firstColumn="1" w:lastColumn="0" w:noHBand="0" w:noVBand="1"/>
      </w:tblPr>
      <w:tblGrid>
        <w:gridCol w:w="696"/>
        <w:gridCol w:w="2968"/>
        <w:gridCol w:w="4166"/>
        <w:gridCol w:w="1196"/>
      </w:tblGrid>
      <w:tr w:rsidR="00484989" w14:paraId="13156C15" w14:textId="77777777">
        <w:tc>
          <w:tcPr>
            <w:tcW w:w="0" w:type="auto"/>
            <w:vAlign w:val="bottom"/>
          </w:tcPr>
          <w:p w14:paraId="707C11F3" w14:textId="77777777" w:rsidR="00194071" w:rsidRDefault="007B7D1B">
            <w:pPr>
              <w:pStyle w:val="Compact"/>
              <w:jc w:val="right"/>
            </w:pPr>
            <w:r>
              <w:t>번호</w:t>
            </w:r>
          </w:p>
        </w:tc>
        <w:tc>
          <w:tcPr>
            <w:tcW w:w="0" w:type="auto"/>
            <w:vAlign w:val="bottom"/>
          </w:tcPr>
          <w:p w14:paraId="62C98917" w14:textId="77777777" w:rsidR="00194071" w:rsidRDefault="007B7D1B">
            <w:pPr>
              <w:pStyle w:val="Compact"/>
            </w:pPr>
            <w:r>
              <w:t>암종</w:t>
            </w:r>
            <w:r>
              <w:t xml:space="preserve"> </w:t>
            </w:r>
            <w:r>
              <w:t>코드</w:t>
            </w:r>
          </w:p>
        </w:tc>
        <w:tc>
          <w:tcPr>
            <w:tcW w:w="0" w:type="auto"/>
            <w:vAlign w:val="bottom"/>
          </w:tcPr>
          <w:p w14:paraId="689D3442" w14:textId="77777777" w:rsidR="00194071" w:rsidRDefault="007B7D1B">
            <w:pPr>
              <w:pStyle w:val="Compact"/>
            </w:pPr>
            <w:r>
              <w:t>암종</w:t>
            </w:r>
          </w:p>
        </w:tc>
        <w:tc>
          <w:tcPr>
            <w:tcW w:w="0" w:type="auto"/>
            <w:vAlign w:val="bottom"/>
          </w:tcPr>
          <w:p w14:paraId="71EAC04F" w14:textId="77777777" w:rsidR="00194071" w:rsidRDefault="007B7D1B">
            <w:pPr>
              <w:pStyle w:val="Compact"/>
              <w:jc w:val="right"/>
            </w:pPr>
            <w:r>
              <w:t>샘플</w:t>
            </w:r>
            <w:r>
              <w:t xml:space="preserve"> </w:t>
            </w:r>
            <w:r>
              <w:t>수</w:t>
            </w:r>
          </w:p>
        </w:tc>
      </w:tr>
      <w:tr w:rsidR="00194071" w14:paraId="4169FBE4" w14:textId="77777777">
        <w:tc>
          <w:tcPr>
            <w:tcW w:w="0" w:type="auto"/>
          </w:tcPr>
          <w:p w14:paraId="2266408C" w14:textId="77777777" w:rsidR="00194071" w:rsidRDefault="007B7D1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C70F14" w14:textId="77777777" w:rsidR="00194071" w:rsidRDefault="007B7D1B">
            <w:pPr>
              <w:pStyle w:val="Compact"/>
            </w:pPr>
            <w:r>
              <w:t>TCGA-BRCA</w:t>
            </w:r>
          </w:p>
        </w:tc>
        <w:tc>
          <w:tcPr>
            <w:tcW w:w="0" w:type="auto"/>
          </w:tcPr>
          <w:p w14:paraId="3A9A5266" w14:textId="77777777" w:rsidR="00194071" w:rsidRDefault="007B7D1B">
            <w:pPr>
              <w:pStyle w:val="Compact"/>
            </w:pPr>
            <w:r>
              <w:t>유방암</w:t>
            </w:r>
          </w:p>
        </w:tc>
        <w:tc>
          <w:tcPr>
            <w:tcW w:w="0" w:type="auto"/>
          </w:tcPr>
          <w:p w14:paraId="4D57EE9E" w14:textId="77777777" w:rsidR="00194071" w:rsidRDefault="007B7D1B">
            <w:pPr>
              <w:pStyle w:val="Compact"/>
              <w:jc w:val="right"/>
            </w:pPr>
            <w:r>
              <w:t>1</w:t>
            </w:r>
            <w:ins w:id="41" w:author="Jongsoo Kim" w:date="2019-04-04T12:45:00Z">
              <w:r w:rsidR="00865301">
                <w:t>,</w:t>
              </w:r>
            </w:ins>
            <w:r>
              <w:t>20</w:t>
            </w:r>
            <w:ins w:id="42" w:author="Jongsoo Kim" w:date="2019-04-04T12:44:00Z">
              <w:r w:rsidR="00865301">
                <w:t>9</w:t>
              </w:r>
            </w:ins>
            <w:del w:id="43" w:author="Jongsoo Kim" w:date="2019-04-04T12:44:00Z">
              <w:r w:rsidDel="00865301">
                <w:delText>8</w:delText>
              </w:r>
            </w:del>
          </w:p>
        </w:tc>
      </w:tr>
      <w:tr w:rsidR="00194071" w14:paraId="47B97E29" w14:textId="77777777">
        <w:tc>
          <w:tcPr>
            <w:tcW w:w="0" w:type="auto"/>
          </w:tcPr>
          <w:p w14:paraId="19F1212A" w14:textId="77777777" w:rsidR="00194071" w:rsidRDefault="007B7D1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91F8BC" w14:textId="77777777" w:rsidR="00194071" w:rsidRDefault="007B7D1B">
            <w:pPr>
              <w:pStyle w:val="Compact"/>
            </w:pPr>
            <w:r>
              <w:t>TCGA-LUAD_LUSC</w:t>
            </w:r>
          </w:p>
        </w:tc>
        <w:tc>
          <w:tcPr>
            <w:tcW w:w="0" w:type="auto"/>
          </w:tcPr>
          <w:p w14:paraId="45003224" w14:textId="77777777" w:rsidR="00194071" w:rsidRDefault="007B7D1B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폐선암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폐편평상피세포암</w:t>
            </w:r>
          </w:p>
        </w:tc>
        <w:tc>
          <w:tcPr>
            <w:tcW w:w="0" w:type="auto"/>
          </w:tcPr>
          <w:p w14:paraId="339073DC" w14:textId="77777777" w:rsidR="00194071" w:rsidRDefault="007B7D1B">
            <w:pPr>
              <w:pStyle w:val="Compact"/>
              <w:jc w:val="right"/>
            </w:pPr>
            <w:r>
              <w:t>1</w:t>
            </w:r>
            <w:ins w:id="44" w:author="Jongsoo Kim" w:date="2019-04-04T12:45:00Z">
              <w:r w:rsidR="00865301">
                <w:t>,0</w:t>
              </w:r>
            </w:ins>
            <w:del w:id="45" w:author="Jongsoo Kim" w:date="2019-04-04T12:45:00Z">
              <w:r w:rsidDel="00865301">
                <w:delText>1</w:delText>
              </w:r>
            </w:del>
            <w:ins w:id="46" w:author="Jongsoo Kim" w:date="2019-04-04T12:45:00Z">
              <w:r w:rsidR="00865301">
                <w:t>61</w:t>
              </w:r>
            </w:ins>
            <w:del w:id="47" w:author="Jongsoo Kim" w:date="2019-04-04T12:45:00Z">
              <w:r w:rsidDel="00865301">
                <w:delText>17</w:delText>
              </w:r>
            </w:del>
          </w:p>
        </w:tc>
      </w:tr>
      <w:tr w:rsidR="00194071" w14:paraId="0218CDC0" w14:textId="77777777">
        <w:tc>
          <w:tcPr>
            <w:tcW w:w="0" w:type="auto"/>
          </w:tcPr>
          <w:p w14:paraId="3229D06C" w14:textId="77777777" w:rsidR="00194071" w:rsidRDefault="007B7D1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92D9DCC" w14:textId="77777777" w:rsidR="00194071" w:rsidRDefault="007B7D1B">
            <w:pPr>
              <w:pStyle w:val="Compact"/>
            </w:pPr>
            <w:r>
              <w:t>TCGA-KIPAN</w:t>
            </w:r>
          </w:p>
        </w:tc>
        <w:tc>
          <w:tcPr>
            <w:tcW w:w="0" w:type="auto"/>
          </w:tcPr>
          <w:p w14:paraId="360B576D" w14:textId="77777777" w:rsidR="00194071" w:rsidRDefault="007B7D1B">
            <w:pPr>
              <w:pStyle w:val="Compact"/>
            </w:pPr>
            <w:r>
              <w:t>신장암</w:t>
            </w:r>
          </w:p>
        </w:tc>
        <w:tc>
          <w:tcPr>
            <w:tcW w:w="0" w:type="auto"/>
          </w:tcPr>
          <w:p w14:paraId="6C25D2E7" w14:textId="77777777" w:rsidR="00194071" w:rsidRDefault="00865301">
            <w:pPr>
              <w:pStyle w:val="Compact"/>
              <w:jc w:val="right"/>
            </w:pPr>
            <w:ins w:id="48" w:author="Jongsoo Kim" w:date="2019-04-04T12:45:00Z">
              <w:r>
                <w:t>938</w:t>
              </w:r>
            </w:ins>
            <w:del w:id="49" w:author="Jongsoo Kim" w:date="2019-04-04T12:45:00Z">
              <w:r w:rsidR="007B7D1B" w:rsidDel="00865301">
                <w:delText>1008</w:delText>
              </w:r>
            </w:del>
          </w:p>
        </w:tc>
      </w:tr>
      <w:tr w:rsidR="00194071" w14:paraId="67A0A534" w14:textId="77777777">
        <w:tc>
          <w:tcPr>
            <w:tcW w:w="0" w:type="auto"/>
          </w:tcPr>
          <w:p w14:paraId="0C99EC89" w14:textId="77777777" w:rsidR="00194071" w:rsidRDefault="007B7D1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13F694" w14:textId="77777777" w:rsidR="00194071" w:rsidRDefault="007B7D1B">
            <w:pPr>
              <w:pStyle w:val="Compact"/>
            </w:pPr>
            <w:r>
              <w:t>TCGA-GBMLGG</w:t>
            </w:r>
          </w:p>
        </w:tc>
        <w:tc>
          <w:tcPr>
            <w:tcW w:w="0" w:type="auto"/>
          </w:tcPr>
          <w:p w14:paraId="00E735B8" w14:textId="77777777" w:rsidR="00194071" w:rsidRDefault="007B7D1B">
            <w:pPr>
              <w:pStyle w:val="Compact"/>
            </w:pPr>
            <w:r>
              <w:t>신경교종</w:t>
            </w:r>
          </w:p>
        </w:tc>
        <w:tc>
          <w:tcPr>
            <w:tcW w:w="0" w:type="auto"/>
          </w:tcPr>
          <w:p w14:paraId="410493A3" w14:textId="77777777" w:rsidR="00194071" w:rsidRDefault="00865301">
            <w:pPr>
              <w:pStyle w:val="Compact"/>
              <w:jc w:val="right"/>
            </w:pPr>
            <w:ins w:id="50" w:author="Jongsoo Kim" w:date="2019-04-04T12:45:00Z">
              <w:r>
                <w:t>667</w:t>
              </w:r>
            </w:ins>
            <w:del w:id="51" w:author="Jongsoo Kim" w:date="2019-04-04T12:45:00Z">
              <w:r w:rsidR="007B7D1B" w:rsidDel="00865301">
                <w:delText>690</w:delText>
              </w:r>
            </w:del>
          </w:p>
        </w:tc>
      </w:tr>
      <w:tr w:rsidR="00194071" w14:paraId="7A88FEB3" w14:textId="77777777">
        <w:tc>
          <w:tcPr>
            <w:tcW w:w="0" w:type="auto"/>
          </w:tcPr>
          <w:p w14:paraId="18EE9F8C" w14:textId="77777777" w:rsidR="00194071" w:rsidRDefault="007B7D1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56B87AB" w14:textId="77777777" w:rsidR="00194071" w:rsidRDefault="007B7D1B">
            <w:pPr>
              <w:pStyle w:val="Compact"/>
            </w:pPr>
            <w:r>
              <w:t>TCGA-STES</w:t>
            </w:r>
          </w:p>
        </w:tc>
        <w:tc>
          <w:tcPr>
            <w:tcW w:w="0" w:type="auto"/>
          </w:tcPr>
          <w:p w14:paraId="59405B60" w14:textId="77777777" w:rsidR="00194071" w:rsidRDefault="007B7D1B">
            <w:pPr>
              <w:pStyle w:val="Compact"/>
            </w:pPr>
            <w:r>
              <w:t>위</w:t>
            </w:r>
            <w:r>
              <w:t>-</w:t>
            </w:r>
            <w:r>
              <w:t>식도암</w:t>
            </w:r>
          </w:p>
        </w:tc>
        <w:tc>
          <w:tcPr>
            <w:tcW w:w="0" w:type="auto"/>
          </w:tcPr>
          <w:p w14:paraId="14FE4AD1" w14:textId="77777777" w:rsidR="00194071" w:rsidRDefault="00865301">
            <w:pPr>
              <w:pStyle w:val="Compact"/>
              <w:jc w:val="right"/>
            </w:pPr>
            <w:ins w:id="52" w:author="Jongsoo Kim" w:date="2019-04-04T12:46:00Z">
              <w:r>
                <w:t>607</w:t>
              </w:r>
            </w:ins>
            <w:del w:id="53" w:author="Jongsoo Kim" w:date="2019-04-04T12:45:00Z">
              <w:r w:rsidR="007B7D1B" w:rsidDel="00865301">
                <w:delText>574</w:delText>
              </w:r>
            </w:del>
          </w:p>
        </w:tc>
      </w:tr>
      <w:tr w:rsidR="00194071" w14:paraId="2CD9D55C" w14:textId="77777777">
        <w:tc>
          <w:tcPr>
            <w:tcW w:w="0" w:type="auto"/>
          </w:tcPr>
          <w:p w14:paraId="74A023DE" w14:textId="77777777" w:rsidR="00194071" w:rsidRDefault="007B7D1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E8CEBD1" w14:textId="77777777" w:rsidR="00194071" w:rsidRDefault="007B7D1B">
            <w:pPr>
              <w:pStyle w:val="Compact"/>
            </w:pPr>
            <w:r>
              <w:t>TCGA-THCA</w:t>
            </w:r>
          </w:p>
        </w:tc>
        <w:tc>
          <w:tcPr>
            <w:tcW w:w="0" w:type="auto"/>
          </w:tcPr>
          <w:p w14:paraId="3F3F879E" w14:textId="77777777" w:rsidR="00194071" w:rsidRDefault="007B7D1B">
            <w:pPr>
              <w:pStyle w:val="Compact"/>
            </w:pPr>
            <w:r>
              <w:t>갑상선암</w:t>
            </w:r>
          </w:p>
        </w:tc>
        <w:tc>
          <w:tcPr>
            <w:tcW w:w="0" w:type="auto"/>
          </w:tcPr>
          <w:p w14:paraId="03429850" w14:textId="77777777" w:rsidR="00194071" w:rsidRDefault="007B7D1B">
            <w:pPr>
              <w:pStyle w:val="Compact"/>
              <w:jc w:val="right"/>
            </w:pPr>
            <w:r>
              <w:t>56</w:t>
            </w:r>
            <w:ins w:id="54" w:author="Jongsoo Kim" w:date="2019-04-04T12:46:00Z">
              <w:r w:rsidR="00865301">
                <w:t>2</w:t>
              </w:r>
            </w:ins>
            <w:del w:id="55" w:author="Jongsoo Kim" w:date="2019-04-04T12:46:00Z">
              <w:r w:rsidDel="00865301">
                <w:delText>7</w:delText>
              </w:r>
            </w:del>
          </w:p>
        </w:tc>
      </w:tr>
      <w:tr w:rsidR="00194071" w14:paraId="0FEADAF7" w14:textId="77777777">
        <w:tc>
          <w:tcPr>
            <w:tcW w:w="0" w:type="auto"/>
          </w:tcPr>
          <w:p w14:paraId="3BDAE8EA" w14:textId="77777777" w:rsidR="00194071" w:rsidRDefault="007B7D1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8263638" w14:textId="77777777" w:rsidR="00194071" w:rsidRDefault="00865301">
            <w:pPr>
              <w:pStyle w:val="Compact"/>
            </w:pPr>
            <w:ins w:id="56" w:author="Jongsoo Kim" w:date="2019-04-04T12:51:00Z">
              <w:r w:rsidRPr="00865301">
                <w:t>TCGA-SKCM_UVM</w:t>
              </w:r>
            </w:ins>
            <w:del w:id="57" w:author="Jongsoo Kim" w:date="2019-04-04T12:51:00Z">
              <w:r w:rsidR="007B7D1B" w:rsidDel="00865301">
                <w:delText>TCGA-PRAD</w:delText>
              </w:r>
            </w:del>
          </w:p>
        </w:tc>
        <w:tc>
          <w:tcPr>
            <w:tcW w:w="0" w:type="auto"/>
          </w:tcPr>
          <w:p w14:paraId="4CFADAAF" w14:textId="77777777" w:rsidR="00194071" w:rsidRDefault="00865301">
            <w:pPr>
              <w:pStyle w:val="Compact"/>
              <w:rPr>
                <w:lang w:eastAsia="ko-KR"/>
              </w:rPr>
            </w:pPr>
            <w:ins w:id="58" w:author="Jongsoo Kim" w:date="2019-04-04T12:51:00Z">
              <w:r>
                <w:rPr>
                  <w:lang w:eastAsia="ko-KR"/>
                </w:rPr>
                <w:t>악성흑색종</w:t>
              </w:r>
              <w:r>
                <w:rPr>
                  <w:lang w:eastAsia="ko-KR"/>
                </w:rPr>
                <w:t xml:space="preserve">, </w:t>
              </w:r>
              <w:r>
                <w:rPr>
                  <w:lang w:eastAsia="ko-KR"/>
                </w:rPr>
                <w:t>맥락막흑색종</w:t>
              </w:r>
            </w:ins>
            <w:del w:id="59" w:author="Jongsoo Kim" w:date="2019-04-04T12:51:00Z">
              <w:r w:rsidR="007B7D1B" w:rsidDel="00865301">
                <w:rPr>
                  <w:lang w:eastAsia="ko-KR"/>
                </w:rPr>
                <w:delText>전립선암</w:delText>
              </w:r>
            </w:del>
          </w:p>
        </w:tc>
        <w:tc>
          <w:tcPr>
            <w:tcW w:w="0" w:type="auto"/>
          </w:tcPr>
          <w:p w14:paraId="4EA44B55" w14:textId="77777777" w:rsidR="00194071" w:rsidRDefault="007B7D1B">
            <w:pPr>
              <w:pStyle w:val="Compact"/>
              <w:jc w:val="right"/>
            </w:pPr>
            <w:r>
              <w:t>5</w:t>
            </w:r>
            <w:ins w:id="60" w:author="Jongsoo Kim" w:date="2019-04-04T12:51:00Z">
              <w:r w:rsidR="00865301">
                <w:t>49</w:t>
              </w:r>
            </w:ins>
            <w:del w:id="61" w:author="Jongsoo Kim" w:date="2019-04-04T12:46:00Z">
              <w:r w:rsidDel="00865301">
                <w:delText>46</w:delText>
              </w:r>
            </w:del>
          </w:p>
        </w:tc>
      </w:tr>
      <w:tr w:rsidR="00194071" w14:paraId="55BD3BCC" w14:textId="77777777">
        <w:tc>
          <w:tcPr>
            <w:tcW w:w="0" w:type="auto"/>
          </w:tcPr>
          <w:p w14:paraId="3FDEFC77" w14:textId="77777777" w:rsidR="00194071" w:rsidRDefault="007B7D1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88826B0" w14:textId="77777777" w:rsidR="00194071" w:rsidRDefault="007B7D1B">
            <w:pPr>
              <w:pStyle w:val="Compact"/>
            </w:pPr>
            <w:r>
              <w:t>TCGA-HNSC</w:t>
            </w:r>
          </w:p>
        </w:tc>
        <w:tc>
          <w:tcPr>
            <w:tcW w:w="0" w:type="auto"/>
          </w:tcPr>
          <w:p w14:paraId="4A411663" w14:textId="77777777" w:rsidR="00194071" w:rsidRDefault="007B7D1B">
            <w:pPr>
              <w:pStyle w:val="Compact"/>
            </w:pPr>
            <w:r>
              <w:t>두경부암</w:t>
            </w:r>
          </w:p>
        </w:tc>
        <w:tc>
          <w:tcPr>
            <w:tcW w:w="0" w:type="auto"/>
          </w:tcPr>
          <w:p w14:paraId="3E04B5BF" w14:textId="77777777" w:rsidR="00194071" w:rsidRDefault="007B7D1B">
            <w:pPr>
              <w:pStyle w:val="Compact"/>
              <w:jc w:val="right"/>
            </w:pPr>
            <w:r>
              <w:t>5</w:t>
            </w:r>
            <w:ins w:id="62" w:author="Jongsoo Kim" w:date="2019-04-04T12:46:00Z">
              <w:r w:rsidR="00865301">
                <w:t>40</w:t>
              </w:r>
            </w:ins>
            <w:del w:id="63" w:author="Jongsoo Kim" w:date="2019-04-04T12:46:00Z">
              <w:r w:rsidDel="00865301">
                <w:delText>44</w:delText>
              </w:r>
            </w:del>
          </w:p>
        </w:tc>
      </w:tr>
      <w:tr w:rsidR="00194071" w14:paraId="721FD19A" w14:textId="77777777">
        <w:tc>
          <w:tcPr>
            <w:tcW w:w="0" w:type="auto"/>
          </w:tcPr>
          <w:p w14:paraId="57ABF206" w14:textId="77777777" w:rsidR="00194071" w:rsidRDefault="007B7D1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A70C61D" w14:textId="77777777" w:rsidR="00194071" w:rsidRDefault="00865301">
            <w:pPr>
              <w:pStyle w:val="Compact"/>
            </w:pPr>
            <w:ins w:id="64" w:author="Jongsoo Kim" w:date="2019-04-04T12:52:00Z">
              <w:r w:rsidRPr="00865301">
                <w:t>TCGA-PRAD</w:t>
              </w:r>
            </w:ins>
            <w:del w:id="65" w:author="Jongsoo Kim" w:date="2019-04-04T12:52:00Z">
              <w:r w:rsidR="007B7D1B" w:rsidDel="00865301">
                <w:delText>TCGA-CESC_UCEC</w:delText>
              </w:r>
            </w:del>
          </w:p>
        </w:tc>
        <w:tc>
          <w:tcPr>
            <w:tcW w:w="0" w:type="auto"/>
          </w:tcPr>
          <w:p w14:paraId="536D42FD" w14:textId="77777777" w:rsidR="00194071" w:rsidRDefault="00865301">
            <w:pPr>
              <w:pStyle w:val="Compact"/>
              <w:rPr>
                <w:lang w:eastAsia="ko-KR"/>
              </w:rPr>
            </w:pPr>
            <w:ins w:id="66" w:author="Jongsoo Kim" w:date="2019-04-04T12:52:00Z">
              <w:r w:rsidRPr="00865301">
                <w:rPr>
                  <w:rFonts w:hint="eastAsia"/>
                  <w:lang w:eastAsia="ko-KR"/>
                </w:rPr>
                <w:t>전립선암</w:t>
              </w:r>
            </w:ins>
            <w:del w:id="67" w:author="Jongsoo Kim" w:date="2019-04-04T12:52:00Z">
              <w:r w:rsidR="007B7D1B" w:rsidDel="00865301">
                <w:rPr>
                  <w:lang w:eastAsia="ko-KR"/>
                </w:rPr>
                <w:delText>자궁경부암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자궁내막암</w:delText>
              </w:r>
            </w:del>
          </w:p>
        </w:tc>
        <w:tc>
          <w:tcPr>
            <w:tcW w:w="0" w:type="auto"/>
          </w:tcPr>
          <w:p w14:paraId="21AFD8E0" w14:textId="77777777" w:rsidR="00194071" w:rsidRDefault="007B7D1B">
            <w:pPr>
              <w:pStyle w:val="Compact"/>
              <w:jc w:val="right"/>
            </w:pPr>
            <w:r>
              <w:t>5</w:t>
            </w:r>
            <w:ins w:id="68" w:author="Jongsoo Kim" w:date="2019-04-04T12:52:00Z">
              <w:r w:rsidR="00865301">
                <w:t>35</w:t>
              </w:r>
            </w:ins>
            <w:del w:id="69" w:author="Jongsoo Kim" w:date="2019-04-04T12:46:00Z">
              <w:r w:rsidDel="00865301">
                <w:delText>11</w:delText>
              </w:r>
            </w:del>
          </w:p>
        </w:tc>
      </w:tr>
      <w:tr w:rsidR="00194071" w14:paraId="638C981C" w14:textId="77777777">
        <w:tc>
          <w:tcPr>
            <w:tcW w:w="0" w:type="auto"/>
          </w:tcPr>
          <w:p w14:paraId="49B9050B" w14:textId="77777777" w:rsidR="00194071" w:rsidRDefault="007B7D1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A0359D3" w14:textId="77777777" w:rsidR="00194071" w:rsidRDefault="00865301">
            <w:pPr>
              <w:pStyle w:val="Compact"/>
            </w:pPr>
            <w:ins w:id="70" w:author="Jongsoo Kim" w:date="2019-04-04T12:52:00Z">
              <w:r w:rsidRPr="00865301">
                <w:t>TCGA-CESC_UCEC</w:t>
              </w:r>
            </w:ins>
            <w:del w:id="71" w:author="Jongsoo Kim" w:date="2019-04-04T12:52:00Z">
              <w:r w:rsidR="007B7D1B" w:rsidDel="00865301">
                <w:delText>TCGA-SKCM_UVM</w:delText>
              </w:r>
            </w:del>
          </w:p>
        </w:tc>
        <w:tc>
          <w:tcPr>
            <w:tcW w:w="0" w:type="auto"/>
          </w:tcPr>
          <w:p w14:paraId="4D99E3E5" w14:textId="77777777" w:rsidR="00194071" w:rsidRDefault="00865301">
            <w:pPr>
              <w:pStyle w:val="Compact"/>
              <w:rPr>
                <w:lang w:eastAsia="ko-KR"/>
              </w:rPr>
            </w:pPr>
            <w:ins w:id="72" w:author="Jongsoo Kim" w:date="2019-04-04T12:53:00Z">
              <w:r w:rsidRPr="00865301">
                <w:rPr>
                  <w:rFonts w:hint="eastAsia"/>
                  <w:lang w:eastAsia="ko-KR"/>
                </w:rPr>
                <w:t>자궁경부암</w:t>
              </w:r>
              <w:r w:rsidRPr="00865301">
                <w:rPr>
                  <w:rFonts w:hint="eastAsia"/>
                  <w:lang w:eastAsia="ko-KR"/>
                </w:rPr>
                <w:t xml:space="preserve">, </w:t>
              </w:r>
              <w:r w:rsidRPr="00865301">
                <w:rPr>
                  <w:rFonts w:hint="eastAsia"/>
                  <w:lang w:eastAsia="ko-KR"/>
                </w:rPr>
                <w:t>자궁내막암</w:t>
              </w:r>
            </w:ins>
            <w:del w:id="73" w:author="Jongsoo Kim" w:date="2019-04-04T12:53:00Z">
              <w:r w:rsidR="007B7D1B" w:rsidDel="00865301">
                <w:rPr>
                  <w:lang w:eastAsia="ko-KR"/>
                </w:rPr>
                <w:delText>악성흑색종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맥락막흑색종</w:delText>
              </w:r>
            </w:del>
          </w:p>
        </w:tc>
        <w:tc>
          <w:tcPr>
            <w:tcW w:w="0" w:type="auto"/>
          </w:tcPr>
          <w:p w14:paraId="23C8A5C7" w14:textId="77777777" w:rsidR="00194071" w:rsidRDefault="00865301">
            <w:pPr>
              <w:pStyle w:val="Compact"/>
              <w:jc w:val="right"/>
            </w:pPr>
            <w:ins w:id="74" w:author="Jongsoo Kim" w:date="2019-04-04T12:47:00Z">
              <w:r>
                <w:t>5</w:t>
              </w:r>
            </w:ins>
            <w:ins w:id="75" w:author="Jongsoo Kim" w:date="2019-04-04T12:53:00Z">
              <w:r>
                <w:t>21</w:t>
              </w:r>
            </w:ins>
            <w:del w:id="76" w:author="Jongsoo Kim" w:date="2019-04-04T12:47:00Z">
              <w:r w:rsidR="007B7D1B" w:rsidDel="00865301">
                <w:delText>469</w:delText>
              </w:r>
            </w:del>
          </w:p>
        </w:tc>
      </w:tr>
      <w:tr w:rsidR="00194071" w14:paraId="4646E2C0" w14:textId="77777777">
        <w:tc>
          <w:tcPr>
            <w:tcW w:w="0" w:type="auto"/>
          </w:tcPr>
          <w:p w14:paraId="23B45BB1" w14:textId="77777777" w:rsidR="00194071" w:rsidRDefault="007B7D1B">
            <w:pPr>
              <w:pStyle w:val="Compact"/>
              <w:jc w:val="righ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592E4FE5" w14:textId="77777777" w:rsidR="00194071" w:rsidRDefault="007B7D1B">
            <w:pPr>
              <w:pStyle w:val="Compact"/>
            </w:pPr>
            <w:r>
              <w:t>TCGA-CHOL_LIHC</w:t>
            </w:r>
          </w:p>
        </w:tc>
        <w:tc>
          <w:tcPr>
            <w:tcW w:w="0" w:type="auto"/>
          </w:tcPr>
          <w:p w14:paraId="60BBDFAD" w14:textId="77777777" w:rsidR="00194071" w:rsidRDefault="007B7D1B">
            <w:pPr>
              <w:pStyle w:val="Compact"/>
            </w:pPr>
            <w:r>
              <w:t>담도암</w:t>
            </w:r>
            <w:r>
              <w:t xml:space="preserve">, </w:t>
            </w:r>
            <w:r>
              <w:t>간암</w:t>
            </w:r>
          </w:p>
        </w:tc>
        <w:tc>
          <w:tcPr>
            <w:tcW w:w="0" w:type="auto"/>
          </w:tcPr>
          <w:p w14:paraId="2280E7BC" w14:textId="77777777" w:rsidR="00194071" w:rsidRDefault="007B7D1B">
            <w:pPr>
              <w:pStyle w:val="Compact"/>
              <w:jc w:val="right"/>
            </w:pPr>
            <w:r>
              <w:t>4</w:t>
            </w:r>
            <w:ins w:id="77" w:author="Jongsoo Kim" w:date="2019-04-04T12:47:00Z">
              <w:r w:rsidR="00865301">
                <w:t>58</w:t>
              </w:r>
            </w:ins>
            <w:del w:id="78" w:author="Jongsoo Kim" w:date="2019-04-04T12:47:00Z">
              <w:r w:rsidDel="00865301">
                <w:delText>66</w:delText>
              </w:r>
            </w:del>
          </w:p>
        </w:tc>
      </w:tr>
      <w:tr w:rsidR="00194071" w14:paraId="0236B860" w14:textId="77777777">
        <w:tc>
          <w:tcPr>
            <w:tcW w:w="0" w:type="auto"/>
          </w:tcPr>
          <w:p w14:paraId="2875B638" w14:textId="77777777" w:rsidR="00194071" w:rsidRDefault="007B7D1B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6DC4D59" w14:textId="77777777" w:rsidR="00194071" w:rsidRDefault="007B7D1B">
            <w:pPr>
              <w:pStyle w:val="Compact"/>
            </w:pPr>
            <w:r>
              <w:t>TCGA-COADREAD</w:t>
            </w:r>
          </w:p>
        </w:tc>
        <w:tc>
          <w:tcPr>
            <w:tcW w:w="0" w:type="auto"/>
          </w:tcPr>
          <w:p w14:paraId="0C90225B" w14:textId="77777777" w:rsidR="00194071" w:rsidRDefault="007B7D1B">
            <w:pPr>
              <w:pStyle w:val="Compact"/>
            </w:pPr>
            <w:r>
              <w:t>대장암</w:t>
            </w:r>
          </w:p>
        </w:tc>
        <w:tc>
          <w:tcPr>
            <w:tcW w:w="0" w:type="auto"/>
          </w:tcPr>
          <w:p w14:paraId="1082BA6E" w14:textId="77777777" w:rsidR="00194071" w:rsidRDefault="007B7D1B">
            <w:pPr>
              <w:pStyle w:val="Compact"/>
              <w:jc w:val="right"/>
            </w:pPr>
            <w:r>
              <w:t>43</w:t>
            </w:r>
            <w:ins w:id="79" w:author="Jongsoo Kim" w:date="2019-04-04T12:47:00Z">
              <w:r w:rsidR="00865301">
                <w:t>9</w:t>
              </w:r>
            </w:ins>
            <w:del w:id="80" w:author="Jongsoo Kim" w:date="2019-04-04T12:47:00Z">
              <w:r w:rsidDel="00865301">
                <w:delText>4</w:delText>
              </w:r>
            </w:del>
          </w:p>
        </w:tc>
      </w:tr>
      <w:tr w:rsidR="00194071" w14:paraId="028CC543" w14:textId="77777777">
        <w:tc>
          <w:tcPr>
            <w:tcW w:w="0" w:type="auto"/>
          </w:tcPr>
          <w:p w14:paraId="084BE703" w14:textId="77777777" w:rsidR="00194071" w:rsidRDefault="007B7D1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62EA110B" w14:textId="77777777" w:rsidR="00194071" w:rsidRDefault="007B7D1B">
            <w:pPr>
              <w:pStyle w:val="Compact"/>
            </w:pPr>
            <w:r>
              <w:t>TCGA-BLCA</w:t>
            </w:r>
          </w:p>
        </w:tc>
        <w:tc>
          <w:tcPr>
            <w:tcW w:w="0" w:type="auto"/>
          </w:tcPr>
          <w:p w14:paraId="489CB13F" w14:textId="77777777" w:rsidR="00194071" w:rsidRDefault="007B7D1B">
            <w:pPr>
              <w:pStyle w:val="Compact"/>
            </w:pPr>
            <w:r>
              <w:t>방광암</w:t>
            </w:r>
          </w:p>
        </w:tc>
        <w:tc>
          <w:tcPr>
            <w:tcW w:w="0" w:type="auto"/>
          </w:tcPr>
          <w:p w14:paraId="3E489BC6" w14:textId="77777777" w:rsidR="00194071" w:rsidRDefault="007B7D1B">
            <w:pPr>
              <w:pStyle w:val="Compact"/>
              <w:jc w:val="right"/>
            </w:pPr>
            <w:r>
              <w:t>4</w:t>
            </w:r>
            <w:ins w:id="81" w:author="Jongsoo Kim" w:date="2019-04-04T12:47:00Z">
              <w:r w:rsidR="00865301">
                <w:t>30</w:t>
              </w:r>
            </w:ins>
            <w:del w:id="82" w:author="Jongsoo Kim" w:date="2019-04-04T12:47:00Z">
              <w:r w:rsidDel="00865301">
                <w:delText>26</w:delText>
              </w:r>
            </w:del>
          </w:p>
        </w:tc>
      </w:tr>
      <w:tr w:rsidR="00194071" w14:paraId="6AEAE813" w14:textId="77777777">
        <w:tc>
          <w:tcPr>
            <w:tcW w:w="0" w:type="auto"/>
          </w:tcPr>
          <w:p w14:paraId="6D785602" w14:textId="77777777" w:rsidR="00194071" w:rsidRDefault="007B7D1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3C886D2F" w14:textId="77777777" w:rsidR="00194071" w:rsidRDefault="007B7D1B">
            <w:pPr>
              <w:pStyle w:val="Compact"/>
            </w:pPr>
            <w:r>
              <w:t>TCGA-OV</w:t>
            </w:r>
          </w:p>
        </w:tc>
        <w:tc>
          <w:tcPr>
            <w:tcW w:w="0" w:type="auto"/>
          </w:tcPr>
          <w:p w14:paraId="58D1888D" w14:textId="77777777" w:rsidR="00194071" w:rsidRDefault="007B7D1B">
            <w:pPr>
              <w:pStyle w:val="Compact"/>
            </w:pPr>
            <w:r>
              <w:t>장액성</w:t>
            </w:r>
            <w:r>
              <w:t xml:space="preserve"> </w:t>
            </w:r>
            <w:r>
              <w:t>난소상피암</w:t>
            </w:r>
          </w:p>
        </w:tc>
        <w:tc>
          <w:tcPr>
            <w:tcW w:w="0" w:type="auto"/>
          </w:tcPr>
          <w:p w14:paraId="79707950" w14:textId="77777777" w:rsidR="00194071" w:rsidRDefault="00865301">
            <w:pPr>
              <w:pStyle w:val="Compact"/>
              <w:jc w:val="right"/>
            </w:pPr>
            <w:ins w:id="83" w:author="Jongsoo Kim" w:date="2019-04-04T12:47:00Z">
              <w:r>
                <w:t>428</w:t>
              </w:r>
            </w:ins>
            <w:del w:id="84" w:author="Jongsoo Kim" w:date="2019-04-04T12:47:00Z">
              <w:r w:rsidR="007B7D1B" w:rsidDel="00865301">
                <w:delText>378</w:delText>
              </w:r>
            </w:del>
          </w:p>
        </w:tc>
      </w:tr>
      <w:tr w:rsidR="00194071" w14:paraId="6499CA40" w14:textId="77777777">
        <w:tc>
          <w:tcPr>
            <w:tcW w:w="0" w:type="auto"/>
          </w:tcPr>
          <w:p w14:paraId="50D5FE0A" w14:textId="77777777" w:rsidR="00194071" w:rsidRDefault="007B7D1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C7F9715" w14:textId="77777777" w:rsidR="00194071" w:rsidRDefault="007B7D1B">
            <w:pPr>
              <w:pStyle w:val="Compact"/>
            </w:pPr>
            <w:r>
              <w:t>TCGA-SARC</w:t>
            </w:r>
          </w:p>
        </w:tc>
        <w:tc>
          <w:tcPr>
            <w:tcW w:w="0" w:type="auto"/>
          </w:tcPr>
          <w:p w14:paraId="05D3C51E" w14:textId="77777777" w:rsidR="00194071" w:rsidRDefault="007B7D1B">
            <w:pPr>
              <w:pStyle w:val="Compact"/>
            </w:pPr>
            <w:r>
              <w:t>육종</w:t>
            </w:r>
          </w:p>
        </w:tc>
        <w:tc>
          <w:tcPr>
            <w:tcW w:w="0" w:type="auto"/>
          </w:tcPr>
          <w:p w14:paraId="283DC420" w14:textId="77777777" w:rsidR="00194071" w:rsidRDefault="007B7D1B">
            <w:pPr>
              <w:pStyle w:val="Compact"/>
              <w:jc w:val="right"/>
            </w:pPr>
            <w:r>
              <w:t>26</w:t>
            </w:r>
            <w:ins w:id="85" w:author="Jongsoo Kim" w:date="2019-04-04T12:47:00Z">
              <w:r w:rsidR="00865301">
                <w:t>2</w:t>
              </w:r>
            </w:ins>
            <w:del w:id="86" w:author="Jongsoo Kim" w:date="2019-04-04T12:47:00Z">
              <w:r w:rsidDel="00865301">
                <w:delText>4</w:delText>
              </w:r>
            </w:del>
          </w:p>
        </w:tc>
      </w:tr>
      <w:tr w:rsidR="00194071" w14:paraId="74D571F2" w14:textId="77777777">
        <w:tc>
          <w:tcPr>
            <w:tcW w:w="0" w:type="auto"/>
          </w:tcPr>
          <w:p w14:paraId="7AF0F627" w14:textId="77777777" w:rsidR="00194071" w:rsidRDefault="007B7D1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9202E82" w14:textId="77777777" w:rsidR="00194071" w:rsidRDefault="00865301">
            <w:pPr>
              <w:pStyle w:val="Compact"/>
            </w:pPr>
            <w:ins w:id="87" w:author="Jongsoo Kim" w:date="2019-04-04T13:01:00Z">
              <w:r w:rsidRPr="00865301">
                <w:t>TCGA-LAML</w:t>
              </w:r>
            </w:ins>
            <w:del w:id="88" w:author="Jongsoo Kim" w:date="2019-04-04T13:01:00Z">
              <w:r w:rsidR="007B7D1B" w:rsidDel="00865301">
                <w:delText>TCGA-PCPG</w:delText>
              </w:r>
            </w:del>
          </w:p>
        </w:tc>
        <w:tc>
          <w:tcPr>
            <w:tcW w:w="0" w:type="auto"/>
          </w:tcPr>
          <w:p w14:paraId="32A4D9EA" w14:textId="77777777" w:rsidR="00194071" w:rsidRDefault="00865301">
            <w:pPr>
              <w:pStyle w:val="Compact"/>
            </w:pPr>
            <w:ins w:id="89" w:author="Jongsoo Kim" w:date="2019-04-04T13:01:00Z">
              <w:r w:rsidRPr="00865301">
                <w:rPr>
                  <w:rFonts w:hint="eastAsia"/>
                </w:rPr>
                <w:t>급성골수성백혈병</w:t>
              </w:r>
            </w:ins>
            <w:del w:id="90" w:author="Jongsoo Kim" w:date="2019-04-04T13:01:00Z">
              <w:r w:rsidR="007B7D1B" w:rsidDel="00865301">
                <w:delText>부신암</w:delText>
              </w:r>
            </w:del>
          </w:p>
        </w:tc>
        <w:tc>
          <w:tcPr>
            <w:tcW w:w="0" w:type="auto"/>
          </w:tcPr>
          <w:p w14:paraId="7948B1AF" w14:textId="77777777" w:rsidR="00194071" w:rsidRDefault="007B7D1B">
            <w:pPr>
              <w:pStyle w:val="Compact"/>
              <w:jc w:val="right"/>
            </w:pPr>
            <w:del w:id="91" w:author="Jongsoo Kim" w:date="2019-04-04T13:01:00Z">
              <w:r w:rsidDel="00865301">
                <w:delText>18</w:delText>
              </w:r>
            </w:del>
            <w:ins w:id="92" w:author="Jongsoo Kim" w:date="2019-04-04T13:01:00Z">
              <w:r w:rsidR="00865301">
                <w:t>244</w:t>
              </w:r>
            </w:ins>
            <w:del w:id="93" w:author="Jongsoo Kim" w:date="2019-04-04T12:47:00Z">
              <w:r w:rsidDel="00865301">
                <w:delText>4</w:delText>
              </w:r>
            </w:del>
          </w:p>
        </w:tc>
      </w:tr>
      <w:tr w:rsidR="00194071" w14:paraId="63265ED1" w14:textId="77777777">
        <w:tc>
          <w:tcPr>
            <w:tcW w:w="0" w:type="auto"/>
          </w:tcPr>
          <w:p w14:paraId="3B8135FE" w14:textId="77777777" w:rsidR="00194071" w:rsidRDefault="007B7D1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7012C76" w14:textId="77777777" w:rsidR="00194071" w:rsidRDefault="00865301">
            <w:pPr>
              <w:pStyle w:val="Compact"/>
            </w:pPr>
            <w:ins w:id="94" w:author="Jongsoo Kim" w:date="2019-04-04T13:00:00Z">
              <w:r>
                <w:t>TCGA-PCPG</w:t>
              </w:r>
            </w:ins>
            <w:del w:id="95" w:author="Jongsoo Kim" w:date="2019-04-04T13:00:00Z">
              <w:r w:rsidR="007B7D1B" w:rsidDel="00865301">
                <w:delText>TCGA-PAAD</w:delText>
              </w:r>
            </w:del>
          </w:p>
        </w:tc>
        <w:tc>
          <w:tcPr>
            <w:tcW w:w="0" w:type="auto"/>
          </w:tcPr>
          <w:p w14:paraId="331386E1" w14:textId="77777777" w:rsidR="00194071" w:rsidRDefault="00865301">
            <w:pPr>
              <w:pStyle w:val="Compact"/>
            </w:pPr>
            <w:ins w:id="96" w:author="Jongsoo Kim" w:date="2019-04-04T13:00:00Z">
              <w:r>
                <w:t>부신암</w:t>
              </w:r>
            </w:ins>
            <w:del w:id="97" w:author="Jongsoo Kim" w:date="2019-04-04T13:00:00Z">
              <w:r w:rsidR="007B7D1B" w:rsidDel="00865301">
                <w:delText>췌장암</w:delText>
              </w:r>
            </w:del>
          </w:p>
        </w:tc>
        <w:tc>
          <w:tcPr>
            <w:tcW w:w="0" w:type="auto"/>
          </w:tcPr>
          <w:p w14:paraId="0F2A41AE" w14:textId="77777777" w:rsidR="00194071" w:rsidRDefault="00865301">
            <w:pPr>
              <w:pStyle w:val="Compact"/>
              <w:jc w:val="right"/>
            </w:pPr>
            <w:ins w:id="98" w:author="Jongsoo Kim" w:date="2019-04-04T13:00:00Z">
              <w:r>
                <w:t>185</w:t>
              </w:r>
            </w:ins>
            <w:del w:id="99" w:author="Jongsoo Kim" w:date="2019-04-04T13:00:00Z">
              <w:r w:rsidR="007B7D1B" w:rsidDel="00865301">
                <w:delText>18</w:delText>
              </w:r>
            </w:del>
            <w:del w:id="100" w:author="Jongsoo Kim" w:date="2019-04-04T12:48:00Z">
              <w:r w:rsidR="007B7D1B" w:rsidDel="00865301">
                <w:delText>2</w:delText>
              </w:r>
            </w:del>
          </w:p>
        </w:tc>
      </w:tr>
      <w:tr w:rsidR="00194071" w14:paraId="68C48205" w14:textId="77777777">
        <w:tc>
          <w:tcPr>
            <w:tcW w:w="0" w:type="auto"/>
          </w:tcPr>
          <w:p w14:paraId="52105104" w14:textId="77777777" w:rsidR="00194071" w:rsidRDefault="007B7D1B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700DF2B" w14:textId="77777777" w:rsidR="00194071" w:rsidRDefault="00865301">
            <w:pPr>
              <w:pStyle w:val="Compact"/>
            </w:pPr>
            <w:ins w:id="101" w:author="Jongsoo Kim" w:date="2019-04-04T12:59:00Z">
              <w:r>
                <w:t>TCGA-PAAD</w:t>
              </w:r>
            </w:ins>
            <w:del w:id="102" w:author="Jongsoo Kim" w:date="2019-04-04T12:59:00Z">
              <w:r w:rsidR="007B7D1B" w:rsidDel="00865301">
                <w:delText>TCGA-TGCT</w:delText>
              </w:r>
            </w:del>
          </w:p>
        </w:tc>
        <w:tc>
          <w:tcPr>
            <w:tcW w:w="0" w:type="auto"/>
          </w:tcPr>
          <w:p w14:paraId="577E50DB" w14:textId="77777777" w:rsidR="00194071" w:rsidRDefault="00865301">
            <w:pPr>
              <w:pStyle w:val="Compact"/>
            </w:pPr>
            <w:ins w:id="103" w:author="Jongsoo Kim" w:date="2019-04-04T12:59:00Z">
              <w:r>
                <w:t>췌장암</w:t>
              </w:r>
            </w:ins>
            <w:del w:id="104" w:author="Jongsoo Kim" w:date="2019-04-04T12:59:00Z">
              <w:r w:rsidR="007B7D1B" w:rsidDel="00865301">
                <w:delText>고환암</w:delText>
              </w:r>
            </w:del>
          </w:p>
        </w:tc>
        <w:tc>
          <w:tcPr>
            <w:tcW w:w="0" w:type="auto"/>
          </w:tcPr>
          <w:p w14:paraId="23F0D267" w14:textId="77777777" w:rsidR="00194071" w:rsidRDefault="00865301">
            <w:pPr>
              <w:pStyle w:val="Compact"/>
              <w:jc w:val="right"/>
            </w:pPr>
            <w:ins w:id="105" w:author="Jongsoo Kim" w:date="2019-04-04T13:00:00Z">
              <w:r>
                <w:t>183</w:t>
              </w:r>
            </w:ins>
            <w:del w:id="106" w:author="Jongsoo Kim" w:date="2019-04-04T13:00:00Z">
              <w:r w:rsidR="007B7D1B" w:rsidDel="00865301">
                <w:delText>154</w:delText>
              </w:r>
            </w:del>
          </w:p>
        </w:tc>
      </w:tr>
      <w:tr w:rsidR="00194071" w14:paraId="0478A4B4" w14:textId="77777777">
        <w:tc>
          <w:tcPr>
            <w:tcW w:w="0" w:type="auto"/>
          </w:tcPr>
          <w:p w14:paraId="55BCFA64" w14:textId="77777777" w:rsidR="00194071" w:rsidRDefault="007B7D1B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DDEC2D7" w14:textId="77777777" w:rsidR="00194071" w:rsidRDefault="00865301">
            <w:pPr>
              <w:pStyle w:val="Compact"/>
            </w:pPr>
            <w:ins w:id="107" w:author="Jongsoo Kim" w:date="2019-04-04T12:59:00Z">
              <w:r>
                <w:t>TCGA-TGCT</w:t>
              </w:r>
            </w:ins>
            <w:del w:id="108" w:author="Jongsoo Kim" w:date="2019-04-04T12:59:00Z">
              <w:r w:rsidR="007B7D1B" w:rsidDel="00865301">
                <w:delText>TCGA-LAML</w:delText>
              </w:r>
            </w:del>
          </w:p>
        </w:tc>
        <w:tc>
          <w:tcPr>
            <w:tcW w:w="0" w:type="auto"/>
          </w:tcPr>
          <w:p w14:paraId="75E59D40" w14:textId="77777777" w:rsidR="00194071" w:rsidRDefault="00865301">
            <w:pPr>
              <w:pStyle w:val="Compact"/>
            </w:pPr>
            <w:ins w:id="109" w:author="Jongsoo Kim" w:date="2019-04-04T12:59:00Z">
              <w:r>
                <w:t>고환암</w:t>
              </w:r>
            </w:ins>
            <w:del w:id="110" w:author="Jongsoo Kim" w:date="2019-04-04T12:59:00Z">
              <w:r w:rsidR="007B7D1B" w:rsidDel="00865301">
                <w:delText>급성골수성백혈병</w:delText>
              </w:r>
            </w:del>
          </w:p>
        </w:tc>
        <w:tc>
          <w:tcPr>
            <w:tcW w:w="0" w:type="auto"/>
          </w:tcPr>
          <w:p w14:paraId="04CE96B7" w14:textId="77777777" w:rsidR="00194071" w:rsidRDefault="00865301">
            <w:pPr>
              <w:pStyle w:val="Compact"/>
              <w:jc w:val="right"/>
            </w:pPr>
            <w:ins w:id="111" w:author="Jongsoo Kim" w:date="2019-04-04T12:59:00Z">
              <w:r>
                <w:t>154</w:t>
              </w:r>
            </w:ins>
            <w:del w:id="112" w:author="Jongsoo Kim" w:date="2019-04-04T12:48:00Z">
              <w:r w:rsidR="007B7D1B" w:rsidDel="00865301">
                <w:delText>147</w:delText>
              </w:r>
            </w:del>
          </w:p>
        </w:tc>
      </w:tr>
      <w:tr w:rsidR="00194071" w14:paraId="1A7FA27A" w14:textId="77777777">
        <w:tc>
          <w:tcPr>
            <w:tcW w:w="0" w:type="auto"/>
          </w:tcPr>
          <w:p w14:paraId="2353460A" w14:textId="77777777" w:rsidR="00194071" w:rsidRDefault="007B7D1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CB2AD65" w14:textId="77777777" w:rsidR="00194071" w:rsidRDefault="007B7D1B">
            <w:pPr>
              <w:pStyle w:val="Compact"/>
            </w:pPr>
            <w:r>
              <w:t>TCGA-THYM</w:t>
            </w:r>
          </w:p>
        </w:tc>
        <w:tc>
          <w:tcPr>
            <w:tcW w:w="0" w:type="auto"/>
          </w:tcPr>
          <w:p w14:paraId="7DB2EBA1" w14:textId="77777777" w:rsidR="00194071" w:rsidRDefault="007B7D1B">
            <w:pPr>
              <w:pStyle w:val="Compact"/>
            </w:pPr>
            <w:r>
              <w:t>흉선종</w:t>
            </w:r>
          </w:p>
        </w:tc>
        <w:tc>
          <w:tcPr>
            <w:tcW w:w="0" w:type="auto"/>
          </w:tcPr>
          <w:p w14:paraId="54068DED" w14:textId="77777777" w:rsidR="00194071" w:rsidRDefault="007B7D1B">
            <w:pPr>
              <w:pStyle w:val="Compact"/>
              <w:jc w:val="right"/>
            </w:pPr>
            <w:r>
              <w:t>12</w:t>
            </w:r>
            <w:ins w:id="113" w:author="Jongsoo Kim" w:date="2019-04-04T12:48:00Z">
              <w:r w:rsidR="00865301">
                <w:t>1</w:t>
              </w:r>
            </w:ins>
            <w:del w:id="114" w:author="Jongsoo Kim" w:date="2019-04-04T12:48:00Z">
              <w:r w:rsidDel="00865301">
                <w:delText>0</w:delText>
              </w:r>
            </w:del>
          </w:p>
        </w:tc>
      </w:tr>
      <w:tr w:rsidR="00194071" w14:paraId="2CFCF087" w14:textId="77777777">
        <w:tc>
          <w:tcPr>
            <w:tcW w:w="0" w:type="auto"/>
          </w:tcPr>
          <w:p w14:paraId="2D88F2F2" w14:textId="77777777" w:rsidR="00194071" w:rsidRDefault="007B7D1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9DCF278" w14:textId="77777777" w:rsidR="00194071" w:rsidRDefault="007B7D1B">
            <w:pPr>
              <w:pStyle w:val="Compact"/>
            </w:pPr>
            <w:r>
              <w:t>TCGA-MESO</w:t>
            </w:r>
          </w:p>
        </w:tc>
        <w:tc>
          <w:tcPr>
            <w:tcW w:w="0" w:type="auto"/>
          </w:tcPr>
          <w:p w14:paraId="2C4EED84" w14:textId="77777777" w:rsidR="00194071" w:rsidRDefault="007B7D1B">
            <w:pPr>
              <w:pStyle w:val="Compact"/>
            </w:pPr>
            <w:r>
              <w:t>악성중피종</w:t>
            </w:r>
          </w:p>
        </w:tc>
        <w:tc>
          <w:tcPr>
            <w:tcW w:w="0" w:type="auto"/>
          </w:tcPr>
          <w:p w14:paraId="6AFAA79C" w14:textId="77777777" w:rsidR="00194071" w:rsidRDefault="007B7D1B">
            <w:pPr>
              <w:pStyle w:val="Compact"/>
              <w:jc w:val="right"/>
            </w:pPr>
            <w:r>
              <w:t>8</w:t>
            </w:r>
            <w:ins w:id="115" w:author="Jongsoo Kim" w:date="2019-04-04T12:49:00Z">
              <w:r w:rsidR="00865301">
                <w:t>7</w:t>
              </w:r>
            </w:ins>
            <w:del w:id="116" w:author="Jongsoo Kim" w:date="2019-04-04T12:49:00Z">
              <w:r w:rsidDel="00865301">
                <w:delText>6</w:delText>
              </w:r>
            </w:del>
          </w:p>
        </w:tc>
      </w:tr>
      <w:tr w:rsidR="00194071" w14:paraId="7A9C70EA" w14:textId="77777777">
        <w:tc>
          <w:tcPr>
            <w:tcW w:w="0" w:type="auto"/>
          </w:tcPr>
          <w:p w14:paraId="7EA43166" w14:textId="77777777" w:rsidR="00194071" w:rsidRDefault="007B7D1B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C080565" w14:textId="77777777" w:rsidR="00194071" w:rsidRDefault="007B7D1B">
            <w:pPr>
              <w:pStyle w:val="Compact"/>
            </w:pPr>
            <w:r>
              <w:t>TCGA-ACC</w:t>
            </w:r>
          </w:p>
        </w:tc>
        <w:tc>
          <w:tcPr>
            <w:tcW w:w="0" w:type="auto"/>
          </w:tcPr>
          <w:p w14:paraId="5AC3F0E5" w14:textId="77777777" w:rsidR="00194071" w:rsidRDefault="007B7D1B">
            <w:pPr>
              <w:pStyle w:val="Compact"/>
            </w:pPr>
            <w:r>
              <w:t>부신피질암</w:t>
            </w:r>
          </w:p>
        </w:tc>
        <w:tc>
          <w:tcPr>
            <w:tcW w:w="0" w:type="auto"/>
          </w:tcPr>
          <w:p w14:paraId="29FD6F1D" w14:textId="77777777" w:rsidR="00194071" w:rsidRDefault="007B7D1B">
            <w:pPr>
              <w:pStyle w:val="Compact"/>
              <w:jc w:val="right"/>
            </w:pPr>
            <w:r>
              <w:t>77</w:t>
            </w:r>
          </w:p>
        </w:tc>
      </w:tr>
      <w:tr w:rsidR="00194071" w14:paraId="27B4E5B3" w14:textId="77777777">
        <w:tc>
          <w:tcPr>
            <w:tcW w:w="0" w:type="auto"/>
          </w:tcPr>
          <w:p w14:paraId="5EA4C8DA" w14:textId="77777777" w:rsidR="00194071" w:rsidRDefault="007B7D1B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2BA392C" w14:textId="77777777" w:rsidR="00194071" w:rsidRDefault="007B7D1B">
            <w:pPr>
              <w:pStyle w:val="Compact"/>
            </w:pPr>
            <w:r>
              <w:t>TCGA-UCS</w:t>
            </w:r>
          </w:p>
        </w:tc>
        <w:tc>
          <w:tcPr>
            <w:tcW w:w="0" w:type="auto"/>
          </w:tcPr>
          <w:p w14:paraId="6D302EFD" w14:textId="77777777" w:rsidR="00194071" w:rsidRDefault="007B7D1B">
            <w:pPr>
              <w:pStyle w:val="Compact"/>
            </w:pPr>
            <w:r>
              <w:t>자궁육종</w:t>
            </w:r>
          </w:p>
        </w:tc>
        <w:tc>
          <w:tcPr>
            <w:tcW w:w="0" w:type="auto"/>
          </w:tcPr>
          <w:p w14:paraId="6C87903A" w14:textId="77777777" w:rsidR="00194071" w:rsidRDefault="007B7D1B">
            <w:pPr>
              <w:pStyle w:val="Compact"/>
              <w:jc w:val="right"/>
            </w:pPr>
            <w:r>
              <w:t>5</w:t>
            </w:r>
            <w:ins w:id="117" w:author="Jongsoo Kim" w:date="2019-04-04T12:49:00Z">
              <w:r w:rsidR="00865301">
                <w:t>7</w:t>
              </w:r>
            </w:ins>
            <w:del w:id="118" w:author="Jongsoo Kim" w:date="2019-04-04T12:49:00Z">
              <w:r w:rsidDel="00865301">
                <w:delText>6</w:delText>
              </w:r>
            </w:del>
          </w:p>
        </w:tc>
      </w:tr>
      <w:tr w:rsidR="00194071" w14:paraId="2415147B" w14:textId="77777777">
        <w:tc>
          <w:tcPr>
            <w:tcW w:w="0" w:type="auto"/>
          </w:tcPr>
          <w:p w14:paraId="61DCDBC4" w14:textId="77777777" w:rsidR="00194071" w:rsidRDefault="007B7D1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0E7E2F0" w14:textId="77777777" w:rsidR="00194071" w:rsidRDefault="007B7D1B">
            <w:pPr>
              <w:pStyle w:val="Compact"/>
            </w:pPr>
            <w:r>
              <w:t>TCGA-DLBC</w:t>
            </w:r>
          </w:p>
        </w:tc>
        <w:tc>
          <w:tcPr>
            <w:tcW w:w="0" w:type="auto"/>
          </w:tcPr>
          <w:p w14:paraId="0AFA113E" w14:textId="77777777" w:rsidR="00194071" w:rsidRDefault="007B7D1B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미만성거대</w:t>
            </w:r>
            <w:r>
              <w:rPr>
                <w:lang w:eastAsia="ko-KR"/>
              </w:rPr>
              <w:t>B</w:t>
            </w:r>
            <w:r>
              <w:rPr>
                <w:lang w:eastAsia="ko-KR"/>
              </w:rPr>
              <w:t>세포림프종</w:t>
            </w:r>
          </w:p>
        </w:tc>
        <w:tc>
          <w:tcPr>
            <w:tcW w:w="0" w:type="auto"/>
          </w:tcPr>
          <w:p w14:paraId="36743B56" w14:textId="77777777" w:rsidR="00194071" w:rsidRDefault="007B7D1B">
            <w:pPr>
              <w:pStyle w:val="Compact"/>
              <w:jc w:val="right"/>
            </w:pPr>
            <w:r>
              <w:t>47</w:t>
            </w:r>
          </w:p>
        </w:tc>
      </w:tr>
    </w:tbl>
    <w:p w14:paraId="57BF7C0A" w14:textId="771A2B3E" w:rsidR="00194071" w:rsidRDefault="00484989">
      <w:pPr>
        <w:pStyle w:val="Compact"/>
      </w:pPr>
      <w:r>
        <w:rPr>
          <w:noProof/>
          <w:lang w:eastAsia="ko-KR"/>
        </w:rPr>
        <w:drawing>
          <wp:inline distT="0" distB="0" distL="0" distR="0" wp14:anchorId="77B276D4" wp14:editId="6E315F19">
            <wp:extent cx="5724525" cy="2876550"/>
            <wp:effectExtent l="0" t="0" r="0" b="0"/>
            <wp:docPr id="15" name="그림 1" descr="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s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65ECD" w14:textId="3FFBEFD4" w:rsidR="00194071" w:rsidRDefault="004565B3">
      <w:ins w:id="119" w:author="Jongsoo Kim" w:date="2019-04-04T13:36:00Z"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각각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들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차지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비율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균일하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한쪽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치우쳐</w:t>
        </w:r>
      </w:ins>
      <w:ins w:id="120" w:author="Jongsoo Kim" w:date="2019-04-04T13:46:00Z">
        <w:r w:rsidR="00903249">
          <w:rPr>
            <w:rFonts w:hint="eastAsia"/>
            <w:lang w:eastAsia="ko-KR"/>
          </w:rPr>
          <w:t>져</w:t>
        </w:r>
      </w:ins>
      <w:ins w:id="121" w:author="Jongsoo Kim" w:date="2019-04-04T13:36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</w:t>
        </w:r>
      </w:ins>
      <w:ins w:id="122" w:author="Jongsoo Kim" w:date="2019-04-04T13:44:00Z">
        <w:r>
          <w:rPr>
            <w:rFonts w:hint="eastAsia"/>
            <w:lang w:eastAsia="ko-KR"/>
          </w:rPr>
          <w:t>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경우</w:t>
        </w:r>
        <w:r>
          <w:rPr>
            <w:rFonts w:hint="eastAsia"/>
            <w:lang w:eastAsia="ko-KR"/>
          </w:rPr>
          <w:t xml:space="preserve"> </w:t>
        </w:r>
      </w:ins>
      <w:del w:id="123" w:author="Jongsoo Kim" w:date="2019-04-04T13:45:00Z">
        <w:r w:rsidR="007B7D1B" w:rsidDel="00903249">
          <w:rPr>
            <w:lang w:eastAsia="ko-KR"/>
          </w:rPr>
          <w:delText>눈으로</w:delText>
        </w:r>
        <w:r w:rsidR="007B7D1B" w:rsidDel="00903249">
          <w:rPr>
            <w:lang w:eastAsia="ko-KR"/>
          </w:rPr>
          <w:delText xml:space="preserve"> </w:delText>
        </w:r>
        <w:r w:rsidR="007B7D1B" w:rsidDel="00903249">
          <w:rPr>
            <w:lang w:eastAsia="ko-KR"/>
          </w:rPr>
          <w:delText>살펴봐도</w:delText>
        </w:r>
        <w:r w:rsidR="007B7D1B" w:rsidDel="00903249">
          <w:rPr>
            <w:lang w:eastAsia="ko-KR"/>
          </w:rPr>
          <w:delText xml:space="preserve"> </w:delText>
        </w:r>
      </w:del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불균형</w:t>
      </w:r>
      <w:r w:rsidR="007B7D1B">
        <w:rPr>
          <w:lang w:eastAsia="ko-KR"/>
        </w:rPr>
        <w:t>(class imbalance)</w:t>
      </w:r>
      <w:r w:rsidR="007B7D1B">
        <w:rPr>
          <w:lang w:eastAsia="ko-KR"/>
        </w:rPr>
        <w:t>이</w:t>
      </w:r>
      <w:ins w:id="124" w:author="Jongsoo Kim" w:date="2019-04-04T13:45:00Z">
        <w:r w:rsidR="00903249">
          <w:rPr>
            <w:rFonts w:hint="eastAsia"/>
            <w:lang w:eastAsia="ko-KR"/>
          </w:rPr>
          <w:t>라고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한다</w:t>
        </w:r>
        <w:r w:rsidR="00903249">
          <w:rPr>
            <w:rFonts w:hint="eastAsia"/>
            <w:lang w:eastAsia="ko-KR"/>
          </w:rPr>
          <w:t>.</w:t>
        </w:r>
        <w:r w:rsidR="00903249">
          <w:rPr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우리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이를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수치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하기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위해</w:t>
        </w:r>
        <w:r w:rsidR="00903249"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 xml:space="preserve"> </w:t>
      </w:r>
      <w:del w:id="125" w:author="Jongsoo Kim" w:date="2019-04-04T13:45:00Z">
        <w:r w:rsidR="007B7D1B" w:rsidDel="00903249">
          <w:delText>보이기에</w:delText>
        </w:r>
        <w:r w:rsidR="007B7D1B" w:rsidDel="00903249">
          <w:delText xml:space="preserve"> </w:delText>
        </w:r>
      </w:del>
      <w:r w:rsidR="007B7D1B">
        <w:t>ID(</w:t>
      </w:r>
      <w:ins w:id="126" w:author="Jongsoo Kim" w:date="2019-04-04T14:05:00Z">
        <w:r w:rsidR="001C398C">
          <w:rPr>
            <w:lang w:eastAsia="ko-KR"/>
          </w:rPr>
          <w:t>i</w:t>
        </w:r>
      </w:ins>
      <w:del w:id="127" w:author="Jongsoo Kim" w:date="2019-04-04T14:05:00Z">
        <w:r w:rsidR="007B7D1B" w:rsidDel="001C398C">
          <w:delText>I</w:delText>
        </w:r>
      </w:del>
      <w:r w:rsidR="007B7D1B">
        <w:t xml:space="preserve">mbalance </w:t>
      </w:r>
      <w:ins w:id="128" w:author="Jongsoo Kim" w:date="2019-04-04T14:05:00Z">
        <w:r w:rsidR="001C398C">
          <w:t>d</w:t>
        </w:r>
      </w:ins>
      <w:del w:id="129" w:author="Jongsoo Kim" w:date="2019-04-04T14:05:00Z">
        <w:r w:rsidR="007B7D1B" w:rsidDel="001C398C">
          <w:delText>D</w:delText>
        </w:r>
      </w:del>
      <w:r w:rsidR="007B7D1B">
        <w:t>egree)</w:t>
      </w:r>
      <w:r w:rsidR="007B7D1B">
        <w:t>를</w:t>
      </w:r>
      <w:r w:rsidR="007B7D1B">
        <w:t xml:space="preserve"> </w:t>
      </w:r>
      <w:r w:rsidR="007B7D1B">
        <w:t>측정해</w:t>
      </w:r>
      <w:r w:rsidR="007B7D1B">
        <w:t xml:space="preserve"> </w:t>
      </w:r>
      <w:r w:rsidR="007B7D1B">
        <w:t>보았</w:t>
      </w:r>
      <w:del w:id="130" w:author="Jongsoo Kim" w:date="2019-04-04T13:11:00Z">
        <w:r w:rsidR="007B7D1B" w:rsidDel="000E7F5F">
          <w:delText>습니</w:delText>
        </w:r>
      </w:del>
      <w:r w:rsidR="007B7D1B">
        <w:t>다</w:t>
      </w:r>
      <w:r w:rsidR="007B7D1B">
        <w:t xml:space="preserve">[1]. </w:t>
      </w:r>
      <w:r w:rsidR="007B7D1B">
        <w:t>클래스</w:t>
      </w:r>
      <w:r w:rsidR="007B7D1B">
        <w:t xml:space="preserve"> </w:t>
      </w:r>
      <w:r w:rsidR="007B7D1B">
        <w:t>불균형</w:t>
      </w:r>
      <w:r w:rsidR="007B7D1B">
        <w:t xml:space="preserve"> </w:t>
      </w:r>
      <w:r w:rsidR="007B7D1B">
        <w:t>문제는</w:t>
      </w:r>
      <w:r w:rsidR="007B7D1B">
        <w:t xml:space="preserve"> 1) balanced problem, 2) unbalnaced problem showing multi-majority, 3) a multi-minority unbalanced problem </w:t>
      </w:r>
      <w:r w:rsidR="007B7D1B">
        <w:t>세</w:t>
      </w:r>
      <w:r w:rsidR="007B7D1B">
        <w:t xml:space="preserve"> </w:t>
      </w:r>
      <w:r w:rsidR="007B7D1B">
        <w:t>가지로</w:t>
      </w:r>
      <w:r w:rsidR="007B7D1B">
        <w:t xml:space="preserve"> </w:t>
      </w:r>
      <w:r w:rsidR="007B7D1B">
        <w:t>분류되는데</w:t>
      </w:r>
      <w:r w:rsidR="007B7D1B">
        <w:t xml:space="preserve">[2,3], ID </w:t>
      </w:r>
      <w:r w:rsidR="007B7D1B">
        <w:t>값으로</w:t>
      </w:r>
      <w:r w:rsidR="007B7D1B">
        <w:t xml:space="preserve"> </w:t>
      </w:r>
      <w:r w:rsidR="007B7D1B">
        <w:t>어</w:t>
      </w:r>
      <w:del w:id="131" w:author="TaeJin Ahn" w:date="2019-04-05T09:13:00Z">
        <w:r w:rsidR="007B7D1B" w:rsidDel="001936DD">
          <w:rPr>
            <w:rFonts w:hint="eastAsia"/>
            <w:lang w:eastAsia="ko-KR"/>
          </w:rPr>
          <w:delText>떤</w:delText>
        </w:r>
      </w:del>
      <w:ins w:id="132" w:author="TaeJin Ahn" w:date="2019-04-05T09:13:00Z">
        <w:r w:rsidR="001936DD">
          <w:rPr>
            <w:rFonts w:hint="eastAsia"/>
            <w:lang w:eastAsia="ko-KR"/>
          </w:rPr>
          <w:t>떠한</w:t>
        </w:r>
      </w:ins>
      <w:r w:rsidR="007B7D1B">
        <w:t xml:space="preserve"> </w:t>
      </w:r>
      <w:ins w:id="133" w:author="TaeJin Ahn" w:date="2019-04-05T09:13:00Z">
        <w:r w:rsidR="001936DD">
          <w:rPr>
            <w:rFonts w:hint="eastAsia"/>
            <w:lang w:eastAsia="ko-KR"/>
          </w:rPr>
          <w:t>불균형에</w:t>
        </w:r>
      </w:ins>
      <w:del w:id="134" w:author="TaeJin Ahn" w:date="2019-04-05T09:13:00Z">
        <w:r w:rsidR="007B7D1B" w:rsidDel="001936DD">
          <w:delText>문제에</w:delText>
        </w:r>
        <w:r w:rsidR="007B7D1B" w:rsidDel="001936DD">
          <w:delText xml:space="preserve"> </w:delText>
        </w:r>
      </w:del>
      <w:r w:rsidR="007B7D1B">
        <w:t>속하는지</w:t>
      </w:r>
      <w:r w:rsidR="007B7D1B">
        <w:t xml:space="preserve"> </w:t>
      </w:r>
      <w:r w:rsidR="007B7D1B">
        <w:lastRenderedPageBreak/>
        <w:t>알</w:t>
      </w:r>
      <w:r w:rsidR="007B7D1B">
        <w:t xml:space="preserve"> </w:t>
      </w:r>
      <w:r w:rsidR="007B7D1B">
        <w:t>수</w:t>
      </w:r>
      <w:r w:rsidR="007B7D1B">
        <w:t xml:space="preserve"> </w:t>
      </w:r>
      <w:r w:rsidR="007B7D1B">
        <w:t>있</w:t>
      </w:r>
      <w:del w:id="135" w:author="TaeJin Ahn" w:date="2019-04-05T09:13:00Z">
        <w:r w:rsidR="007B7D1B" w:rsidDel="001936DD">
          <w:delText>습니</w:delText>
        </w:r>
      </w:del>
      <w:r w:rsidR="007B7D1B">
        <w:t>다</w:t>
      </w:r>
      <w:r w:rsidR="007B7D1B">
        <w:t xml:space="preserve">. </w:t>
      </w:r>
      <w:del w:id="136" w:author="Jongsoo Kim" w:date="2019-04-05T12:40:00Z">
        <w:r w:rsidR="007B7D1B" w:rsidDel="00811AE7">
          <w:delText>값은</w:delText>
        </w:r>
        <w:r w:rsidR="007B7D1B" w:rsidDel="00811AE7">
          <w:delText xml:space="preserve"> 11.56</w:delText>
        </w:r>
        <w:r w:rsidR="007B7D1B" w:rsidDel="00811AE7">
          <w:delText>으로</w:delText>
        </w:r>
      </w:del>
      <w:r w:rsidR="007B7D1B">
        <w:t xml:space="preserve"> unbalanced problem showing multi-majority </w:t>
      </w:r>
      <w:r w:rsidR="007B7D1B">
        <w:t>와</w:t>
      </w:r>
      <w:r w:rsidR="007B7D1B">
        <w:t xml:space="preserve"> a multi-minority unbalanced problem </w:t>
      </w:r>
      <w:r w:rsidR="007B7D1B">
        <w:t>중간</w:t>
      </w:r>
      <w:r w:rsidR="007B7D1B">
        <w:t xml:space="preserve"> </w:t>
      </w:r>
      <w:r w:rsidR="007B7D1B">
        <w:t>정도로</w:t>
      </w:r>
      <w:r w:rsidR="007B7D1B">
        <w:t xml:space="preserve"> imbalance </w:t>
      </w:r>
      <w:r w:rsidR="007B7D1B">
        <w:t>한</w:t>
      </w:r>
      <w:r w:rsidR="007B7D1B">
        <w:t xml:space="preserve"> </w:t>
      </w:r>
      <w:r w:rsidR="007B7D1B">
        <w:t>것을</w:t>
      </w:r>
      <w:r w:rsidR="007B7D1B">
        <w:t xml:space="preserve"> </w:t>
      </w:r>
      <w:r w:rsidR="007B7D1B">
        <w:t>확인했</w:t>
      </w:r>
      <w:del w:id="137" w:author="Jongsoo Kim" w:date="2019-04-04T13:50:00Z">
        <w:r w:rsidR="007B7D1B" w:rsidDel="00903249">
          <w:delText>습니</w:delText>
        </w:r>
      </w:del>
      <w:r w:rsidR="007B7D1B">
        <w:t>다</w:t>
      </w:r>
      <w:ins w:id="138" w:author="Jongsoo Kim" w:date="2019-04-05T12:41:00Z">
        <w:r w:rsidR="00BB128B">
          <w:rPr>
            <w:rFonts w:hint="eastAsia"/>
            <w:lang w:eastAsia="ko-KR"/>
          </w:rPr>
          <w:t xml:space="preserve">( </w:t>
        </w:r>
        <w:r w:rsidR="00BB128B">
          <w:rPr>
            <w:lang w:eastAsia="ko-KR"/>
          </w:rPr>
          <w:t>ID : 11.56)</w:t>
        </w:r>
      </w:ins>
      <w:r w:rsidR="007B7D1B">
        <w:t>.</w:t>
      </w:r>
    </w:p>
    <w:p w14:paraId="576FD023" w14:textId="40E1BC1C" w:rsidR="00194071" w:rsidRDefault="007B7D1B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불균형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ins w:id="139" w:author="Jongsoo Kim" w:date="2019-04-05T12:42:00Z">
        <w:r w:rsidR="00BB128B">
          <w:rPr>
            <w:rFonts w:hint="eastAsia"/>
            <w:lang w:eastAsia="ko-KR"/>
          </w:rPr>
          <w:t>예측</w:t>
        </w:r>
        <w:r w:rsidR="00BB128B">
          <w:rPr>
            <w:rFonts w:hint="eastAsia"/>
            <w:lang w:eastAsia="ko-KR"/>
          </w:rPr>
          <w:t xml:space="preserve"> </w:t>
        </w:r>
      </w:ins>
      <w:ins w:id="140" w:author="Jongsoo Kim" w:date="2019-04-05T12:41:00Z">
        <w:r w:rsidR="00BB128B">
          <w:rPr>
            <w:rFonts w:hint="eastAsia"/>
            <w:lang w:eastAsia="ko-KR"/>
          </w:rPr>
          <w:t>성</w:t>
        </w:r>
      </w:ins>
      <w:ins w:id="141" w:author="Jongsoo Kim" w:date="2019-04-05T12:42:00Z">
        <w:r w:rsidR="00BB128B">
          <w:rPr>
            <w:rFonts w:hint="eastAsia"/>
            <w:lang w:eastAsia="ko-KR"/>
          </w:rPr>
          <w:t>능</w:t>
        </w:r>
      </w:ins>
      <w:del w:id="142" w:author="Jongsoo Kim" w:date="2019-04-05T12:41:00Z">
        <w:r w:rsidDel="00BB128B">
          <w:rPr>
            <w:lang w:eastAsia="ko-KR"/>
          </w:rPr>
          <w:delText>예측률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저하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data-level method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했고</w:t>
      </w:r>
      <w:r>
        <w:rPr>
          <w:lang w:eastAsia="ko-KR"/>
        </w:rPr>
        <w:t>, sampl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feature selection</w:t>
      </w:r>
      <w:ins w:id="143" w:author="Jongsoo Kim" w:date="2019-04-04T13:55:00Z">
        <w:r w:rsidR="00903249">
          <w:rPr>
            <w:rFonts w:hint="eastAsia"/>
            <w:lang w:eastAsia="ko-KR"/>
          </w:rPr>
          <w:t xml:space="preserve"> </w:t>
        </w:r>
      </w:ins>
      <w:ins w:id="144" w:author="Jongsoo Kim" w:date="2019-04-04T13:51:00Z">
        <w:r w:rsidR="00903249">
          <w:rPr>
            <w:rFonts w:hint="eastAsia"/>
            <w:lang w:eastAsia="ko-KR"/>
          </w:rPr>
          <w:t>방법을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통해</w:t>
        </w:r>
        <w:r w:rsidR="00903249">
          <w:rPr>
            <w:rFonts w:hint="eastAsia"/>
            <w:lang w:eastAsia="ko-KR"/>
          </w:rPr>
          <w:t xml:space="preserve"> </w:t>
        </w:r>
      </w:ins>
      <w:del w:id="145" w:author="Jongsoo Kim" w:date="2019-04-04T13:51:00Z">
        <w:r w:rsidDel="00903249">
          <w:rPr>
            <w:lang w:eastAsia="ko-KR"/>
          </w:rPr>
          <w:delText>으로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취했</w:t>
      </w:r>
      <w:del w:id="146" w:author="Jongsoo Kim" w:date="2019-04-04T13:51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del w:id="147" w:author="Jongsoo Kim" w:date="2019-04-05T12:43:00Z">
        <w:r w:rsidDel="00BB128B">
          <w:rPr>
            <w:lang w:eastAsia="ko-KR"/>
          </w:rPr>
          <w:delText>물론</w:delText>
        </w:r>
        <w:r w:rsidDel="00BB128B">
          <w:rPr>
            <w:lang w:eastAsia="ko-KR"/>
          </w:rPr>
          <w:delText xml:space="preserve"> sampling</w:delText>
        </w:r>
        <w:r w:rsidDel="00BB128B">
          <w:rPr>
            <w:lang w:eastAsia="ko-KR"/>
          </w:rPr>
          <w:delText>이나</w:delText>
        </w:r>
        <w:r w:rsidDel="00BB128B">
          <w:rPr>
            <w:lang w:eastAsia="ko-KR"/>
          </w:rPr>
          <w:delText xml:space="preserve"> algorithm-l</w:delText>
        </w:r>
      </w:del>
      <w:del w:id="148" w:author="Jongsoo Kim" w:date="2019-04-05T12:42:00Z">
        <w:r w:rsidDel="00BB128B">
          <w:rPr>
            <w:lang w:eastAsia="ko-KR"/>
          </w:rPr>
          <w:delText xml:space="preserve">evel methods </w:delText>
        </w:r>
        <w:r w:rsidDel="00BB128B">
          <w:rPr>
            <w:lang w:eastAsia="ko-KR"/>
          </w:rPr>
          <w:delText>또는</w:delText>
        </w:r>
        <w:r w:rsidDel="00BB128B">
          <w:rPr>
            <w:lang w:eastAsia="ko-KR"/>
          </w:rPr>
          <w:delText xml:space="preserve"> hybrid methods </w:delText>
        </w:r>
        <w:r w:rsidDel="00BB128B">
          <w:rPr>
            <w:lang w:eastAsia="ko-KR"/>
          </w:rPr>
          <w:delText>기반의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전략도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좋지만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이번에는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논외로</w:delText>
        </w:r>
        <w:r w:rsidDel="00BB128B">
          <w:rPr>
            <w:lang w:eastAsia="ko-KR"/>
          </w:rPr>
          <w:delText xml:space="preserve"> </w:delText>
        </w:r>
      </w:del>
      <w:del w:id="149" w:author="Jongsoo Kim" w:date="2019-04-04T13:52:00Z">
        <w:r w:rsidDel="00903249">
          <w:rPr>
            <w:lang w:eastAsia="ko-KR"/>
          </w:rPr>
          <w:delText>합니다</w:delText>
        </w:r>
      </w:del>
      <w:del w:id="150" w:author="Jongsoo Kim" w:date="2019-04-05T12:42:00Z">
        <w:r w:rsidDel="00BB128B">
          <w:rPr>
            <w:lang w:eastAsia="ko-KR"/>
          </w:rPr>
          <w:delText>.</w:delText>
        </w:r>
      </w:del>
    </w:p>
    <w:p w14:paraId="7790BD9B" w14:textId="6EF30F32" w:rsidR="00194071" w:rsidRDefault="007B7D1B">
      <w:pPr>
        <w:pStyle w:val="2"/>
        <w:rPr>
          <w:lang w:eastAsia="ko-KR"/>
        </w:rPr>
      </w:pPr>
      <w:bookmarkStart w:id="151" w:name="feature-선택"/>
      <w:del w:id="152" w:author="Jongsoo Kim" w:date="2019-04-04T13:54:00Z">
        <w:r w:rsidDel="00903249">
          <w:rPr>
            <w:lang w:eastAsia="ko-KR"/>
          </w:rPr>
          <w:delText xml:space="preserve">Feature </w:delText>
        </w:r>
      </w:del>
      <w:ins w:id="153" w:author="Jongsoo Kim" w:date="2019-04-04T13:54:00Z">
        <w:r w:rsidR="00903249">
          <w:rPr>
            <w:rFonts w:hint="eastAsia"/>
            <w:lang w:eastAsia="ko-KR"/>
          </w:rPr>
          <w:t>특징</w:t>
        </w:r>
        <w:r w:rsidR="00903249">
          <w:rPr>
            <w:lang w:eastAsia="ko-KR"/>
          </w:rPr>
          <w:t xml:space="preserve"> </w:t>
        </w:r>
      </w:ins>
      <w:r>
        <w:rPr>
          <w:lang w:eastAsia="ko-KR"/>
        </w:rPr>
        <w:t>선택</w:t>
      </w:r>
      <w:ins w:id="154" w:author="Jongsoo Kim" w:date="2019-04-05T12:43:00Z"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>(Feature Selection)</w:t>
        </w:r>
      </w:ins>
    </w:p>
    <w:bookmarkEnd w:id="151"/>
    <w:p w14:paraId="06C6DCEC" w14:textId="21929492" w:rsidR="00194071" w:rsidRDefault="007B7D1B">
      <w:pPr>
        <w:rPr>
          <w:lang w:eastAsia="ko-KR"/>
        </w:rPr>
      </w:pPr>
      <w:r>
        <w:rPr>
          <w:lang w:eastAsia="ko-KR"/>
        </w:rPr>
        <w:t>RNA</w:t>
      </w:r>
      <w:ins w:id="155" w:author="Jongsoo Kim" w:date="2019-04-05T12:44:00Z"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발현량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값은</w:t>
        </w:r>
      </w:ins>
      <w:del w:id="156" w:author="Jongsoo Kim" w:date="2019-04-05T12:44:00Z">
        <w:r w:rsidDel="00BB128B">
          <w:rPr>
            <w:lang w:eastAsia="ko-KR"/>
          </w:rPr>
          <w:delText>는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</w:t>
      </w:r>
      <w:r>
        <w:rPr>
          <w:lang w:eastAsia="ko-KR"/>
        </w:rPr>
        <w:t>만개</w:t>
      </w:r>
      <w:r>
        <w:rPr>
          <w:lang w:eastAsia="ko-KR"/>
        </w:rPr>
        <w:t>(gene expression), methylation</w:t>
      </w:r>
      <w:ins w:id="157" w:author="Jongsoo Kim" w:date="2019-04-05T12:44:00Z">
        <w:r w:rsidR="00BB128B">
          <w:rPr>
            <w:rFonts w:hint="eastAsia"/>
            <w:lang w:eastAsia="ko-KR"/>
          </w:rPr>
          <w:t>베타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값</w:t>
        </w:r>
      </w:ins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48</w:t>
      </w:r>
      <w:r>
        <w:rPr>
          <w:lang w:eastAsia="ko-KR"/>
        </w:rPr>
        <w:t>만개</w:t>
      </w:r>
      <w:r>
        <w:rPr>
          <w:lang w:eastAsia="ko-KR"/>
        </w:rPr>
        <w:t xml:space="preserve">(DNA methylation) </w:t>
      </w:r>
      <w:r>
        <w:rPr>
          <w:lang w:eastAsia="ko-KR"/>
        </w:rPr>
        <w:t>정도의</w:t>
      </w:r>
      <w:r>
        <w:rPr>
          <w:lang w:eastAsia="ko-KR"/>
        </w:rPr>
        <w:t xml:space="preserve"> featur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158" w:author="Jongsoo Kim" w:date="2019-04-04T13:53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1,000</w:t>
      </w:r>
      <w:r>
        <w:rPr>
          <w:lang w:eastAsia="ko-KR"/>
        </w:rPr>
        <w:t>개에서</w:t>
      </w:r>
      <w:r>
        <w:rPr>
          <w:lang w:eastAsia="ko-KR"/>
        </w:rPr>
        <w:t xml:space="preserve"> 5,000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ins w:id="159" w:author="Jongsoo Kim" w:date="2019-04-04T13:55:00Z">
        <w:r w:rsidR="001C398C">
          <w:rPr>
            <w:rFonts w:hint="eastAsia"/>
            <w:lang w:eastAsia="ko-KR"/>
          </w:rPr>
          <w:t>특징</w:t>
        </w:r>
      </w:ins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feature </w:t>
      </w:r>
      <w:del w:id="160" w:author="Jongsoo Kim" w:date="2019-04-04T13:58:00Z">
        <w:r w:rsidDel="001C398C">
          <w:rPr>
            <w:lang w:eastAsia="ko-KR"/>
          </w:rPr>
          <w:delText>개</w:delText>
        </w:r>
      </w:del>
      <w:r>
        <w:rPr>
          <w:lang w:eastAsia="ko-KR"/>
        </w:rPr>
        <w:t>수</w:t>
      </w:r>
      <w:ins w:id="161" w:author="Jongsoo Kim" w:date="2019-04-04T13:58:00Z">
        <w:r w:rsidR="001C398C">
          <w:rPr>
            <w:rFonts w:hint="eastAsia"/>
            <w:lang w:eastAsia="ko-KR"/>
          </w:rPr>
          <w:t>를</w:t>
        </w:r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rFonts w:hint="eastAsia"/>
            <w:lang w:eastAsia="ko-KR"/>
          </w:rPr>
          <w:t>이용</w:t>
        </w:r>
      </w:ins>
      <w:ins w:id="162" w:author="Jongsoo Kim" w:date="2019-04-05T12:46:00Z">
        <w:r w:rsidR="00BB128B">
          <w:rPr>
            <w:rFonts w:hint="eastAsia"/>
            <w:lang w:eastAsia="ko-KR"/>
          </w:rPr>
          <w:t xml:space="preserve"> </w:t>
        </w:r>
      </w:ins>
      <w:ins w:id="163" w:author="Jongsoo Kim" w:date="2019-04-04T13:58:00Z">
        <w:r w:rsidR="001C398C">
          <w:rPr>
            <w:rFonts w:hint="eastAsia"/>
            <w:lang w:eastAsia="ko-KR"/>
          </w:rPr>
          <w:t>할</w:t>
        </w:r>
      </w:ins>
      <w:ins w:id="164" w:author="Jongsoo Kim" w:date="2019-04-05T12:46:00Z">
        <w:r w:rsidR="00BB128B">
          <w:rPr>
            <w:rFonts w:hint="eastAsia"/>
            <w:lang w:eastAsia="ko-KR"/>
          </w:rPr>
          <w:t xml:space="preserve"> </w:t>
        </w:r>
      </w:ins>
      <w:ins w:id="165" w:author="Jongsoo Kim" w:date="2019-04-04T13:58:00Z">
        <w:r w:rsidR="001C398C">
          <w:rPr>
            <w:rFonts w:hint="eastAsia"/>
            <w:lang w:eastAsia="ko-KR"/>
          </w:rPr>
          <w:t>때</w:t>
        </w:r>
      </w:ins>
      <w:r>
        <w:rPr>
          <w:lang w:eastAsia="ko-KR"/>
        </w:rPr>
        <w:t xml:space="preserve"> </w:t>
      </w:r>
      <w:ins w:id="166" w:author="Jongsoo Kim" w:date="2019-04-04T14:01:00Z">
        <w:r w:rsidR="001C398C">
          <w:rPr>
            <w:lang w:eastAsia="ko-KR"/>
          </w:rPr>
          <w:t>RNA</w:t>
        </w:r>
        <w:r w:rsidR="001C398C">
          <w:rPr>
            <w:rFonts w:hint="eastAsia"/>
            <w:lang w:eastAsia="ko-KR"/>
          </w:rPr>
          <w:t>와</w:t>
        </w:r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lang w:eastAsia="ko-KR"/>
          </w:rPr>
          <w:t>methylation</w:t>
        </w:r>
      </w:ins>
      <w:ins w:id="167" w:author="Jongsoo Kim" w:date="2019-04-04T14:02:00Z"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rFonts w:hint="eastAsia"/>
            <w:lang w:eastAsia="ko-KR"/>
          </w:rPr>
          <w:t>중</w:t>
        </w:r>
        <w:r w:rsidR="001C398C">
          <w:rPr>
            <w:rFonts w:hint="eastAsia"/>
            <w:lang w:eastAsia="ko-KR"/>
          </w:rPr>
          <w:t xml:space="preserve"> </w:t>
        </w:r>
      </w:ins>
      <w:del w:id="168" w:author="Jongsoo Kim" w:date="2019-04-04T13:58:00Z">
        <w:r w:rsidDel="001C398C">
          <w:rPr>
            <w:lang w:eastAsia="ko-KR"/>
          </w:rPr>
          <w:delText>시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유리</w:t>
      </w:r>
      <w:ins w:id="169" w:author="Jongsoo Kim" w:date="2019-04-05T12:45:00Z">
        <w:r w:rsidR="00BB128B">
          <w:rPr>
            <w:rFonts w:hint="eastAsia"/>
            <w:lang w:eastAsia="ko-KR"/>
          </w:rPr>
          <w:t>하며</w:t>
        </w:r>
      </w:ins>
      <w:ins w:id="170" w:author="Jongsoo Kim" w:date="2019-04-05T12:46:00Z">
        <w:r w:rsidR="00BB128B">
          <w:rPr>
            <w:rFonts w:hint="eastAsia"/>
            <w:lang w:eastAsia="ko-KR"/>
          </w:rPr>
          <w:t>,</w:t>
        </w:r>
      </w:ins>
      <w:ins w:id="171" w:author="Jongsoo Kim" w:date="2019-04-05T12:45:00Z">
        <w:r w:rsidR="00BB128B">
          <w:rPr>
            <w:rFonts w:hint="eastAsia"/>
            <w:lang w:eastAsia="ko-KR"/>
          </w:rPr>
          <w:t xml:space="preserve"> </w:t>
        </w:r>
      </w:ins>
      <w:ins w:id="172" w:author="Jongsoo Kim" w:date="2019-04-05T12:46:00Z">
        <w:r w:rsidR="00BB128B">
          <w:rPr>
            <w:rFonts w:hint="eastAsia"/>
            <w:lang w:eastAsia="ko-KR"/>
          </w:rPr>
          <w:t>최적의</w:t>
        </w:r>
        <w:r w:rsidR="00BB128B">
          <w:rPr>
            <w:rFonts w:hint="eastAsia"/>
            <w:lang w:eastAsia="ko-KR"/>
          </w:rPr>
          <w:t xml:space="preserve"> </w:t>
        </w:r>
      </w:ins>
      <w:del w:id="173" w:author="Jongsoo Kim" w:date="2019-04-05T12:45:00Z">
        <w:r w:rsidDel="00BB128B">
          <w:rPr>
            <w:lang w:eastAsia="ko-KR"/>
          </w:rPr>
          <w:delText>한지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그리고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얼만큼의</w:delText>
        </w:r>
        <w:r w:rsidDel="00BB128B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feature </w:t>
      </w:r>
      <w:r>
        <w:rPr>
          <w:lang w:eastAsia="ko-KR"/>
        </w:rPr>
        <w:t>수가</w:t>
      </w:r>
      <w:del w:id="174" w:author="Jongsoo Kim" w:date="2019-04-05T12:46:00Z"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최적인지를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ins w:id="175" w:author="Jongsoo Kim" w:date="2019-04-04T13:59:00Z">
        <w:r w:rsidR="001C398C">
          <w:rPr>
            <w:rFonts w:hint="eastAsia"/>
            <w:lang w:eastAsia="ko-KR"/>
          </w:rPr>
          <w:t>한</w:t>
        </w:r>
      </w:ins>
      <w:del w:id="176" w:author="Jongsoo Kim" w:date="2019-04-04T13:58:00Z">
        <w:r w:rsidDel="001C398C">
          <w:rPr>
            <w:lang w:eastAsia="ko-KR"/>
          </w:rPr>
          <w:delText>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  <w:ins w:id="177" w:author="Jongsoo Kim" w:date="2019-04-05T12:49:00Z"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다음과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같은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선택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기준을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설정하고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 xml:space="preserve">weighted voting </w:t>
        </w:r>
      </w:ins>
      <w:ins w:id="178" w:author="Jongsoo Kim" w:date="2019-04-05T12:50:00Z">
        <w:r w:rsidR="00BB128B">
          <w:rPr>
            <w:rFonts w:hint="eastAsia"/>
            <w:lang w:eastAsia="ko-KR"/>
          </w:rPr>
          <w:t>방식으로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>feature</w:t>
        </w:r>
        <w:r w:rsidR="00BB128B">
          <w:rPr>
            <w:rFonts w:hint="eastAsia"/>
            <w:lang w:eastAsia="ko-KR"/>
          </w:rPr>
          <w:t>를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선정하였다</w:t>
        </w:r>
        <w:r w:rsidR="00BB128B">
          <w:rPr>
            <w:rFonts w:hint="eastAsia"/>
            <w:lang w:eastAsia="ko-KR"/>
          </w:rPr>
          <w:t>.</w:t>
        </w:r>
      </w:ins>
      <w:ins w:id="179" w:author="Jongsoo Kim" w:date="2019-04-05T12:49:00Z">
        <w:r w:rsidR="00BB128B">
          <w:rPr>
            <w:rFonts w:hint="eastAsia"/>
            <w:lang w:eastAsia="ko-KR"/>
          </w:rPr>
          <w:t xml:space="preserve"> </w:t>
        </w:r>
      </w:ins>
    </w:p>
    <w:p w14:paraId="08DC87CD" w14:textId="77777777" w:rsidR="00BB128B" w:rsidRDefault="007B7D1B">
      <w:pPr>
        <w:rPr>
          <w:ins w:id="180" w:author="Jongsoo Kim" w:date="2019-04-05T12:47:00Z"/>
          <w:lang w:eastAsia="ko-KR"/>
        </w:rPr>
      </w:pPr>
      <w:del w:id="181" w:author="Jongsoo Kim" w:date="2019-04-04T14:04:00Z">
        <w:r w:rsidDel="001C398C">
          <w:rPr>
            <w:lang w:eastAsia="ko-KR"/>
          </w:rPr>
          <w:delText xml:space="preserve">** </w:delText>
        </w:r>
      </w:del>
      <w:r>
        <w:rPr>
          <w:lang w:eastAsia="ko-KR"/>
        </w:rPr>
        <w:t>feature</w:t>
      </w:r>
      <w:ins w:id="182" w:author="Jongsoo Kim" w:date="2019-04-04T14:04:00Z">
        <w:r w:rsidR="001C398C">
          <w:rPr>
            <w:rFonts w:hint="eastAsia"/>
            <w:lang w:eastAsia="ko-KR"/>
          </w:rPr>
          <w:t>의</w:t>
        </w:r>
        <w:r w:rsidR="001C398C">
          <w:rPr>
            <w:rFonts w:hint="eastAsia"/>
            <w:lang w:eastAsia="ko-KR"/>
          </w:rPr>
          <w:t xml:space="preserve"> </w:t>
        </w:r>
      </w:ins>
      <w:del w:id="183" w:author="Jongsoo Kim" w:date="2019-04-04T14:04:00Z"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선택</w:delText>
        </w:r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방법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</w:p>
    <w:p w14:paraId="1FFE460E" w14:textId="7AA7D167" w:rsidR="00BB128B" w:rsidRDefault="007B7D1B" w:rsidP="00BB128B">
      <w:pPr>
        <w:pStyle w:val="ab"/>
        <w:numPr>
          <w:ilvl w:val="0"/>
          <w:numId w:val="6"/>
        </w:numPr>
        <w:ind w:leftChars="0"/>
        <w:rPr>
          <w:ins w:id="184" w:author="Jongsoo Kim" w:date="2019-04-05T12:48:00Z"/>
          <w:lang w:eastAsia="ko-KR"/>
        </w:rPr>
      </w:pPr>
      <w:del w:id="185" w:author="Jongsoo Kim" w:date="2019-04-05T12:47:00Z">
        <w:r w:rsidDel="00BB128B">
          <w:rPr>
            <w:lang w:eastAsia="ko-KR"/>
          </w:rPr>
          <w:delText>은</w:delText>
        </w:r>
        <w:r w:rsidDel="00BB128B">
          <w:rPr>
            <w:lang w:eastAsia="ko-KR"/>
          </w:rPr>
          <w:delText xml:space="preserve"> </w:delText>
        </w:r>
      </w:del>
      <w:ins w:id="186" w:author="So Jae Woo" w:date="2019-04-11T16:52:00Z">
        <w:r w:rsidR="00484989">
          <w:rPr>
            <w:rFonts w:hint="eastAsia"/>
            <w:lang w:eastAsia="ko-KR"/>
          </w:rPr>
          <w:t>각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lang w:eastAsia="ko-KR"/>
          </w:rPr>
          <w:t>feature</w:t>
        </w:r>
        <w:r w:rsidR="00484989">
          <w:rPr>
            <w:rFonts w:hint="eastAsia"/>
            <w:lang w:eastAsia="ko-KR"/>
          </w:rPr>
          <w:t>별</w:t>
        </w:r>
      </w:ins>
      <w:del w:id="187" w:author="So Jae Woo" w:date="2019-04-11T16:52:00Z">
        <w:r w:rsidDel="00484989">
          <w:rPr>
            <w:lang w:eastAsia="ko-KR"/>
          </w:rPr>
          <w:delText>데이터값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자체의</w:delText>
        </w:r>
      </w:del>
      <w:r>
        <w:rPr>
          <w:lang w:eastAsia="ko-KR"/>
        </w:rPr>
        <w:t xml:space="preserve"> variance</w:t>
      </w:r>
      <w:ins w:id="188" w:author="So Jae Woo" w:date="2019-04-11T16:51:00Z">
        <w:r w:rsidR="00484989">
          <w:rPr>
            <w:lang w:eastAsia="ko-KR"/>
          </w:rPr>
          <w:t>.</w:t>
        </w:r>
      </w:ins>
    </w:p>
    <w:p w14:paraId="2E5381B3" w14:textId="0F45DDC2" w:rsidR="00BB128B" w:rsidRDefault="007B7D1B" w:rsidP="00BB128B">
      <w:pPr>
        <w:pStyle w:val="ab"/>
        <w:numPr>
          <w:ilvl w:val="0"/>
          <w:numId w:val="6"/>
        </w:numPr>
        <w:ind w:leftChars="0"/>
        <w:rPr>
          <w:ins w:id="189" w:author="Jongsoo Kim" w:date="2019-04-05T12:47:00Z"/>
          <w:lang w:eastAsia="ko-KR"/>
        </w:rPr>
      </w:pPr>
      <w:del w:id="190" w:author="Jongsoo Kim" w:date="2019-04-05T12:48:00Z">
        <w:r w:rsidDel="00BB128B">
          <w:rPr>
            <w:lang w:eastAsia="ko-KR"/>
          </w:rPr>
          <w:delText xml:space="preserve">, </w:delText>
        </w:r>
      </w:del>
      <w:r>
        <w:rPr>
          <w:lang w:eastAsia="ko-KR"/>
        </w:rPr>
        <w:t xml:space="preserve">xgboost </w:t>
      </w:r>
      <w:r>
        <w:rPr>
          <w:lang w:eastAsia="ko-KR"/>
        </w:rPr>
        <w:t>및</w:t>
      </w:r>
      <w:r>
        <w:rPr>
          <w:lang w:eastAsia="ko-KR"/>
        </w:rPr>
        <w:t xml:space="preserve"> lightgb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del w:id="191" w:author="So Jae Woo" w:date="2019-04-11T16:50:00Z">
        <w:r w:rsidDel="00484989">
          <w:rPr>
            <w:lang w:eastAsia="ko-KR"/>
          </w:rPr>
          <w:delText>그래디언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부스팅</w:delText>
        </w:r>
      </w:del>
      <w:ins w:id="192" w:author="Jongsoo Kim" w:date="2019-04-04T14:00:00Z">
        <w:del w:id="193" w:author="So Jae Woo" w:date="2019-04-11T16:50:00Z">
          <w:r w:rsidR="001C398C" w:rsidDel="00484989">
            <w:rPr>
              <w:rFonts w:hint="eastAsia"/>
              <w:lang w:eastAsia="ko-KR"/>
            </w:rPr>
            <w:delText>(</w:delText>
          </w:r>
        </w:del>
        <w:r w:rsidR="001C398C">
          <w:rPr>
            <w:lang w:eastAsia="ko-KR"/>
          </w:rPr>
          <w:t>gradient b</w:t>
        </w:r>
        <w:r w:rsidR="001C398C" w:rsidRPr="001C398C">
          <w:rPr>
            <w:lang w:eastAsia="ko-KR"/>
          </w:rPr>
          <w:t>oosting</w:t>
        </w:r>
        <w:del w:id="194" w:author="So Jae Woo" w:date="2019-04-11T16:50:00Z">
          <w:r w:rsidR="001C398C" w:rsidDel="00484989">
            <w:rPr>
              <w:rFonts w:hint="eastAsia"/>
              <w:lang w:eastAsia="ko-KR"/>
            </w:rPr>
            <w:delText>)</w:delText>
          </w:r>
        </w:del>
      </w:ins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ins w:id="195" w:author="So Jae Woo" w:date="2019-04-11T16:51:00Z">
        <w:r w:rsidR="00484989">
          <w:rPr>
            <w:rFonts w:hint="eastAsia"/>
            <w:lang w:eastAsia="ko-KR"/>
          </w:rPr>
          <w:t>사용되는</w:t>
        </w:r>
        <w:r w:rsidR="00484989">
          <w:rPr>
            <w:rFonts w:hint="eastAsia"/>
            <w:lang w:eastAsia="ko-KR"/>
          </w:rPr>
          <w:t xml:space="preserve"> feature</w:t>
        </w:r>
        <w:r w:rsidR="00484989">
          <w:rPr>
            <w:rFonts w:hint="eastAsia"/>
            <w:lang w:eastAsia="ko-KR"/>
          </w:rPr>
          <w:t>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횟수</w:t>
        </w:r>
        <w:r w:rsidR="00484989">
          <w:rPr>
            <w:rFonts w:hint="eastAsia"/>
            <w:lang w:eastAsia="ko-KR"/>
          </w:rPr>
          <w:t>.</w:t>
        </w:r>
        <w:r w:rsidR="00484989">
          <w:rPr>
            <w:lang w:eastAsia="ko-KR"/>
          </w:rPr>
          <w:t xml:space="preserve"> </w:t>
        </w:r>
      </w:ins>
      <w:del w:id="196" w:author="So Jae Woo" w:date="2019-04-11T16:51:00Z">
        <w:r w:rsidDel="00484989">
          <w:rPr>
            <w:lang w:eastAsia="ko-KR"/>
          </w:rPr>
          <w:delText>사용하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엔트로피값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기준</w:delText>
        </w:r>
        <w:r w:rsidDel="00484989">
          <w:rPr>
            <w:lang w:eastAsia="ko-KR"/>
          </w:rPr>
          <w:delText xml:space="preserve">, </w:delText>
        </w:r>
      </w:del>
    </w:p>
    <w:p w14:paraId="39505C1B" w14:textId="6811D600" w:rsidR="00BB128B" w:rsidDel="008A1403" w:rsidRDefault="007B7D1B" w:rsidP="00BB128B">
      <w:pPr>
        <w:pStyle w:val="ab"/>
        <w:numPr>
          <w:ilvl w:val="0"/>
          <w:numId w:val="6"/>
        </w:numPr>
        <w:ind w:leftChars="0"/>
        <w:rPr>
          <w:ins w:id="197" w:author="Jongsoo Kim" w:date="2019-04-05T12:48:00Z"/>
          <w:del w:id="198" w:author="So Jae Woo" w:date="2019-04-08T09:51:00Z"/>
          <w:lang w:eastAsia="ko-KR"/>
        </w:rPr>
      </w:pPr>
      <w:del w:id="199" w:author="Jongsoo Kim" w:date="2019-04-05T12:48:00Z">
        <w:r w:rsidDel="00BB128B">
          <w:rPr>
            <w:lang w:eastAsia="ko-KR"/>
          </w:rPr>
          <w:delText>그리고</w:delText>
        </w:r>
        <w:r w:rsidDel="00BB128B">
          <w:rPr>
            <w:lang w:eastAsia="ko-KR"/>
          </w:rPr>
          <w:delText xml:space="preserve"> </w:delText>
        </w:r>
      </w:del>
      <w:ins w:id="200" w:author="Jongsoo Kim" w:date="2019-04-04T14:05:00Z">
        <w:r w:rsidR="006A565C">
          <w:rPr>
            <w:lang w:eastAsia="ko-KR"/>
          </w:rPr>
          <w:t>s</w:t>
        </w:r>
      </w:ins>
      <w:del w:id="201" w:author="Jongsoo Kim" w:date="2019-04-04T14:05:00Z">
        <w:r w:rsidDel="006A565C">
          <w:rPr>
            <w:lang w:eastAsia="ko-KR"/>
          </w:rPr>
          <w:delText>S</w:delText>
        </w:r>
      </w:del>
      <w:r>
        <w:rPr>
          <w:lang w:eastAsia="ko-KR"/>
        </w:rPr>
        <w:t xml:space="preserve">upport </w:t>
      </w:r>
      <w:ins w:id="202" w:author="Jongsoo Kim" w:date="2019-04-04T14:06:00Z">
        <w:r w:rsidR="006A565C">
          <w:rPr>
            <w:lang w:eastAsia="ko-KR"/>
          </w:rPr>
          <w:t>v</w:t>
        </w:r>
      </w:ins>
      <w:del w:id="203" w:author="Jongsoo Kim" w:date="2019-04-04T14:06:00Z">
        <w:r w:rsidDel="006A565C">
          <w:rPr>
            <w:lang w:eastAsia="ko-KR"/>
          </w:rPr>
          <w:delText>V</w:delText>
        </w:r>
      </w:del>
      <w:r>
        <w:rPr>
          <w:lang w:eastAsia="ko-KR"/>
        </w:rPr>
        <w:t xml:space="preserve">ector </w:t>
      </w:r>
      <w:ins w:id="204" w:author="Jongsoo Kim" w:date="2019-04-04T14:06:00Z">
        <w:r w:rsidR="006A565C">
          <w:rPr>
            <w:lang w:eastAsia="ko-KR"/>
          </w:rPr>
          <w:t>m</w:t>
        </w:r>
      </w:ins>
      <w:del w:id="205" w:author="Jongsoo Kim" w:date="2019-04-04T14:06:00Z">
        <w:r w:rsidDel="006A565C">
          <w:rPr>
            <w:lang w:eastAsia="ko-KR"/>
          </w:rPr>
          <w:delText>M</w:delText>
        </w:r>
      </w:del>
      <w:r>
        <w:rPr>
          <w:lang w:eastAsia="ko-KR"/>
        </w:rPr>
        <w:t>achine</w:t>
      </w:r>
      <w:r>
        <w:rPr>
          <w:lang w:eastAsia="ko-KR"/>
        </w:rPr>
        <w:t>에</w:t>
      </w:r>
      <w:r>
        <w:rPr>
          <w:lang w:eastAsia="ko-KR"/>
        </w:rPr>
        <w:t xml:space="preserve"> L1 </w:t>
      </w:r>
      <w:r>
        <w:rPr>
          <w:lang w:eastAsia="ko-KR"/>
        </w:rPr>
        <w:t>페널티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featur</w:t>
      </w:r>
      <w:ins w:id="206" w:author="So Jae Woo" w:date="2019-04-11T16:52:00Z">
        <w:r w:rsidR="00484989">
          <w:rPr>
            <w:rFonts w:hint="eastAsia"/>
            <w:lang w:eastAsia="ko-KR"/>
          </w:rPr>
          <w:t>e</w:t>
        </w:r>
      </w:ins>
      <w:del w:id="207" w:author="So Jae Woo" w:date="2019-04-11T16:52:00Z">
        <w:r w:rsidDel="00484989">
          <w:rPr>
            <w:lang w:eastAsia="ko-KR"/>
          </w:rPr>
          <w:delText>e</w:delText>
        </w:r>
      </w:del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정</w:t>
      </w:r>
      <w:ins w:id="208" w:author="So Jae Woo" w:date="2019-04-11T16:51:00Z">
        <w:r w:rsidR="00484989">
          <w:rPr>
            <w:rFonts w:hint="eastAsia"/>
            <w:lang w:eastAsia="ko-KR"/>
          </w:rPr>
          <w:t>.</w:t>
        </w:r>
      </w:ins>
    </w:p>
    <w:p w14:paraId="1615F5B8" w14:textId="274C7378" w:rsidR="00194071" w:rsidRDefault="007B7D1B" w:rsidP="008A1403">
      <w:pPr>
        <w:pStyle w:val="ab"/>
        <w:numPr>
          <w:ilvl w:val="0"/>
          <w:numId w:val="6"/>
        </w:numPr>
        <w:ind w:leftChars="0"/>
        <w:rPr>
          <w:lang w:eastAsia="ko-KR"/>
        </w:rPr>
        <w:pPrChange w:id="209" w:author="So Jae Woo" w:date="2019-04-08T09:51:00Z">
          <w:pPr/>
        </w:pPrChange>
      </w:pPr>
      <w:del w:id="210" w:author="Jongsoo Kim" w:date="2019-04-05T12:48:00Z">
        <w:r w:rsidDel="00BB128B">
          <w:rPr>
            <w:lang w:eastAsia="ko-KR"/>
          </w:rPr>
          <w:delText>하고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이것을</w:delText>
        </w:r>
        <w:r w:rsidDel="00BB128B">
          <w:rPr>
            <w:lang w:eastAsia="ko-KR"/>
          </w:rPr>
          <w:delText xml:space="preserve"> </w:delText>
        </w:r>
      </w:del>
      <w:del w:id="211" w:author="Jongsoo Kim" w:date="2019-04-05T12:51:00Z">
        <w:r w:rsidDel="009C10E5">
          <w:rPr>
            <w:lang w:eastAsia="ko-KR"/>
          </w:rPr>
          <w:delText xml:space="preserve">weighted voting </w:delText>
        </w:r>
        <w:r w:rsidDel="009C10E5">
          <w:rPr>
            <w:lang w:eastAsia="ko-KR"/>
          </w:rPr>
          <w:delText>방식으로</w:delText>
        </w:r>
        <w:r w:rsidDel="009C10E5">
          <w:rPr>
            <w:lang w:eastAsia="ko-KR"/>
          </w:rPr>
          <w:delText xml:space="preserve"> </w:delText>
        </w:r>
        <w:r w:rsidDel="009C10E5">
          <w:rPr>
            <w:lang w:eastAsia="ko-KR"/>
          </w:rPr>
          <w:delText>선택했</w:delText>
        </w:r>
      </w:del>
      <w:del w:id="212" w:author="Jongsoo Kim" w:date="2019-04-04T14:02:00Z">
        <w:r w:rsidDel="001C398C">
          <w:rPr>
            <w:lang w:eastAsia="ko-KR"/>
          </w:rPr>
          <w:delText>습니</w:delText>
        </w:r>
      </w:del>
      <w:del w:id="213" w:author="Jongsoo Kim" w:date="2019-04-05T12:51:00Z">
        <w:r w:rsidDel="009C10E5">
          <w:rPr>
            <w:lang w:eastAsia="ko-KR"/>
          </w:rPr>
          <w:delText>다</w:delText>
        </w:r>
        <w:r w:rsidDel="009C10E5">
          <w:rPr>
            <w:lang w:eastAsia="ko-KR"/>
          </w:rPr>
          <w:delText>.</w:delText>
        </w:r>
      </w:del>
    </w:p>
    <w:p w14:paraId="63805F38" w14:textId="77777777" w:rsidR="00194071" w:rsidRDefault="007B7D1B">
      <w:pPr>
        <w:pStyle w:val="2"/>
        <w:rPr>
          <w:lang w:eastAsia="ko-KR"/>
        </w:rPr>
      </w:pPr>
      <w:bookmarkStart w:id="214" w:name="모델"/>
      <w:r>
        <w:rPr>
          <w:lang w:eastAsia="ko-KR"/>
        </w:rPr>
        <w:t>모델</w:t>
      </w:r>
    </w:p>
    <w:bookmarkEnd w:id="214"/>
    <w:p w14:paraId="4ED1DD35" w14:textId="03EEF7CA" w:rsidR="00194071" w:rsidRDefault="007B7D1B">
      <w:pPr>
        <w:rPr>
          <w:lang w:eastAsia="ko-KR"/>
        </w:rPr>
      </w:pPr>
      <w:r>
        <w:rPr>
          <w:lang w:eastAsia="ko-KR"/>
        </w:rPr>
        <w:t>불균형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ins w:id="215" w:author="Jongsoo Kim" w:date="2019-04-04T14:06:00Z">
        <w:r w:rsidR="006A565C">
          <w:rPr>
            <w:lang w:eastAsia="ko-KR"/>
          </w:rPr>
          <w:t>b</w:t>
        </w:r>
      </w:ins>
      <w:del w:id="216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ins w:id="217" w:author="Jongsoo Kim" w:date="2019-04-04T14:06:00Z">
        <w:r w:rsidR="006A565C">
          <w:rPr>
            <w:lang w:eastAsia="ko-KR"/>
          </w:rPr>
          <w:t>b</w:t>
        </w:r>
      </w:ins>
      <w:del w:id="218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알고리즘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동작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219" w:author="TaeJin Ahn" w:date="2019-04-05T09:15:00Z">
        <w:r w:rsidDel="001936DD">
          <w:rPr>
            <w:rFonts w:hint="eastAsia"/>
            <w:lang w:eastAsia="ko-KR"/>
          </w:rPr>
          <w:delText>고</w:delText>
        </w:r>
      </w:del>
      <w:ins w:id="220" w:author="Jongsoo Kim" w:date="2019-04-04T14:03:00Z">
        <w:del w:id="221" w:author="TaeJin Ahn" w:date="2019-04-05T09:15:00Z">
          <w:r w:rsidR="001C398C" w:rsidDel="001936DD">
            <w:rPr>
              <w:rFonts w:hint="eastAsia"/>
              <w:lang w:eastAsia="ko-KR"/>
            </w:rPr>
            <w:delText xml:space="preserve">, </w:delText>
          </w:r>
        </w:del>
      </w:ins>
      <w:del w:id="222" w:author="TaeJin Ahn" w:date="2019-04-05T09:15:00Z"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많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사용하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방법</w:delText>
        </w:r>
      </w:del>
      <w:ins w:id="223" w:author="Jongsoo Kim" w:date="2019-04-04T14:03:00Z">
        <w:del w:id="224" w:author="TaeJin Ahn" w:date="2019-04-05T09:15:00Z">
          <w:r w:rsidR="001C398C" w:rsidDel="001936DD">
            <w:rPr>
              <w:rFonts w:hint="eastAsia"/>
              <w:lang w:eastAsia="ko-KR"/>
            </w:rPr>
            <w:delText>이</w:delText>
          </w:r>
        </w:del>
      </w:ins>
      <w:del w:id="225" w:author="TaeJin Ahn" w:date="2019-04-05T09:15:00Z">
        <w:r w:rsidDel="001936DD">
          <w:rPr>
            <w:rFonts w:hint="eastAsia"/>
            <w:lang w:eastAsia="ko-KR"/>
          </w:rPr>
          <w:delText>입니</w:delText>
        </w:r>
      </w:del>
      <w:ins w:id="226" w:author="TaeJin Ahn" w:date="2019-04-05T09:15:00Z">
        <w:r w:rsidR="001936DD">
          <w:rPr>
            <w:rFonts w:hint="eastAsia"/>
            <w:lang w:eastAsia="ko-KR"/>
          </w:rPr>
          <w:t>다</w:t>
        </w:r>
      </w:ins>
      <w:del w:id="227" w:author="Jongsoo Kim" w:date="2019-04-05T12:51:00Z">
        <w:r w:rsidDel="009C10E5">
          <w:rPr>
            <w:lang w:eastAsia="ko-KR"/>
          </w:rPr>
          <w:delText>다</w:delText>
        </w:r>
      </w:del>
      <w:r>
        <w:rPr>
          <w:lang w:eastAsia="ko-KR"/>
        </w:rPr>
        <w:t xml:space="preserve">[5,6,7]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ins w:id="228" w:author="Jongsoo Kim" w:date="2019-04-04T14:06:00Z">
        <w:r w:rsidR="006A565C">
          <w:rPr>
            <w:lang w:eastAsia="ko-KR"/>
          </w:rPr>
          <w:t>b</w:t>
        </w:r>
      </w:ins>
      <w:del w:id="229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ins w:id="230" w:author="Jongsoo Kim" w:date="2019-04-04T14:06:00Z">
        <w:r w:rsidR="006A565C">
          <w:rPr>
            <w:lang w:eastAsia="ko-KR"/>
          </w:rPr>
          <w:t>r</w:t>
        </w:r>
      </w:ins>
      <w:del w:id="231" w:author="Jongsoo Kim" w:date="2019-04-04T14:06:00Z">
        <w:r w:rsidDel="006A565C">
          <w:rPr>
            <w:lang w:eastAsia="ko-KR"/>
          </w:rPr>
          <w:delText>R</w:delText>
        </w:r>
      </w:del>
      <w:r>
        <w:rPr>
          <w:lang w:eastAsia="ko-KR"/>
        </w:rPr>
        <w:t xml:space="preserve">andom </w:t>
      </w:r>
      <w:ins w:id="232" w:author="Jongsoo Kim" w:date="2019-04-04T14:06:00Z">
        <w:r w:rsidR="006A565C">
          <w:rPr>
            <w:lang w:eastAsia="ko-KR"/>
          </w:rPr>
          <w:t>f</w:t>
        </w:r>
      </w:ins>
      <w:del w:id="233" w:author="Jongsoo Kim" w:date="2019-04-04T14:06:00Z">
        <w:r w:rsidDel="006A565C">
          <w:rPr>
            <w:lang w:eastAsia="ko-KR"/>
          </w:rPr>
          <w:delText>F</w:delText>
        </w:r>
      </w:del>
      <w:r>
        <w:rPr>
          <w:lang w:eastAsia="ko-KR"/>
        </w:rPr>
        <w:t xml:space="preserve">orest, </w:t>
      </w:r>
      <w:ins w:id="234" w:author="Jongsoo Kim" w:date="2019-04-04T14:06:00Z">
        <w:r w:rsidR="006A565C">
          <w:rPr>
            <w:lang w:eastAsia="ko-KR"/>
          </w:rPr>
          <w:t>b</w:t>
        </w:r>
      </w:ins>
      <w:del w:id="235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ins w:id="236" w:author="Jongsoo Kim" w:date="2019-04-04T14:06:00Z">
        <w:r w:rsidR="006A565C">
          <w:rPr>
            <w:lang w:eastAsia="ko-KR"/>
          </w:rPr>
          <w:t>c</w:t>
        </w:r>
      </w:ins>
      <w:del w:id="237" w:author="Jongsoo Kim" w:date="2019-04-04T14:06:00Z">
        <w:r w:rsidDel="006A565C">
          <w:rPr>
            <w:lang w:eastAsia="ko-KR"/>
          </w:rPr>
          <w:delText>C</w:delText>
        </w:r>
      </w:del>
      <w:r>
        <w:rPr>
          <w:lang w:eastAsia="ko-KR"/>
        </w:rPr>
        <w:t>atboost,</w:t>
      </w:r>
      <w:ins w:id="238" w:author="So Jae Woo" w:date="2019-04-11T16:52:00Z">
        <w:r w:rsidR="00484989">
          <w:rPr>
            <w:lang w:eastAsia="ko-KR"/>
          </w:rPr>
          <w:t xml:space="preserve"> deep </w:t>
        </w:r>
      </w:ins>
      <w:r>
        <w:rPr>
          <w:lang w:eastAsia="ko-KR"/>
        </w:rPr>
        <w:t xml:space="preserve"> </w:t>
      </w:r>
      <w:ins w:id="239" w:author="Jongsoo Kim" w:date="2019-04-04T14:06:00Z">
        <w:r w:rsidR="006A565C">
          <w:rPr>
            <w:lang w:eastAsia="ko-KR"/>
          </w:rPr>
          <w:t>n</w:t>
        </w:r>
      </w:ins>
      <w:del w:id="240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 xml:space="preserve">eural </w:t>
      </w:r>
      <w:ins w:id="241" w:author="Jongsoo Kim" w:date="2019-04-04T14:06:00Z">
        <w:r w:rsidR="006A565C">
          <w:rPr>
            <w:lang w:eastAsia="ko-KR"/>
          </w:rPr>
          <w:t>n</w:t>
        </w:r>
      </w:ins>
      <w:del w:id="242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>etwor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실험해</w:t>
      </w:r>
      <w:r>
        <w:rPr>
          <w:lang w:eastAsia="ko-KR"/>
        </w:rPr>
        <w:t xml:space="preserve"> </w:t>
      </w:r>
      <w:r>
        <w:rPr>
          <w:lang w:eastAsia="ko-KR"/>
        </w:rPr>
        <w:t>보았</w:t>
      </w:r>
      <w:del w:id="243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ins w:id="244" w:author="So Jae Woo" w:date="2019-04-11T16:53:00Z">
        <w:r w:rsidR="00484989">
          <w:rPr>
            <w:rFonts w:hint="eastAsia"/>
            <w:lang w:eastAsia="ko-KR"/>
          </w:rPr>
          <w:t>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하이퍼</w:t>
        </w:r>
        <w:r w:rsidR="00484989">
          <w:rPr>
            <w:lang w:eastAsia="ko-KR"/>
          </w:rPr>
          <w:t xml:space="preserve"> </w:t>
        </w:r>
      </w:ins>
      <w:del w:id="245" w:author="So Jae Woo" w:date="2019-04-11T16:53:00Z">
        <w:r w:rsidDel="00484989">
          <w:rPr>
            <w:lang w:eastAsia="ko-KR"/>
          </w:rPr>
          <w:delText xml:space="preserve"> </w:delText>
        </w:r>
      </w:del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같</w:t>
      </w:r>
      <w:del w:id="246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  <w:r w:rsidR="00484989">
        <w:rPr>
          <w:noProof/>
          <w:lang w:eastAsia="ko-KR"/>
        </w:rPr>
        <w:drawing>
          <wp:inline distT="0" distB="0" distL="0" distR="0" wp14:anchorId="14859343" wp14:editId="31758152">
            <wp:extent cx="5438775" cy="3390900"/>
            <wp:effectExtent l="0" t="0" r="0" b="0"/>
            <wp:docPr id="14" name="그림 2" descr="model_parame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del_paramet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00960" w14:textId="77777777" w:rsidR="00194071" w:rsidRDefault="00194071">
      <w:pPr>
        <w:pStyle w:val="Compact"/>
        <w:rPr>
          <w:lang w:eastAsia="ko-KR"/>
        </w:rPr>
      </w:pPr>
    </w:p>
    <w:p w14:paraId="3C14A0E2" w14:textId="77777777" w:rsidR="00194071" w:rsidRDefault="007B7D1B">
      <w:pPr>
        <w:pStyle w:val="2"/>
        <w:rPr>
          <w:lang w:eastAsia="ko-KR"/>
        </w:rPr>
      </w:pPr>
      <w:bookmarkStart w:id="247" w:name="검증방법"/>
      <w:r>
        <w:rPr>
          <w:lang w:eastAsia="ko-KR"/>
        </w:rPr>
        <w:t>검증방법</w:t>
      </w:r>
    </w:p>
    <w:bookmarkEnd w:id="247"/>
    <w:p w14:paraId="7E6CE559" w14:textId="77777777" w:rsidR="00194071" w:rsidRDefault="006A565C">
      <w:pPr>
        <w:rPr>
          <w:lang w:eastAsia="ko-KR"/>
        </w:rPr>
      </w:pPr>
      <w:ins w:id="248" w:author="Jongsoo Kim" w:date="2019-04-04T14:06:00Z">
        <w:r>
          <w:rPr>
            <w:rFonts w:hint="eastAsia"/>
            <w:lang w:eastAsia="ko-KR"/>
          </w:rPr>
          <w:t>우리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는</w:t>
        </w:r>
        <w:r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불균형</w:t>
      </w:r>
      <w:ins w:id="249" w:author="Jongsoo Kim" w:date="2019-04-04T14:07:00Z">
        <w:del w:id="250" w:author="TaeJin Ahn" w:date="2019-04-05T09:15:00Z">
          <w:r w:rsidDel="001936DD">
            <w:rPr>
              <w:rFonts w:hint="eastAsia"/>
              <w:lang w:eastAsia="ko-KR"/>
            </w:rPr>
            <w:delText>이라</w:delText>
          </w:r>
        </w:del>
      </w:ins>
      <w:del w:id="251" w:author="TaeJin Ahn" w:date="2019-04-05T09:15:00Z">
        <w:r w:rsidR="007B7D1B" w:rsidDel="001936DD">
          <w:rPr>
            <w:rFonts w:hint="eastAsia"/>
            <w:lang w:eastAsia="ko-KR"/>
          </w:rPr>
          <w:delText>인</w:delText>
        </w:r>
        <w:r w:rsidR="007B7D1B" w:rsidDel="001936DD">
          <w:rPr>
            <w:rFonts w:hint="eastAsia"/>
            <w:lang w:eastAsia="ko-KR"/>
          </w:rPr>
          <w:delText xml:space="preserve"> </w:delText>
        </w:r>
        <w:r w:rsidR="007B7D1B" w:rsidDel="001936DD">
          <w:rPr>
            <w:rFonts w:hint="eastAsia"/>
            <w:lang w:eastAsia="ko-KR"/>
          </w:rPr>
          <w:delText>데이터라서</w:delText>
        </w:r>
      </w:del>
      <w:ins w:id="252" w:author="TaeJin Ahn" w:date="2019-04-05T09:15:00Z">
        <w:r w:rsidR="001936DD">
          <w:rPr>
            <w:rFonts w:hint="eastAsia"/>
            <w:lang w:eastAsia="ko-KR"/>
          </w:rPr>
          <w:t>이므로</w:t>
        </w:r>
      </w:ins>
      <w:r w:rsidR="007B7D1B">
        <w:rPr>
          <w:lang w:eastAsia="ko-KR"/>
        </w:rPr>
        <w:t xml:space="preserve"> </w:t>
      </w:r>
      <w:r w:rsidR="007B7D1B">
        <w:rPr>
          <w:lang w:eastAsia="ko-KR"/>
        </w:rPr>
        <w:t>일반적인</w:t>
      </w:r>
      <w:r w:rsidR="007B7D1B">
        <w:rPr>
          <w:lang w:eastAsia="ko-KR"/>
        </w:rPr>
        <w:t xml:space="preserve"> accuracy</w:t>
      </w:r>
      <w:r w:rsidR="007B7D1B">
        <w:rPr>
          <w:lang w:eastAsia="ko-KR"/>
        </w:rPr>
        <w:t>로는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적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클래스에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대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이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어렵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, </w:t>
      </w:r>
      <w:r w:rsidR="007B7D1B">
        <w:rPr>
          <w:lang w:eastAsia="ko-KR"/>
        </w:rPr>
        <w:t>주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지표로는</w:t>
      </w:r>
      <w:r w:rsidR="007B7D1B">
        <w:rPr>
          <w:lang w:eastAsia="ko-KR"/>
        </w:rPr>
        <w:t xml:space="preserve"> aucPR(Area Under the Precision-Recall Curve)</w:t>
      </w:r>
      <w:r w:rsidR="007B7D1B">
        <w:rPr>
          <w:lang w:eastAsia="ko-KR"/>
        </w:rPr>
        <w:t>를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사용했</w:t>
      </w:r>
      <w:del w:id="253" w:author="Jongsoo Kim" w:date="2019-04-04T14:07:00Z">
        <w:r w:rsidR="007B7D1B" w:rsidDel="006A565C">
          <w:rPr>
            <w:lang w:eastAsia="ko-KR"/>
          </w:rPr>
          <w:delText>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 (</w:t>
      </w:r>
      <w:ins w:id="254" w:author="Jongsoo Kim" w:date="2019-04-04T14:09:00Z">
        <w:r>
          <w:rPr>
            <w:lang w:eastAsia="ko-KR"/>
          </w:rPr>
          <w:t>m</w:t>
        </w:r>
        <w:r w:rsidRPr="006A565C">
          <w:rPr>
            <w:lang w:eastAsia="ko-KR"/>
          </w:rPr>
          <w:t>icro-average</w:t>
        </w:r>
        <w:r w:rsidRPr="006A565C" w:rsidDel="006A565C">
          <w:rPr>
            <w:lang w:eastAsia="ko-KR"/>
          </w:rPr>
          <w:t xml:space="preserve"> </w:t>
        </w:r>
      </w:ins>
      <w:del w:id="255" w:author="Jongsoo Kim" w:date="2019-04-04T14:09:00Z">
        <w:r w:rsidR="007B7D1B" w:rsidDel="006A565C">
          <w:rPr>
            <w:lang w:eastAsia="ko-KR"/>
          </w:rPr>
          <w:delText xml:space="preserve">Average </w:delText>
        </w:r>
        <w:r w:rsidR="007B7D1B" w:rsidDel="006A565C">
          <w:rPr>
            <w:lang w:eastAsia="ko-KR"/>
          </w:rPr>
          <w:delText>방식은</w:delText>
        </w:r>
        <w:r w:rsidR="007B7D1B" w:rsidDel="006A565C">
          <w:rPr>
            <w:lang w:eastAsia="ko-KR"/>
          </w:rPr>
          <w:delText xml:space="preserve"> Micro </w:delText>
        </w:r>
      </w:del>
      <w:r w:rsidR="007B7D1B">
        <w:rPr>
          <w:lang w:eastAsia="ko-KR"/>
        </w:rPr>
        <w:t>사용</w:t>
      </w:r>
      <w:r w:rsidR="007B7D1B">
        <w:rPr>
          <w:lang w:eastAsia="ko-KR"/>
        </w:rPr>
        <w:t xml:space="preserve">) </w:t>
      </w:r>
      <w:r w:rsidR="007B7D1B">
        <w:rPr>
          <w:lang w:eastAsia="ko-KR"/>
        </w:rPr>
        <w:t>그리고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데이터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수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많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않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 5-fold cross validation</w:t>
      </w:r>
      <w:r w:rsidR="007B7D1B">
        <w:rPr>
          <w:lang w:eastAsia="ko-KR"/>
        </w:rPr>
        <w:t>으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을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</w:t>
      </w:r>
      <w:ins w:id="256" w:author="Jongsoo Kim" w:date="2019-04-04T14:21:00Z">
        <w:r w:rsidR="00D902C9">
          <w:rPr>
            <w:rFonts w:hint="eastAsia"/>
            <w:lang w:eastAsia="ko-KR"/>
          </w:rPr>
          <w:t>했</w:t>
        </w:r>
      </w:ins>
      <w:del w:id="257" w:author="Jongsoo Kim" w:date="2019-04-04T14:10:00Z">
        <w:r w:rsidR="007B7D1B" w:rsidDel="006A565C">
          <w:rPr>
            <w:lang w:eastAsia="ko-KR"/>
          </w:rPr>
          <w:delText>했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</w:t>
      </w:r>
    </w:p>
    <w:p w14:paraId="32A79313" w14:textId="77777777" w:rsidR="00194071" w:rsidRDefault="00140CE5">
      <w:r>
        <w:rPr>
          <w:noProof/>
        </w:rPr>
        <w:pict w14:anchorId="636F28B6">
          <v:rect id="_x0000_i1027" style="width:451.3pt;height:.05pt" o:hralign="center" o:hrstd="t" o:hr="t"/>
        </w:pict>
      </w:r>
    </w:p>
    <w:p w14:paraId="61C21099" w14:textId="5A87BBD9" w:rsidR="00194071" w:rsidRDefault="007B7D1B">
      <w:pPr>
        <w:pStyle w:val="2"/>
        <w:rPr>
          <w:ins w:id="258" w:author="So Jae Woo" w:date="2019-04-08T17:52:00Z"/>
          <w:lang w:eastAsia="ko-KR"/>
        </w:rPr>
      </w:pPr>
      <w:bookmarkStart w:id="259" w:name="실험-결과"/>
      <w:r>
        <w:rPr>
          <w:lang w:eastAsia="ko-KR"/>
        </w:rPr>
        <w:t>실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14:paraId="2E0E4743" w14:textId="7E9BF242" w:rsidR="00484989" w:rsidRDefault="005929CD" w:rsidP="005929CD">
      <w:pPr>
        <w:rPr>
          <w:ins w:id="260" w:author="So Jae Woo" w:date="2019-04-11T16:58:00Z"/>
          <w:lang w:eastAsia="ko-KR"/>
        </w:rPr>
        <w:pPrChange w:id="261" w:author="So Jae Woo" w:date="2019-04-08T17:52:00Z">
          <w:pPr>
            <w:pStyle w:val="2"/>
          </w:pPr>
        </w:pPrChange>
      </w:pPr>
      <w:ins w:id="262" w:author="So Jae Woo" w:date="2019-04-08T17:52:00Z">
        <w:r>
          <w:rPr>
            <w:rFonts w:hint="eastAsia"/>
            <w:lang w:eastAsia="ko-KR"/>
          </w:rPr>
          <w:t>우리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실험에서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1. </w:t>
        </w:r>
        <w:r>
          <w:rPr>
            <w:rFonts w:hint="eastAsia"/>
            <w:lang w:eastAsia="ko-KR"/>
          </w:rPr>
          <w:t>어떤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델이</w:t>
        </w:r>
        <w:r>
          <w:rPr>
            <w:rFonts w:hint="eastAsia"/>
            <w:lang w:eastAsia="ko-KR"/>
          </w:rPr>
          <w:t xml:space="preserve"> </w:t>
        </w:r>
      </w:ins>
      <w:ins w:id="263" w:author="So Jae Woo" w:date="2019-04-08T17:54:00Z">
        <w:r>
          <w:rPr>
            <w:rFonts w:hint="eastAsia"/>
            <w:lang w:eastAsia="ko-KR"/>
          </w:rPr>
          <w:t>최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</w:t>
        </w:r>
      </w:ins>
      <w:ins w:id="264" w:author="So Jae Woo" w:date="2019-04-08T17:56:00Z">
        <w:r>
          <w:rPr>
            <w:rFonts w:hint="eastAsia"/>
            <w:lang w:eastAsia="ko-KR"/>
          </w:rPr>
          <w:t xml:space="preserve"> </w:t>
        </w:r>
      </w:ins>
      <w:ins w:id="265" w:author="So Jae Woo" w:date="2019-04-08T17:54:00Z">
        <w:r>
          <w:rPr>
            <w:rFonts w:hint="eastAsia"/>
            <w:lang w:eastAsia="ko-KR"/>
          </w:rPr>
          <w:t>지</w:t>
        </w:r>
      </w:ins>
      <w:ins w:id="266" w:author="So Jae Woo" w:date="2019-04-08T17:52:00Z">
        <w:r>
          <w:rPr>
            <w:lang w:eastAsia="ko-KR"/>
          </w:rPr>
          <w:t xml:space="preserve">, 2. </w:t>
        </w:r>
      </w:ins>
      <w:ins w:id="267" w:author="So Jae Woo" w:date="2019-04-08T17:54:00Z">
        <w:r>
          <w:rPr>
            <w:rFonts w:hint="eastAsia"/>
            <w:lang w:eastAsia="ko-KR"/>
          </w:rPr>
          <w:t>최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델</w:t>
        </w:r>
      </w:ins>
      <w:ins w:id="268" w:author="So Jae Woo" w:date="2019-04-08T17:53:00Z">
        <w:r>
          <w:rPr>
            <w:rFonts w:hint="eastAsia"/>
            <w:lang w:eastAsia="ko-KR"/>
          </w:rPr>
          <w:t>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해서</w:t>
        </w:r>
        <w:r>
          <w:rPr>
            <w:rFonts w:hint="eastAsia"/>
            <w:lang w:eastAsia="ko-KR"/>
          </w:rPr>
          <w:t xml:space="preserve"> </w:t>
        </w:r>
      </w:ins>
      <w:ins w:id="269" w:author="So Jae Woo" w:date="2019-04-08T17:52:00Z">
        <w:r>
          <w:rPr>
            <w:rFonts w:hint="eastAsia"/>
            <w:lang w:eastAsia="ko-KR"/>
          </w:rPr>
          <w:t>어떤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</w:t>
        </w:r>
      </w:ins>
      <w:ins w:id="270" w:author="So Jae Woo" w:date="2019-04-08T17:53:00Z">
        <w:r>
          <w:rPr>
            <w:rFonts w:hint="eastAsia"/>
            <w:lang w:eastAsia="ko-KR"/>
          </w:rPr>
          <w:t>세트</w:t>
        </w:r>
      </w:ins>
      <w:ins w:id="271" w:author="So Jae Woo" w:date="2019-04-08T17:54:00Z">
        <w:r>
          <w:rPr>
            <w:rFonts w:hint="eastAsia"/>
            <w:lang w:eastAsia="ko-KR"/>
          </w:rPr>
          <w:t>가</w:t>
        </w:r>
      </w:ins>
      <w:ins w:id="272" w:author="So Jae Woo" w:date="2019-04-08T17:52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가장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성능이</w:t>
        </w:r>
        <w:r>
          <w:rPr>
            <w:rFonts w:hint="eastAsia"/>
            <w:lang w:eastAsia="ko-KR"/>
          </w:rPr>
          <w:t xml:space="preserve"> </w:t>
        </w:r>
      </w:ins>
      <w:ins w:id="273" w:author="So Jae Woo" w:date="2019-04-08T17:53:00Z">
        <w:r>
          <w:rPr>
            <w:rFonts w:hint="eastAsia"/>
            <w:lang w:eastAsia="ko-KR"/>
          </w:rPr>
          <w:t>좋은지</w:t>
        </w:r>
      </w:ins>
      <w:ins w:id="274" w:author="So Jae Woo" w:date="2019-04-08T17:55:00Z"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아보려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합니다</w:t>
        </w:r>
        <w:r>
          <w:rPr>
            <w:rFonts w:hint="eastAsia"/>
            <w:lang w:eastAsia="ko-KR"/>
          </w:rPr>
          <w:t>.</w:t>
        </w:r>
      </w:ins>
      <w:ins w:id="275" w:author="So Jae Woo" w:date="2019-04-11T16:56:00Z">
        <w:r w:rsidR="00484989">
          <w:rPr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하</w:t>
        </w:r>
        <w:r w:rsidR="00484989">
          <w:rPr>
            <w:lang w:eastAsia="ko-KR"/>
          </w:rPr>
          <w:t>지만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모</w:t>
        </w:r>
        <w:r w:rsidR="00484989">
          <w:rPr>
            <w:lang w:eastAsia="ko-KR"/>
          </w:rPr>
          <w:t>든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lang w:eastAsia="ko-KR"/>
          </w:rPr>
          <w:t>종</w:t>
        </w:r>
        <w:r w:rsidR="00484989">
          <w:rPr>
            <w:rFonts w:hint="eastAsia"/>
            <w:lang w:eastAsia="ko-KR"/>
          </w:rPr>
          <w:t>에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대</w:t>
        </w:r>
        <w:r w:rsidR="00484989">
          <w:rPr>
            <w:lang w:eastAsia="ko-KR"/>
          </w:rPr>
          <w:t>해서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최</w:t>
        </w:r>
        <w:r w:rsidR="00484989">
          <w:rPr>
            <w:lang w:eastAsia="ko-KR"/>
          </w:rPr>
          <w:t>적인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모</w:t>
        </w:r>
        <w:r w:rsidR="00484989">
          <w:rPr>
            <w:lang w:eastAsia="ko-KR"/>
          </w:rPr>
          <w:t>델과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데</w:t>
        </w:r>
        <w:r w:rsidR="00484989">
          <w:rPr>
            <w:lang w:eastAsia="ko-KR"/>
          </w:rPr>
          <w:t>이터세트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존</w:t>
        </w:r>
        <w:r w:rsidR="00484989">
          <w:rPr>
            <w:lang w:eastAsia="ko-KR"/>
          </w:rPr>
          <w:t>재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하</w:t>
        </w:r>
        <w:r w:rsidR="00484989">
          <w:rPr>
            <w:lang w:eastAsia="ko-KR"/>
          </w:rPr>
          <w:t>지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않</w:t>
        </w:r>
        <w:r w:rsidR="00484989">
          <w:rPr>
            <w:lang w:eastAsia="ko-KR"/>
          </w:rPr>
          <w:t>았고</w:t>
        </w:r>
        <w:r w:rsidR="00484989">
          <w:rPr>
            <w:rFonts w:hint="eastAsia"/>
            <w:lang w:eastAsia="ko-KR"/>
          </w:rPr>
          <w:t xml:space="preserve">, </w:t>
        </w:r>
      </w:ins>
      <w:ins w:id="276" w:author="So Jae Woo" w:date="2019-04-11T16:57:00Z">
        <w:r w:rsidR="00484989">
          <w:rPr>
            <w:rFonts w:hint="eastAsia"/>
            <w:lang w:eastAsia="ko-KR"/>
          </w:rPr>
          <w:t>따</w:t>
        </w:r>
        <w:r w:rsidR="00484989">
          <w:rPr>
            <w:lang w:eastAsia="ko-KR"/>
          </w:rPr>
          <w:t>라서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우</w:t>
        </w:r>
        <w:r w:rsidR="00484989">
          <w:rPr>
            <w:lang w:eastAsia="ko-KR"/>
          </w:rPr>
          <w:t>리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평</w:t>
        </w:r>
        <w:r w:rsidR="00484989">
          <w:rPr>
            <w:lang w:eastAsia="ko-KR"/>
          </w:rPr>
          <w:t>균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성</w:t>
        </w:r>
        <w:r w:rsidR="00484989">
          <w:rPr>
            <w:lang w:eastAsia="ko-KR"/>
          </w:rPr>
          <w:t>능으로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평</w:t>
        </w:r>
        <w:r w:rsidR="00484989">
          <w:rPr>
            <w:lang w:eastAsia="ko-KR"/>
          </w:rPr>
          <w:t>가를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했</w:t>
        </w:r>
        <w:r w:rsidR="00484989">
          <w:rPr>
            <w:lang w:eastAsia="ko-KR"/>
          </w:rPr>
          <w:t>습니다</w:t>
        </w:r>
        <w:r w:rsidR="00484989">
          <w:rPr>
            <w:rFonts w:hint="eastAsia"/>
            <w:lang w:eastAsia="ko-KR"/>
          </w:rPr>
          <w:t xml:space="preserve">. </w:t>
        </w:r>
        <w:r w:rsidR="00484989">
          <w:rPr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예</w:t>
        </w:r>
        <w:r w:rsidR="00484989">
          <w:rPr>
            <w:lang w:eastAsia="ko-KR"/>
          </w:rPr>
          <w:t>시로서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다</w:t>
        </w:r>
        <w:r w:rsidR="00484989">
          <w:rPr>
            <w:lang w:eastAsia="ko-KR"/>
          </w:rPr>
          <w:t>음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테</w:t>
        </w:r>
        <w:r w:rsidR="00484989">
          <w:rPr>
            <w:lang w:eastAsia="ko-KR"/>
          </w:rPr>
          <w:t>이블은</w:t>
        </w:r>
        <w:r w:rsidR="00484989">
          <w:rPr>
            <w:rFonts w:hint="eastAsia"/>
            <w:lang w:eastAsia="ko-KR"/>
          </w:rPr>
          <w:t xml:space="preserve"> Deep neural network</w:t>
        </w:r>
        <w:r w:rsidR="00484989">
          <w:rPr>
            <w:rFonts w:hint="eastAsia"/>
            <w:lang w:eastAsia="ko-KR"/>
          </w:rPr>
          <w:t>모</w:t>
        </w:r>
        <w:r w:rsidR="00484989">
          <w:rPr>
            <w:lang w:eastAsia="ko-KR"/>
          </w:rPr>
          <w:t>델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각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lang w:eastAsia="ko-KR"/>
          </w:rPr>
          <w:t>종별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예</w:t>
        </w:r>
        <w:r w:rsidR="00484989">
          <w:rPr>
            <w:lang w:eastAsia="ko-KR"/>
          </w:rPr>
          <w:t>측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성</w:t>
        </w:r>
        <w:r w:rsidR="00484989">
          <w:rPr>
            <w:lang w:eastAsia="ko-KR"/>
          </w:rPr>
          <w:t>능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테</w:t>
        </w:r>
        <w:r w:rsidR="00484989">
          <w:rPr>
            <w:lang w:eastAsia="ko-KR"/>
          </w:rPr>
          <w:t>이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입</w:t>
        </w:r>
        <w:r w:rsidR="00484989">
          <w:rPr>
            <w:lang w:eastAsia="ko-KR"/>
          </w:rPr>
          <w:t>니다</w:t>
        </w:r>
        <w:r w:rsidR="00484989">
          <w:rPr>
            <w:rFonts w:hint="eastAsia"/>
            <w:lang w:eastAsia="ko-KR"/>
          </w:rPr>
          <w:t xml:space="preserve">. </w:t>
        </w:r>
        <w:r w:rsidR="00484989">
          <w:rPr>
            <w:rFonts w:hint="eastAsia"/>
            <w:lang w:eastAsia="ko-KR"/>
          </w:rPr>
          <w:t>여</w:t>
        </w:r>
        <w:r w:rsidR="00484989">
          <w:rPr>
            <w:lang w:eastAsia="ko-KR"/>
          </w:rPr>
          <w:t>기서</w:t>
        </w:r>
      </w:ins>
      <w:ins w:id="277" w:author="So Jae Woo" w:date="2019-04-11T16:58:00Z"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우</w:t>
        </w:r>
        <w:r w:rsidR="00484989">
          <w:rPr>
            <w:lang w:eastAsia="ko-KR"/>
          </w:rPr>
          <w:t>리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암</w:t>
        </w:r>
        <w:r w:rsidR="00484989">
          <w:rPr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종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별</w:t>
        </w:r>
        <w:r w:rsidR="00484989">
          <w:rPr>
            <w:lang w:eastAsia="ko-KR"/>
          </w:rPr>
          <w:t>로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최</w:t>
        </w:r>
        <w:r w:rsidR="00484989">
          <w:rPr>
            <w:lang w:eastAsia="ko-KR"/>
          </w:rPr>
          <w:t>적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데</w:t>
        </w:r>
        <w:r w:rsidR="00484989">
          <w:rPr>
            <w:lang w:eastAsia="ko-KR"/>
          </w:rPr>
          <w:t>이터세트가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다</w:t>
        </w:r>
        <w:r w:rsidR="00484989">
          <w:rPr>
            <w:lang w:eastAsia="ko-KR"/>
          </w:rPr>
          <w:t>르다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것</w:t>
        </w:r>
        <w:r w:rsidR="00484989">
          <w:rPr>
            <w:lang w:eastAsia="ko-KR"/>
          </w:rPr>
          <w:t>을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알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있</w:t>
        </w:r>
        <w:r w:rsidR="00484989">
          <w:rPr>
            <w:lang w:eastAsia="ko-KR"/>
          </w:rPr>
          <w:t>습니다</w:t>
        </w:r>
        <w:r w:rsidR="00484989">
          <w:rPr>
            <w:rFonts w:hint="eastAsia"/>
            <w:lang w:eastAsia="ko-KR"/>
          </w:rPr>
          <w:t xml:space="preserve">. </w:t>
        </w:r>
        <w:r w:rsidR="00484989">
          <w:rPr>
            <w:lang w:eastAsia="ko-KR"/>
          </w:rPr>
          <w:t>(</w:t>
        </w:r>
      </w:ins>
      <w:ins w:id="278" w:author="So Jae Woo" w:date="2019-04-11T17:04:00Z">
        <w:r w:rsidR="00484989">
          <w:rPr>
            <w:b/>
            <w:lang w:eastAsia="ko-KR"/>
          </w:rPr>
          <w:t>com = RNA + methylation , rna = RNA , mtl = methylation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을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나타내고</w:t>
        </w:r>
        <w:r w:rsidR="00484989">
          <w:rPr>
            <w:lang w:eastAsia="ko-KR"/>
          </w:rPr>
          <w:t xml:space="preserve">, </w:t>
        </w:r>
        <w:r w:rsidR="00484989">
          <w:rPr>
            <w:lang w:eastAsia="ko-KR"/>
          </w:rPr>
          <w:t>뒤의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숫자는</w:t>
        </w:r>
        <w:r w:rsidR="00484989">
          <w:rPr>
            <w:lang w:eastAsia="ko-KR"/>
          </w:rPr>
          <w:t xml:space="preserve"> feature </w:t>
        </w:r>
        <w:r w:rsidR="00484989">
          <w:rPr>
            <w:lang w:eastAsia="ko-KR"/>
          </w:rPr>
          <w:t>수를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나타냅니다</w:t>
        </w:r>
        <w:r w:rsidR="00484989">
          <w:rPr>
            <w:lang w:eastAsia="ko-KR"/>
          </w:rPr>
          <w:t>.</w:t>
        </w:r>
        <w:r w:rsidR="00484989">
          <w:rPr>
            <w:rFonts w:hint="eastAsia"/>
            <w:lang w:eastAsia="ko-KR"/>
          </w:rPr>
          <w:t xml:space="preserve"> </w:t>
        </w:r>
      </w:ins>
      <w:ins w:id="279" w:author="So Jae Woo" w:date="2019-04-11T16:58:00Z">
        <w:r w:rsidR="00484989">
          <w:rPr>
            <w:lang w:eastAsia="ko-KR"/>
          </w:rPr>
          <w:t>파란색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음영</w:t>
        </w:r>
        <w:r w:rsidR="00484989">
          <w:rPr>
            <w:rFonts w:hint="eastAsia"/>
            <w:lang w:eastAsia="ko-KR"/>
          </w:rPr>
          <w:t>의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길이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성능과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비례하고</w:t>
        </w:r>
        <w:r w:rsidR="00484989">
          <w:rPr>
            <w:rFonts w:hint="eastAsia"/>
            <w:lang w:eastAsia="ko-KR"/>
          </w:rPr>
          <w:t>,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빨간색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숫자는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각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암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lang w:eastAsia="ko-KR"/>
          </w:rPr>
          <w:lastRenderedPageBreak/>
          <w:t>종에서</w:t>
        </w:r>
        <w:r w:rsidR="00484989">
          <w:rPr>
            <w:lang w:eastAsia="ko-KR"/>
          </w:rPr>
          <w:t xml:space="preserve"> aucPR </w:t>
        </w:r>
        <w:r w:rsidR="00484989">
          <w:rPr>
            <w:lang w:eastAsia="ko-KR"/>
          </w:rPr>
          <w:t>값이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가장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높은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데이터</w:t>
        </w:r>
        <w:r w:rsidR="00484989">
          <w:rPr>
            <w:rFonts w:hint="eastAsia"/>
            <w:lang w:eastAsia="ko-KR"/>
          </w:rPr>
          <w:t xml:space="preserve"> </w:t>
        </w:r>
        <w:r w:rsidR="00484989">
          <w:rPr>
            <w:rFonts w:hint="eastAsia"/>
            <w:lang w:eastAsia="ko-KR"/>
          </w:rPr>
          <w:t>셋을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나타</w:t>
        </w:r>
        <w:r w:rsidR="00484989">
          <w:rPr>
            <w:rFonts w:hint="eastAsia"/>
            <w:lang w:eastAsia="ko-KR"/>
          </w:rPr>
          <w:t>냅니</w:t>
        </w:r>
        <w:r w:rsidR="00484989">
          <w:rPr>
            <w:lang w:eastAsia="ko-KR"/>
          </w:rPr>
          <w:t>다</w:t>
        </w:r>
        <w:r w:rsidR="00484989">
          <w:rPr>
            <w:lang w:eastAsia="ko-KR"/>
          </w:rPr>
          <w:t xml:space="preserve">. </w:t>
        </w:r>
        <w:r w:rsidR="00484989">
          <w:rPr>
            <w:lang w:eastAsia="ko-KR"/>
          </w:rPr>
          <w:t>마지막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열</w:t>
        </w:r>
        <w:r w:rsidR="00484989">
          <w:rPr>
            <w:lang w:eastAsia="ko-KR"/>
          </w:rPr>
          <w:t xml:space="preserve"> </w:t>
        </w:r>
        <w:r w:rsidR="00484989">
          <w:rPr>
            <w:b/>
            <w:lang w:eastAsia="ko-KR"/>
          </w:rPr>
          <w:t>Count</w:t>
        </w:r>
        <w:r w:rsidR="00484989">
          <w:rPr>
            <w:lang w:eastAsia="ko-KR"/>
          </w:rPr>
          <w:t>는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샘플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수를</w:t>
        </w:r>
        <w:r w:rsidR="00484989">
          <w:rPr>
            <w:lang w:eastAsia="ko-KR"/>
          </w:rPr>
          <w:t xml:space="preserve"> </w:t>
        </w:r>
        <w:r w:rsidR="00484989">
          <w:rPr>
            <w:lang w:eastAsia="ko-KR"/>
          </w:rPr>
          <w:t>나타</w:t>
        </w:r>
        <w:r w:rsidR="00484989">
          <w:rPr>
            <w:rFonts w:hint="eastAsia"/>
            <w:lang w:eastAsia="ko-KR"/>
          </w:rPr>
          <w:t>냅니다</w:t>
        </w:r>
        <w:r w:rsidR="00484989">
          <w:rPr>
            <w:lang w:eastAsia="ko-KR"/>
          </w:rPr>
          <w:t>.</w:t>
        </w:r>
        <w:r w:rsidR="00484989">
          <w:rPr>
            <w:lang w:eastAsia="ko-KR"/>
          </w:rPr>
          <w:t>)</w:t>
        </w:r>
      </w:ins>
    </w:p>
    <w:p w14:paraId="59202C3B" w14:textId="0C2B071B" w:rsidR="00484989" w:rsidRPr="00484989" w:rsidRDefault="00484989" w:rsidP="005929CD">
      <w:pPr>
        <w:rPr>
          <w:ins w:id="280" w:author="So Jae Woo" w:date="2019-04-11T16:57:00Z"/>
          <w:rFonts w:hint="eastAsia"/>
          <w:lang w:eastAsia="ko-KR"/>
          <w:rPrChange w:id="281" w:author="So Jae Woo" w:date="2019-04-11T16:58:00Z">
            <w:rPr>
              <w:ins w:id="282" w:author="So Jae Woo" w:date="2019-04-11T16:57:00Z"/>
              <w:rFonts w:hint="eastAsia"/>
              <w:lang w:eastAsia="ko-KR"/>
            </w:rPr>
          </w:rPrChange>
        </w:rPr>
        <w:pPrChange w:id="283" w:author="So Jae Woo" w:date="2019-04-08T17:52:00Z">
          <w:pPr>
            <w:pStyle w:val="2"/>
          </w:pPr>
        </w:pPrChange>
      </w:pPr>
      <w:ins w:id="284" w:author="So Jae Woo" w:date="2019-04-11T16:58:00Z">
        <w:r>
          <w:rPr>
            <w:noProof/>
            <w:lang w:eastAsia="ko-KR"/>
          </w:rPr>
          <w:drawing>
            <wp:inline distT="0" distB="0" distL="0" distR="0" wp14:anchorId="69BC5273" wp14:editId="78B3F617">
              <wp:extent cx="5724525" cy="3886200"/>
              <wp:effectExtent l="0" t="0" r="0" b="0"/>
              <wp:docPr id="4" name="그림 4" descr="C:\Users\TBI\AppData\Local\Microsoft\Windows\INetCache\Content.Word\nn_result_table_best_each_datase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" descr="C:\Users\TBI\AppData\Local\Microsoft\Windows\INetCache\Content.Word\nn_result_table_best_each_dataset.png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3886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0E8CDD48" w14:textId="4D11C642" w:rsidR="00484989" w:rsidRDefault="00484989" w:rsidP="005929CD">
      <w:pPr>
        <w:rPr>
          <w:ins w:id="285" w:author="So Jae Woo" w:date="2019-04-11T16:58:00Z"/>
          <w:lang w:eastAsia="ko-KR"/>
        </w:rPr>
        <w:pPrChange w:id="286" w:author="So Jae Woo" w:date="2019-04-08T17:52:00Z">
          <w:pPr>
            <w:pStyle w:val="2"/>
          </w:pPr>
        </w:pPrChange>
      </w:pPr>
    </w:p>
    <w:p w14:paraId="300A8258" w14:textId="207E79A4" w:rsidR="005929CD" w:rsidRDefault="00484989" w:rsidP="00484989">
      <w:pPr>
        <w:rPr>
          <w:ins w:id="287" w:author="So Jae Woo" w:date="2019-04-08T17:59:00Z"/>
          <w:lang w:eastAsia="ko-KR"/>
        </w:rPr>
        <w:pPrChange w:id="288" w:author="So Jae Woo" w:date="2019-04-11T16:59:00Z">
          <w:pPr>
            <w:pStyle w:val="2"/>
          </w:pPr>
        </w:pPrChange>
      </w:pPr>
      <w:ins w:id="289" w:author="So Jae Woo" w:date="2019-04-11T16:59:00Z">
        <w:r>
          <w:rPr>
            <w:rFonts w:hint="eastAsia"/>
            <w:lang w:eastAsia="ko-KR"/>
          </w:rPr>
          <w:t>먼저</w:t>
        </w:r>
        <w:r>
          <w:rPr>
            <w:rFonts w:hint="eastAsia"/>
            <w:lang w:eastAsia="ko-KR"/>
          </w:rPr>
          <w:t xml:space="preserve"> </w:t>
        </w:r>
      </w:ins>
      <w:ins w:id="290" w:author="So Jae Woo" w:date="2019-04-11T16:58:00Z">
        <w:r>
          <w:rPr>
            <w:rFonts w:hint="eastAsia"/>
            <w:lang w:eastAsia="ko-KR"/>
          </w:rPr>
          <w:t>아래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결과는</w:t>
        </w:r>
        <w:r>
          <w:rPr>
            <w:rFonts w:hint="eastAsia"/>
            <w:lang w:eastAsia="ko-KR"/>
          </w:rPr>
          <w:t xml:space="preserve"> </w:t>
        </w:r>
      </w:ins>
      <w:ins w:id="291" w:author="So Jae Woo" w:date="2019-04-11T16:59:00Z">
        <w:r>
          <w:rPr>
            <w:lang w:eastAsia="ko-KR"/>
          </w:rPr>
          <w:t xml:space="preserve">1. </w:t>
        </w:r>
        <w:r>
          <w:rPr>
            <w:rFonts w:hint="eastAsia"/>
            <w:lang w:eastAsia="ko-KR"/>
          </w:rPr>
          <w:t>어떤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델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최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지</w:t>
        </w:r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아보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위해서</w:t>
        </w:r>
        <w:r>
          <w:rPr>
            <w:rFonts w:hint="eastAsia"/>
            <w:lang w:eastAsia="ko-KR"/>
          </w:rPr>
          <w:t xml:space="preserve">, </w:t>
        </w:r>
      </w:ins>
      <w:ins w:id="292" w:author="So Jae Woo" w:date="2019-04-08T17:59:00Z">
        <w:r w:rsidR="005929CD">
          <w:rPr>
            <w:rFonts w:hint="eastAsia"/>
            <w:lang w:eastAsia="ko-KR"/>
          </w:rPr>
          <w:t>각각의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암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종</w:t>
        </w:r>
      </w:ins>
      <w:ins w:id="293" w:author="So Jae Woo" w:date="2019-04-11T16:59:00Z">
        <w:r>
          <w:rPr>
            <w:rFonts w:hint="eastAsia"/>
            <w:lang w:eastAsia="ko-KR"/>
          </w:rPr>
          <w:t>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세트에</w:t>
        </w:r>
      </w:ins>
      <w:ins w:id="294" w:author="So Jae Woo" w:date="2019-04-08T17:59:00Z"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대한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평균</w:t>
        </w:r>
        <w:r w:rsidR="005929CD">
          <w:rPr>
            <w:rFonts w:hint="eastAsia"/>
            <w:lang w:eastAsia="ko-KR"/>
          </w:rPr>
          <w:t xml:space="preserve"> </w:t>
        </w:r>
      </w:ins>
      <w:ins w:id="295" w:author="So Jae Woo" w:date="2019-04-08T17:57:00Z">
        <w:r w:rsidR="005929CD">
          <w:rPr>
            <w:rFonts w:hint="eastAsia"/>
            <w:lang w:eastAsia="ko-KR"/>
          </w:rPr>
          <w:t>성능</w:t>
        </w:r>
      </w:ins>
      <w:ins w:id="296" w:author="So Jae Woo" w:date="2019-04-09T14:41:00Z">
        <w:r w:rsidR="00C50CBE">
          <w:rPr>
            <w:rFonts w:hint="eastAsia"/>
            <w:lang w:eastAsia="ko-KR"/>
          </w:rPr>
          <w:t>을</w:t>
        </w:r>
        <w:r w:rsidR="00C50CBE">
          <w:rPr>
            <w:rFonts w:hint="eastAsia"/>
            <w:lang w:eastAsia="ko-KR"/>
          </w:rPr>
          <w:t xml:space="preserve"> </w:t>
        </w:r>
      </w:ins>
      <w:ins w:id="297" w:author="So Jae Woo" w:date="2019-04-11T17:00:00Z">
        <w:r>
          <w:rPr>
            <w:rFonts w:hint="eastAsia"/>
            <w:lang w:eastAsia="ko-KR"/>
          </w:rPr>
          <w:t>나타낸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bo</w:t>
        </w:r>
        <w:r>
          <w:rPr>
            <w:rFonts w:hint="eastAsia"/>
            <w:lang w:eastAsia="ko-KR"/>
          </w:rPr>
          <w:t>x-plot</w:t>
        </w:r>
        <w:r>
          <w:rPr>
            <w:rFonts w:hint="eastAsia"/>
            <w:lang w:eastAsia="ko-KR"/>
          </w:rPr>
          <w:t>입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</w:p>
    <w:p w14:paraId="3C6138E0" w14:textId="64DDEE8E" w:rsidR="005929CD" w:rsidRDefault="00484989" w:rsidP="005929CD">
      <w:pPr>
        <w:rPr>
          <w:ins w:id="298" w:author="So Jae Woo" w:date="2019-04-08T17:52:00Z"/>
          <w:rFonts w:hint="eastAsia"/>
          <w:lang w:eastAsia="ko-KR"/>
        </w:rPr>
        <w:pPrChange w:id="299" w:author="So Jae Woo" w:date="2019-04-08T17:52:00Z">
          <w:pPr>
            <w:pStyle w:val="2"/>
          </w:pPr>
        </w:pPrChange>
      </w:pPr>
      <w:ins w:id="300" w:author="So Jae Woo" w:date="2019-04-08T18:00:00Z">
        <w:r>
          <w:rPr>
            <w:rFonts w:hint="eastAsia"/>
            <w:noProof/>
            <w:lang w:eastAsia="ko-KR"/>
          </w:rPr>
          <w:lastRenderedPageBreak/>
          <w:drawing>
            <wp:inline distT="0" distB="0" distL="0" distR="0" wp14:anchorId="4ED44E35" wp14:editId="53545216">
              <wp:extent cx="5124450" cy="5124450"/>
              <wp:effectExtent l="0" t="0" r="0" b="0"/>
              <wp:docPr id="8" name="그림 4" descr="model_compare_box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model_compare_box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24450" cy="5124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D82EBB2" w14:textId="55441E01" w:rsidR="00484989" w:rsidRDefault="00484989" w:rsidP="005929CD">
      <w:pPr>
        <w:rPr>
          <w:ins w:id="301" w:author="So Jae Woo" w:date="2019-04-11T17:00:00Z"/>
          <w:lang w:eastAsia="ko-KR"/>
        </w:rPr>
        <w:pPrChange w:id="302" w:author="So Jae Woo" w:date="2019-04-08T17:52:00Z">
          <w:pPr>
            <w:pStyle w:val="2"/>
          </w:pPr>
        </w:pPrChange>
      </w:pPr>
    </w:p>
    <w:p w14:paraId="0A28AB66" w14:textId="2962D36B" w:rsidR="00484989" w:rsidRPr="00484989" w:rsidRDefault="00484989" w:rsidP="005929CD">
      <w:pPr>
        <w:rPr>
          <w:ins w:id="303" w:author="So Jae Woo" w:date="2019-04-11T17:00:00Z"/>
          <w:rFonts w:hint="eastAsia"/>
          <w:lang w:eastAsia="ko-KR"/>
          <w:rPrChange w:id="304" w:author="So Jae Woo" w:date="2019-04-11T17:00:00Z">
            <w:rPr>
              <w:ins w:id="305" w:author="So Jae Woo" w:date="2019-04-11T17:00:00Z"/>
              <w:lang w:eastAsia="ko-KR"/>
            </w:rPr>
          </w:rPrChange>
        </w:rPr>
        <w:pPrChange w:id="306" w:author="So Jae Woo" w:date="2019-04-08T17:52:00Z">
          <w:pPr>
            <w:pStyle w:val="2"/>
          </w:pPr>
        </w:pPrChange>
      </w:pPr>
      <w:ins w:id="307" w:author="So Jae Woo" w:date="2019-04-11T17:00:00Z">
        <w:r>
          <w:rPr>
            <w:rFonts w:hint="eastAsia"/>
            <w:lang w:eastAsia="ko-KR"/>
          </w:rPr>
          <w:t>아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의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한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살펴보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위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실행한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T-test </w:t>
        </w:r>
        <w:r>
          <w:rPr>
            <w:rFonts w:hint="eastAsia"/>
            <w:lang w:eastAsia="ko-KR"/>
          </w:rPr>
          <w:t>결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입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</w:p>
    <w:p w14:paraId="30447282" w14:textId="77777777" w:rsidR="00484989" w:rsidRPr="00484989" w:rsidRDefault="00484989" w:rsidP="00484989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ins w:id="308" w:author="So Jae Woo" w:date="2019-04-11T16:48:00Z"/>
          <w:rFonts w:ascii="var(--jp-code-font-family)" w:eastAsia="굴림체" w:hAnsi="var(--jp-code-font-family)" w:cs="굴림체"/>
          <w:sz w:val="20"/>
          <w:szCs w:val="20"/>
          <w:lang w:eastAsia="ko-KR"/>
        </w:rPr>
      </w:pPr>
      <w:ins w:id="309" w:author="So Jae Woo" w:date="2019-04-11T16:48:00Z">
        <w:r w:rsidRPr="00484989">
          <w:rPr>
            <w:rFonts w:ascii="var(--jp-code-font-family)" w:eastAsia="굴림체" w:hAnsi="var(--jp-code-font-family)" w:cs="굴림체"/>
            <w:sz w:val="20"/>
            <w:szCs w:val="20"/>
            <w:lang w:eastAsia="ko-KR"/>
          </w:rPr>
          <w:t>3.0435128920709293, pvalue=0.0030829854152844122</w:t>
        </w:r>
      </w:ins>
    </w:p>
    <w:p w14:paraId="00721ECF" w14:textId="0CFB6209" w:rsidR="00C50CBE" w:rsidRDefault="00484989" w:rsidP="00484989">
      <w:pPr>
        <w:rPr>
          <w:ins w:id="310" w:author="So Jae Woo" w:date="2019-04-11T16:49:00Z"/>
          <w:lang w:eastAsia="ko-KR"/>
        </w:rPr>
        <w:pPrChange w:id="311" w:author="So Jae Woo" w:date="2019-04-11T16:49:00Z">
          <w:pPr>
            <w:pStyle w:val="2"/>
          </w:pPr>
        </w:pPrChange>
      </w:pPr>
      <w:ins w:id="312" w:author="So Jae Woo" w:date="2019-04-11T16:48:00Z">
        <w:r>
          <w:rPr>
            <w:rFonts w:hint="eastAsia"/>
            <w:lang w:eastAsia="ko-KR"/>
          </w:rPr>
          <w:t xml:space="preserve"> T-test </w:t>
        </w:r>
        <w:r>
          <w:rPr>
            <w:rFonts w:hint="eastAsia"/>
            <w:lang w:eastAsia="ko-KR"/>
          </w:rPr>
          <w:t>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결과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보면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p-value</w:t>
        </w:r>
      </w:ins>
      <w:ins w:id="313" w:author="So Jae Woo" w:date="2019-04-11T16:49:00Z">
        <w:r>
          <w:rPr>
            <w:rFonts w:hint="eastAsia"/>
            <w:lang w:eastAsia="ko-KR"/>
          </w:rPr>
          <w:t>는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0.05 </w:t>
        </w:r>
        <w:r>
          <w:rPr>
            <w:rFonts w:hint="eastAsia"/>
            <w:lang w:eastAsia="ko-KR"/>
          </w:rPr>
          <w:t>이하로</w:t>
        </w:r>
        <w:r>
          <w:rPr>
            <w:rFonts w:hint="eastAsia"/>
            <w:lang w:eastAsia="ko-KR"/>
          </w:rPr>
          <w:t xml:space="preserve">, </w:t>
        </w:r>
        <w:r>
          <w:rPr>
            <w:rFonts w:hint="eastAsia"/>
            <w:lang w:eastAsia="ko-KR"/>
          </w:rPr>
          <w:t>성능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비교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의미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것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 </w:t>
        </w:r>
        <w:r>
          <w:rPr>
            <w:rFonts w:hint="eastAsia"/>
            <w:lang w:eastAsia="ko-KR"/>
          </w:rPr>
          <w:t>따라서</w:t>
        </w:r>
        <w:r>
          <w:rPr>
            <w:lang w:eastAsia="ko-KR"/>
          </w:rPr>
          <w:t xml:space="preserve"> </w:t>
        </w:r>
      </w:ins>
      <w:ins w:id="314" w:author="So Jae Woo" w:date="2019-04-08T18:00:00Z">
        <w:r w:rsidR="005929CD">
          <w:rPr>
            <w:lang w:eastAsia="ko-KR"/>
          </w:rPr>
          <w:t>DNN(</w:t>
        </w:r>
        <w:r w:rsidR="005929CD">
          <w:rPr>
            <w:rFonts w:hint="eastAsia"/>
            <w:lang w:eastAsia="ko-KR"/>
          </w:rPr>
          <w:t>Deep Neural Net</w:t>
        </w:r>
        <w:r w:rsidR="005929CD">
          <w:rPr>
            <w:lang w:eastAsia="ko-KR"/>
          </w:rPr>
          <w:t>)</w:t>
        </w:r>
        <w:r w:rsidR="005929CD">
          <w:rPr>
            <w:rFonts w:hint="eastAsia"/>
            <w:lang w:eastAsia="ko-KR"/>
          </w:rPr>
          <w:t>이</w:t>
        </w:r>
        <w:r w:rsidR="005929CD">
          <w:rPr>
            <w:rFonts w:hint="eastAsia"/>
            <w:lang w:eastAsia="ko-KR"/>
          </w:rPr>
          <w:t xml:space="preserve"> </w:t>
        </w:r>
      </w:ins>
      <w:ins w:id="315" w:author="So Jae Woo" w:date="2019-04-09T14:43:00Z">
        <w:r w:rsidR="00C50CBE">
          <w:rPr>
            <w:rFonts w:hint="eastAsia"/>
            <w:lang w:eastAsia="ko-KR"/>
          </w:rPr>
          <w:t>통계적으로</w:t>
        </w:r>
        <w:r w:rsidR="00C50CBE">
          <w:rPr>
            <w:rFonts w:hint="eastAsia"/>
            <w:lang w:eastAsia="ko-KR"/>
          </w:rPr>
          <w:t xml:space="preserve"> </w:t>
        </w:r>
        <w:r w:rsidR="00C50CBE">
          <w:rPr>
            <w:rFonts w:hint="eastAsia"/>
            <w:lang w:eastAsia="ko-KR"/>
          </w:rPr>
          <w:t>유의하게</w:t>
        </w:r>
        <w:r w:rsidR="00C50CBE">
          <w:rPr>
            <w:rFonts w:hint="eastAsia"/>
            <w:lang w:eastAsia="ko-KR"/>
          </w:rPr>
          <w:t xml:space="preserve"> </w:t>
        </w:r>
      </w:ins>
      <w:ins w:id="316" w:author="So Jae Woo" w:date="2019-04-08T18:00:00Z">
        <w:r w:rsidR="005929CD">
          <w:rPr>
            <w:rFonts w:hint="eastAsia"/>
            <w:lang w:eastAsia="ko-KR"/>
          </w:rPr>
          <w:t>가장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좋은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성능을</w:t>
        </w:r>
        <w:r w:rsidR="005929CD">
          <w:rPr>
            <w:rFonts w:hint="eastAsia"/>
            <w:lang w:eastAsia="ko-KR"/>
          </w:rPr>
          <w:t xml:space="preserve"> </w:t>
        </w:r>
        <w:r w:rsidR="005929CD">
          <w:rPr>
            <w:rFonts w:hint="eastAsia"/>
            <w:lang w:eastAsia="ko-KR"/>
          </w:rPr>
          <w:t>보</w:t>
        </w:r>
      </w:ins>
      <w:ins w:id="317" w:author="So Jae Woo" w:date="2019-04-09T14:44:00Z">
        <w:r w:rsidR="00C50CBE">
          <w:rPr>
            <w:rFonts w:hint="eastAsia"/>
            <w:lang w:eastAsia="ko-KR"/>
          </w:rPr>
          <w:t>이는</w:t>
        </w:r>
        <w:r w:rsidR="00C50CBE">
          <w:rPr>
            <w:rFonts w:hint="eastAsia"/>
            <w:lang w:eastAsia="ko-KR"/>
          </w:rPr>
          <w:t xml:space="preserve"> </w:t>
        </w:r>
        <w:r w:rsidR="00C50CBE">
          <w:rPr>
            <w:rFonts w:hint="eastAsia"/>
            <w:lang w:eastAsia="ko-KR"/>
          </w:rPr>
          <w:t>것을</w:t>
        </w:r>
        <w:r w:rsidR="00C50CBE">
          <w:rPr>
            <w:rFonts w:hint="eastAsia"/>
            <w:lang w:eastAsia="ko-KR"/>
          </w:rPr>
          <w:t xml:space="preserve"> </w:t>
        </w:r>
        <w:r w:rsidR="00C50CBE">
          <w:rPr>
            <w:rFonts w:hint="eastAsia"/>
            <w:lang w:eastAsia="ko-KR"/>
          </w:rPr>
          <w:t>알</w:t>
        </w:r>
        <w:r w:rsidR="00C50CBE">
          <w:rPr>
            <w:rFonts w:hint="eastAsia"/>
            <w:lang w:eastAsia="ko-KR"/>
          </w:rPr>
          <w:t xml:space="preserve"> </w:t>
        </w:r>
        <w:r w:rsidR="00C50CBE">
          <w:rPr>
            <w:rFonts w:hint="eastAsia"/>
            <w:lang w:eastAsia="ko-KR"/>
          </w:rPr>
          <w:t>수</w:t>
        </w:r>
        <w:r w:rsidR="00C50CBE">
          <w:rPr>
            <w:rFonts w:hint="eastAsia"/>
            <w:lang w:eastAsia="ko-KR"/>
          </w:rPr>
          <w:t xml:space="preserve"> </w:t>
        </w:r>
        <w:r w:rsidR="00C50CBE">
          <w:rPr>
            <w:rFonts w:hint="eastAsia"/>
            <w:lang w:eastAsia="ko-KR"/>
          </w:rPr>
          <w:t>있었습니다</w:t>
        </w:r>
        <w:r w:rsidR="00C50CBE">
          <w:rPr>
            <w:rFonts w:hint="eastAsia"/>
            <w:lang w:eastAsia="ko-KR"/>
          </w:rPr>
          <w:t>.</w:t>
        </w:r>
        <w:r w:rsidR="00C50CBE">
          <w:rPr>
            <w:lang w:eastAsia="ko-KR"/>
          </w:rPr>
          <w:t xml:space="preserve"> </w:t>
        </w:r>
      </w:ins>
    </w:p>
    <w:p w14:paraId="500A3DCB" w14:textId="22EC9CC8" w:rsidR="00484989" w:rsidRDefault="00484989" w:rsidP="00484989">
      <w:pPr>
        <w:rPr>
          <w:ins w:id="318" w:author="So Jae Woo" w:date="2019-04-09T14:43:00Z"/>
          <w:rFonts w:hint="eastAsia"/>
          <w:lang w:eastAsia="ko-KR"/>
        </w:rPr>
        <w:pPrChange w:id="319" w:author="So Jae Woo" w:date="2019-04-11T16:49:00Z">
          <w:pPr>
            <w:pStyle w:val="2"/>
          </w:pPr>
        </w:pPrChange>
      </w:pPr>
    </w:p>
    <w:p w14:paraId="5711B445" w14:textId="69B4CDD1" w:rsidR="005929CD" w:rsidDel="00484989" w:rsidRDefault="00484989">
      <w:pPr>
        <w:rPr>
          <w:del w:id="320" w:author="So Jae Woo" w:date="2019-04-09T14:42:00Z"/>
          <w:lang w:eastAsia="ko-KR"/>
        </w:rPr>
      </w:pPr>
      <w:ins w:id="321" w:author="So Jae Woo" w:date="2019-04-11T16:53:00Z">
        <w:r>
          <w:rPr>
            <w:rFonts w:hint="eastAsia"/>
            <w:lang w:eastAsia="ko-KR"/>
          </w:rPr>
          <w:lastRenderedPageBreak/>
          <w:t>다음은</w:t>
        </w:r>
      </w:ins>
      <w:ins w:id="322" w:author="So Jae Woo" w:date="2019-04-09T14:41:00Z">
        <w:r w:rsidR="00C50CBE">
          <w:rPr>
            <w:rFonts w:hint="eastAsia"/>
            <w:lang w:eastAsia="ko-KR"/>
          </w:rPr>
          <w:t xml:space="preserve"> </w:t>
        </w:r>
      </w:ins>
      <w:ins w:id="323" w:author="So Jae Woo" w:date="2019-04-11T17:01:00Z">
        <w:r>
          <w:rPr>
            <w:lang w:eastAsia="ko-KR"/>
          </w:rPr>
          <w:t xml:space="preserve">2. </w:t>
        </w:r>
        <w:r>
          <w:rPr>
            <w:rFonts w:hint="eastAsia"/>
            <w:lang w:eastAsia="ko-KR"/>
          </w:rPr>
          <w:t>최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델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해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어떤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세트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가장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성능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좋은지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아보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위해</w:t>
        </w:r>
      </w:ins>
      <w:ins w:id="324" w:author="So Jae Woo" w:date="2019-04-11T17:03:00Z">
        <w:r>
          <w:rPr>
            <w:rFonts w:hint="eastAsia"/>
            <w:lang w:eastAsia="ko-KR"/>
          </w:rPr>
          <w:t xml:space="preserve">, </w:t>
        </w:r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조합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기준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그린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box-plot</w:t>
        </w:r>
        <w:r>
          <w:rPr>
            <w:rFonts w:hint="eastAsia"/>
            <w:lang w:eastAsia="ko-KR"/>
          </w:rPr>
          <w:t>입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  <w:ins w:id="325" w:author="So Jae Woo" w:date="2019-04-11T17:01:00Z">
        <w:r>
          <w:rPr>
            <w:rFonts w:hint="eastAsia"/>
            <w:lang w:eastAsia="ko-KR"/>
          </w:rPr>
          <w:t xml:space="preserve"> </w:t>
        </w:r>
      </w:ins>
      <w:ins w:id="326" w:author="So Jae Woo" w:date="2019-04-11T17:03:00Z">
        <w:r>
          <w:rPr>
            <w:rFonts w:hint="eastAsia"/>
            <w:noProof/>
            <w:lang w:eastAsia="ko-KR"/>
          </w:rPr>
          <w:drawing>
            <wp:inline distT="0" distB="0" distL="0" distR="0" wp14:anchorId="694AA3D7" wp14:editId="163AD2C7">
              <wp:extent cx="5124450" cy="5124450"/>
              <wp:effectExtent l="0" t="0" r="0" b="0"/>
              <wp:docPr id="22" name="그림 22" descr="C:\Users\TBI\AppData\Local\Microsoft\Windows\INetCache\Content.Word\data_set_compare_box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2" descr="C:\Users\TBI\AppData\Local\Microsoft\Windows\INetCache\Content.Word\data_set_compare_box.png"/>
                      <pic:cNvPicPr>
                        <a:picLocks noChangeAspect="1" noChangeArrowheads="1"/>
                      </pic:cNvPicPr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124450" cy="5124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7A46248" w14:textId="47D8FECF" w:rsidR="00484989" w:rsidRDefault="00484989" w:rsidP="00484989">
      <w:pPr>
        <w:rPr>
          <w:ins w:id="327" w:author="So Jae Woo" w:date="2019-04-11T17:01:00Z"/>
          <w:lang w:eastAsia="ko-KR"/>
        </w:rPr>
        <w:pPrChange w:id="328" w:author="So Jae Woo" w:date="2019-04-11T16:58:00Z">
          <w:pPr>
            <w:pStyle w:val="2"/>
          </w:pPr>
        </w:pPrChange>
      </w:pPr>
    </w:p>
    <w:p w14:paraId="358901D7" w14:textId="77777777" w:rsidR="00484989" w:rsidRPr="00544DFE" w:rsidRDefault="00484989" w:rsidP="00484989">
      <w:pPr>
        <w:rPr>
          <w:ins w:id="329" w:author="So Jae Woo" w:date="2019-04-11T17:05:00Z"/>
          <w:rFonts w:hint="eastAsia"/>
          <w:lang w:eastAsia="ko-KR"/>
        </w:rPr>
      </w:pPr>
      <w:ins w:id="330" w:author="So Jae Woo" w:date="2019-04-11T17:05:00Z">
        <w:r>
          <w:rPr>
            <w:rFonts w:hint="eastAsia"/>
            <w:lang w:eastAsia="ko-KR"/>
          </w:rPr>
          <w:t>아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의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한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살펴보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위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실행한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T-test </w:t>
        </w:r>
        <w:r>
          <w:rPr>
            <w:rFonts w:hint="eastAsia"/>
            <w:lang w:eastAsia="ko-KR"/>
          </w:rPr>
          <w:t>결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입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</w:p>
    <w:p w14:paraId="64187829" w14:textId="77777777" w:rsidR="00484989" w:rsidRPr="00484989" w:rsidRDefault="00484989" w:rsidP="00484989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ins w:id="331" w:author="So Jae Woo" w:date="2019-04-11T17:05:00Z"/>
          <w:rFonts w:ascii="var(--jp-code-font-family)" w:eastAsia="굴림체" w:hAnsi="var(--jp-code-font-family)" w:cs="굴림체"/>
          <w:sz w:val="20"/>
          <w:szCs w:val="20"/>
          <w:lang w:eastAsia="ko-KR"/>
        </w:rPr>
      </w:pPr>
      <w:ins w:id="332" w:author="So Jae Woo" w:date="2019-04-11T17:05:00Z">
        <w:r w:rsidRPr="00484989">
          <w:rPr>
            <w:rFonts w:ascii="var(--jp-code-font-family)" w:eastAsia="굴림체" w:hAnsi="var(--jp-code-font-family)" w:cs="굴림체"/>
            <w:sz w:val="20"/>
            <w:szCs w:val="20"/>
            <w:lang w:eastAsia="ko-KR"/>
          </w:rPr>
          <w:t>3.0435128920709293, pvalue=0.0030829854152844122</w:t>
        </w:r>
      </w:ins>
    </w:p>
    <w:p w14:paraId="19C69BAE" w14:textId="58272709" w:rsidR="00484989" w:rsidRDefault="00484989" w:rsidP="00484989">
      <w:pPr>
        <w:rPr>
          <w:ins w:id="333" w:author="So Jae Woo" w:date="2019-04-11T17:05:00Z"/>
          <w:lang w:eastAsia="ko-KR"/>
        </w:rPr>
      </w:pPr>
      <w:ins w:id="334" w:author="So Jae Woo" w:date="2019-04-11T17:05:00Z">
        <w:r>
          <w:rPr>
            <w:rFonts w:hint="eastAsia"/>
            <w:lang w:eastAsia="ko-KR"/>
          </w:rPr>
          <w:t xml:space="preserve"> T-test </w:t>
        </w:r>
        <w:r>
          <w:rPr>
            <w:rFonts w:hint="eastAsia"/>
            <w:lang w:eastAsia="ko-KR"/>
          </w:rPr>
          <w:t>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결과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보면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p-value</w:t>
        </w:r>
        <w:r>
          <w:rPr>
            <w:rFonts w:hint="eastAsia"/>
            <w:lang w:eastAsia="ko-KR"/>
          </w:rPr>
          <w:t>는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0.05 </w:t>
        </w:r>
        <w:r>
          <w:rPr>
            <w:rFonts w:hint="eastAsia"/>
            <w:lang w:eastAsia="ko-KR"/>
          </w:rPr>
          <w:t>이하로</w:t>
        </w:r>
        <w:r>
          <w:rPr>
            <w:rFonts w:hint="eastAsia"/>
            <w:lang w:eastAsia="ko-KR"/>
          </w:rPr>
          <w:t xml:space="preserve">, </w:t>
        </w:r>
        <w:r>
          <w:rPr>
            <w:rFonts w:hint="eastAsia"/>
            <w:lang w:eastAsia="ko-KR"/>
          </w:rPr>
          <w:t>성능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비교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의미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것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 </w:t>
        </w:r>
        <w:r>
          <w:rPr>
            <w:rFonts w:hint="eastAsia"/>
            <w:lang w:eastAsia="ko-KR"/>
          </w:rPr>
          <w:t>따라서</w:t>
        </w:r>
        <w:r>
          <w:rPr>
            <w:lang w:eastAsia="ko-KR"/>
          </w:rPr>
          <w:t xml:space="preserve"> </w:t>
        </w:r>
        <w:r>
          <w:rPr>
            <w:lang w:eastAsia="ko-KR"/>
          </w:rPr>
          <w:t>RNA+Methylation</w:t>
        </w:r>
        <w:r>
          <w:rPr>
            <w:rFonts w:hint="eastAsia"/>
            <w:lang w:eastAsia="ko-KR"/>
          </w:rPr>
          <w:t>조합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의하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가장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좋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성능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보이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것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었습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</w:p>
    <w:bookmarkEnd w:id="259"/>
    <w:p w14:paraId="6D03AF78" w14:textId="70F5BA5A" w:rsidR="00194071" w:rsidDel="00484989" w:rsidRDefault="007B7D1B">
      <w:pPr>
        <w:rPr>
          <w:del w:id="335" w:author="So Jae Woo" w:date="2019-04-11T17:05:00Z"/>
          <w:lang w:eastAsia="ko-KR"/>
        </w:rPr>
      </w:pPr>
      <w:del w:id="336" w:author="So Jae Woo" w:date="2019-04-11T17:05:00Z">
        <w:r w:rsidDel="00484989">
          <w:rPr>
            <w:lang w:eastAsia="ko-KR"/>
          </w:rPr>
          <w:delText>다음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테이블은</w:delText>
        </w:r>
        <w:r w:rsidDel="00484989">
          <w:rPr>
            <w:lang w:eastAsia="ko-KR"/>
          </w:rPr>
          <w:delText xml:space="preserve"> </w:delText>
        </w:r>
      </w:del>
      <w:ins w:id="337" w:author="Jongsoo Kim" w:date="2019-04-04T14:32:00Z">
        <w:del w:id="338" w:author="So Jae Woo" w:date="2019-04-11T17:05:00Z">
          <w:r w:rsidR="00B44E1B" w:rsidDel="00484989">
            <w:rPr>
              <w:rFonts w:hint="eastAsia"/>
              <w:lang w:eastAsia="ko-KR"/>
            </w:rPr>
            <w:delText>3</w:delText>
          </w:r>
          <w:r w:rsidR="00B44E1B" w:rsidDel="00484989">
            <w:rPr>
              <w:rFonts w:hint="eastAsia"/>
              <w:lang w:eastAsia="ko-KR"/>
            </w:rPr>
            <w:delText>가지</w:delText>
          </w:r>
        </w:del>
      </w:ins>
      <w:del w:id="339" w:author="So Jae Woo" w:date="2019-04-11T17:05:00Z">
        <w:r w:rsidDel="00484989">
          <w:rPr>
            <w:lang w:eastAsia="ko-KR"/>
          </w:rPr>
          <w:delText>각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</w:delText>
        </w:r>
      </w:del>
      <w:ins w:id="340" w:author="Jongsoo Kim" w:date="2019-04-04T14:30:00Z">
        <w:del w:id="341" w:author="So Jae Woo" w:date="2019-04-11T17:05:00Z">
          <w:r w:rsidR="00B44E1B" w:rsidDel="00484989">
            <w:rPr>
              <w:lang w:eastAsia="ko-KR"/>
            </w:rPr>
            <w:delText>셋</w:delText>
          </w:r>
        </w:del>
      </w:ins>
      <w:del w:id="342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세트</w:delText>
        </w:r>
      </w:del>
      <w:ins w:id="343" w:author="Jongsoo Kim" w:date="2019-04-04T14:32:00Z">
        <w:del w:id="344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</w:delText>
          </w:r>
        </w:del>
      </w:ins>
      <w:del w:id="345" w:author="So Jae Woo" w:date="2019-04-11T17:05:00Z">
        <w:r w:rsidDel="00484989">
          <w:rPr>
            <w:lang w:eastAsia="ko-KR"/>
          </w:rPr>
          <w:delText>별</w:delText>
        </w:r>
        <w:r w:rsidDel="00484989">
          <w:rPr>
            <w:lang w:eastAsia="ko-KR"/>
          </w:rPr>
          <w:delText>, 3</w:delText>
        </w:r>
        <w:r w:rsidDel="00484989">
          <w:rPr>
            <w:lang w:eastAsia="ko-KR"/>
          </w:rPr>
          <w:delText>가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델의</w:delText>
        </w:r>
        <w:r w:rsidDel="00484989">
          <w:rPr>
            <w:lang w:eastAsia="ko-KR"/>
          </w:rPr>
          <w:delText xml:space="preserve"> aucPR </w:delText>
        </w:r>
        <w:r w:rsidDel="00484989">
          <w:rPr>
            <w:lang w:eastAsia="ko-KR"/>
          </w:rPr>
          <w:delText>평균값</w:delText>
        </w:r>
      </w:del>
      <w:ins w:id="346" w:author="Jongsoo Kim" w:date="2019-04-04T14:10:00Z">
        <w:del w:id="347" w:author="So Jae Woo" w:date="2019-04-11T17:05:00Z">
          <w:r w:rsidR="006A565C" w:rsidDel="00484989">
            <w:rPr>
              <w:rFonts w:hint="eastAsia"/>
              <w:lang w:eastAsia="ko-KR"/>
            </w:rPr>
            <w:delText>이</w:delText>
          </w:r>
        </w:del>
      </w:ins>
      <w:del w:id="348" w:author="So Jae Woo" w:date="2019-04-11T17:05:00Z">
        <w:r w:rsidDel="00484989">
          <w:rPr>
            <w:lang w:eastAsia="ko-KR"/>
          </w:rPr>
          <w:delText>입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b/>
            <w:lang w:eastAsia="ko-KR"/>
          </w:rPr>
          <w:delText>com = RNA + methylation , rna = RNA , mtl = methylation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나타내고</w:delText>
        </w:r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뒤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숫자는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나타</w:delText>
        </w:r>
      </w:del>
      <w:ins w:id="349" w:author="Jongsoo Kim" w:date="2019-04-04T14:10:00Z">
        <w:del w:id="350" w:author="So Jae Woo" w:date="2019-04-11T17:05:00Z">
          <w:r w:rsidR="006A565C" w:rsidDel="00484989">
            <w:rPr>
              <w:rFonts w:hint="eastAsia"/>
              <w:lang w:eastAsia="ko-KR"/>
            </w:rPr>
            <w:delText>낸다</w:delText>
          </w:r>
        </w:del>
      </w:ins>
      <w:del w:id="351" w:author="So Jae Woo" w:date="2019-04-11T17:05:00Z">
        <w:r w:rsidDel="00484989">
          <w:rPr>
            <w:lang w:eastAsia="ko-KR"/>
          </w:rPr>
          <w:delText>냅니다</w:delText>
        </w:r>
        <w:r w:rsidDel="00484989">
          <w:rPr>
            <w:lang w:eastAsia="ko-KR"/>
          </w:rPr>
          <w:delText>.</w:delText>
        </w:r>
      </w:del>
    </w:p>
    <w:p w14:paraId="4C8FFDCF" w14:textId="62849A46" w:rsidR="00484989" w:rsidDel="00484989" w:rsidRDefault="007B7D1B">
      <w:pPr>
        <w:pStyle w:val="Compact"/>
        <w:rPr>
          <w:del w:id="352" w:author="So Jae Woo" w:date="2019-04-11T17:05:00Z"/>
          <w:rFonts w:hint="eastAsia"/>
          <w:lang w:eastAsia="ko-KR"/>
        </w:rPr>
      </w:pPr>
      <w:del w:id="353" w:author="So Jae Woo" w:date="2019-04-11T16:55:00Z">
        <w:r w:rsidDel="00484989">
          <w:rPr>
            <w:noProof/>
            <w:lang w:eastAsia="ko-KR"/>
          </w:rPr>
          <w:drawing>
            <wp:inline distT="0" distB="0" distL="0" distR="0" wp14:anchorId="3A79B0E0" wp14:editId="0DD9E27B">
              <wp:extent cx="5724525" cy="762000"/>
              <wp:effectExtent l="0" t="0" r="0" b="0"/>
              <wp:docPr id="1" name="그림 1" descr="C:\Users\TBI\AppData\Local\Microsoft\Windows\INetCache\Content.Word\model_performace_compare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 descr="C:\Users\TBI\AppData\Local\Microsoft\Windows\INetCache\Content.Word\model_performace_compare.png"/>
                      <pic:cNvPicPr>
                        <a:picLocks noChangeAspect="1" noChangeArrowheads="1"/>
                      </pic:cNvPicPr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76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04FF3A5" w14:textId="03CCACBC" w:rsidR="00194071" w:rsidDel="00484989" w:rsidRDefault="007B7D1B">
      <w:pPr>
        <w:pStyle w:val="Compact"/>
        <w:rPr>
          <w:del w:id="354" w:author="So Jae Woo" w:date="2019-04-11T17:05:00Z"/>
        </w:rPr>
      </w:pPr>
      <w:del w:id="355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delText xml:space="preserve">Figure 1: Compare aucPR micro average </w:delText>
        </w:r>
      </w:del>
    </w:p>
    <w:p w14:paraId="464301AB" w14:textId="63430BEB" w:rsidR="00194071" w:rsidDel="00484989" w:rsidRDefault="007B7D1B">
      <w:pPr>
        <w:rPr>
          <w:del w:id="356" w:author="So Jae Woo" w:date="2019-04-11T17:05:00Z"/>
          <w:lang w:eastAsia="ko-KR"/>
        </w:rPr>
      </w:pPr>
      <w:del w:id="357" w:author="So Jae Woo" w:date="2019-04-11T17:05:00Z">
        <w:r w:rsidDel="00484989">
          <w:rPr>
            <w:rFonts w:hint="eastAsia"/>
            <w:lang w:eastAsia="ko-KR"/>
          </w:rPr>
          <w:delText>현</w:delText>
        </w:r>
        <w:r w:rsidDel="00484989">
          <w:rPr>
            <w:rFonts w:hint="eastAsia"/>
            <w:lang w:eastAsia="ko-KR"/>
          </w:rPr>
          <w:delText xml:space="preserve"> </w:delText>
        </w:r>
        <w:r w:rsidDel="00484989">
          <w:rPr>
            <w:rFonts w:hint="eastAsia"/>
            <w:lang w:eastAsia="ko-KR"/>
          </w:rPr>
          <w:delText>실험에서는</w:delText>
        </w:r>
        <w:r w:rsidDel="00484989">
          <w:rPr>
            <w:rFonts w:hint="eastAsia"/>
            <w:lang w:eastAsia="ko-KR"/>
          </w:rPr>
          <w:delText xml:space="preserve"> </w:delText>
        </w:r>
      </w:del>
      <w:ins w:id="358" w:author="TaeJin Ahn" w:date="2019-04-05T09:18:00Z">
        <w:del w:id="359" w:author="So Jae Woo" w:date="2019-04-11T17:05:00Z">
          <w:r w:rsidR="00AF5BEB" w:rsidDel="00484989">
            <w:rPr>
              <w:rFonts w:hint="eastAsia"/>
              <w:lang w:eastAsia="ko-KR"/>
            </w:rPr>
            <w:delText>위</w:delText>
          </w:r>
          <w:r w:rsidR="00AF5BEB" w:rsidDel="00484989">
            <w:rPr>
              <w:rFonts w:hint="eastAsia"/>
              <w:lang w:eastAsia="ko-KR"/>
            </w:rPr>
            <w:delText xml:space="preserve"> </w:delText>
          </w:r>
          <w:r w:rsidR="00AF5BEB" w:rsidDel="00484989">
            <w:rPr>
              <w:rFonts w:hint="eastAsia"/>
              <w:lang w:eastAsia="ko-KR"/>
            </w:rPr>
            <w:delText>실험을</w:delText>
          </w:r>
          <w:r w:rsidR="00AF5BEB" w:rsidDel="00484989">
            <w:rPr>
              <w:rFonts w:hint="eastAsia"/>
              <w:lang w:eastAsia="ko-KR"/>
            </w:rPr>
            <w:delText xml:space="preserve"> </w:delText>
          </w:r>
          <w:r w:rsidR="00AF5BEB" w:rsidDel="00484989">
            <w:rPr>
              <w:rFonts w:hint="eastAsia"/>
              <w:lang w:eastAsia="ko-KR"/>
            </w:rPr>
            <w:delText>통하여</w:delText>
          </w:r>
        </w:del>
      </w:ins>
      <w:ins w:id="360" w:author="TaeJin Ahn" w:date="2019-04-05T09:19:00Z">
        <w:del w:id="361" w:author="So Jae Woo" w:date="2019-04-11T17:05:00Z">
          <w:r w:rsidR="00AF5BEB" w:rsidDel="00484989">
            <w:rPr>
              <w:rFonts w:hint="eastAsia"/>
              <w:lang w:eastAsia="ko-KR"/>
            </w:rPr>
            <w:delText xml:space="preserve"> </w:delText>
          </w:r>
        </w:del>
      </w:ins>
      <w:del w:id="362" w:author="So Jae Woo" w:date="2019-04-11T17:05:00Z">
        <w:r w:rsidDel="00484989">
          <w:rPr>
            <w:lang w:eastAsia="ko-KR"/>
          </w:rPr>
          <w:delText>딥러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델</w:delText>
        </w:r>
        <w:r w:rsidDel="00484989">
          <w:rPr>
            <w:lang w:eastAsia="ko-KR"/>
          </w:rPr>
          <w:delText>(Deep Neural Network)</w:delText>
        </w:r>
        <w:r w:rsidDel="00484989">
          <w:rPr>
            <w:lang w:eastAsia="ko-KR"/>
          </w:rPr>
          <w:delText>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각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</w:delText>
        </w:r>
      </w:del>
      <w:ins w:id="363" w:author="Jongsoo Kim" w:date="2019-04-04T14:31:00Z">
        <w:del w:id="364" w:author="So Jae Woo" w:date="2019-04-11T17:05:00Z">
          <w:r w:rsidR="00B44E1B" w:rsidDel="00484989">
            <w:rPr>
              <w:rFonts w:hint="eastAsia"/>
              <w:lang w:eastAsia="ko-KR"/>
            </w:rPr>
            <w:delText>셋</w:delText>
          </w:r>
        </w:del>
      </w:ins>
      <w:del w:id="365" w:author="So Jae Woo" w:date="2019-04-11T17:05:00Z">
        <w:r w:rsidDel="00484989">
          <w:rPr>
            <w:lang w:eastAsia="ko-KR"/>
          </w:rPr>
          <w:delText>세트에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대해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다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델</w:delText>
        </w:r>
      </w:del>
      <w:ins w:id="366" w:author="TaeJin Ahn" w:date="2019-04-05T09:19:00Z">
        <w:del w:id="367" w:author="So Jae Woo" w:date="2019-04-11T17:05:00Z">
          <w:r w:rsidR="00AF5BEB" w:rsidDel="00484989">
            <w:rPr>
              <w:rFonts w:hint="eastAsia"/>
              <w:lang w:eastAsia="ko-KR"/>
            </w:rPr>
            <w:delText>(</w:delText>
          </w:r>
          <w:r w:rsidR="00AF5BEB" w:rsidDel="00484989">
            <w:rPr>
              <w:lang w:eastAsia="ko-KR"/>
            </w:rPr>
            <w:delText xml:space="preserve">Random Forest, Catboost) </w:delText>
          </w:r>
        </w:del>
      </w:ins>
      <w:del w:id="368" w:author="So Jae Woo" w:date="2019-04-11T17:05:00Z">
        <w:r w:rsidDel="00484989">
          <w:rPr>
            <w:rFonts w:hint="eastAsia"/>
            <w:lang w:eastAsia="ko-KR"/>
          </w:rPr>
          <w:delText>들</w:delText>
        </w:r>
        <w:r w:rsidDel="00484989">
          <w:rPr>
            <w:rFonts w:hint="eastAsia"/>
            <w:lang w:eastAsia="ko-KR"/>
          </w:rPr>
          <w:delText xml:space="preserve"> </w:delText>
        </w:r>
        <w:r w:rsidDel="00484989">
          <w:rPr>
            <w:rFonts w:hint="eastAsia"/>
            <w:lang w:eastAsia="ko-KR"/>
          </w:rPr>
          <w:delText>보다</w:delText>
        </w:r>
        <w:r w:rsidDel="00484989">
          <w:rPr>
            <w:rFonts w:hint="eastAsia"/>
            <w:lang w:eastAsia="ko-KR"/>
          </w:rPr>
          <w:delText xml:space="preserve"> </w:delText>
        </w:r>
      </w:del>
      <w:ins w:id="369" w:author="TaeJin Ahn" w:date="2019-04-05T09:19:00Z">
        <w:del w:id="370" w:author="So Jae Woo" w:date="2019-04-11T17:05:00Z">
          <w:r w:rsidR="00AF5BEB" w:rsidDel="00484989">
            <w:rPr>
              <w:rFonts w:hint="eastAsia"/>
              <w:lang w:eastAsia="ko-KR"/>
            </w:rPr>
            <w:delText>대비</w:delText>
          </w:r>
          <w:r w:rsidR="00AF5BEB" w:rsidDel="00484989">
            <w:rPr>
              <w:rFonts w:hint="eastAsia"/>
              <w:lang w:eastAsia="ko-KR"/>
            </w:rPr>
            <w:delText xml:space="preserve"> </w:delText>
          </w:r>
          <w:r w:rsidR="00AF5BEB" w:rsidDel="00484989">
            <w:rPr>
              <w:rFonts w:hint="eastAsia"/>
              <w:lang w:eastAsia="ko-KR"/>
            </w:rPr>
            <w:delText>약</w:delText>
          </w:r>
          <w:r w:rsidR="00AF5BEB" w:rsidDel="00484989">
            <w:rPr>
              <w:rFonts w:hint="eastAsia"/>
              <w:lang w:eastAsia="ko-KR"/>
            </w:rPr>
            <w:delText xml:space="preserve"> </w:delText>
          </w:r>
          <w:r w:rsidR="00AF5BEB" w:rsidDel="00484989">
            <w:rPr>
              <w:lang w:eastAsia="ko-KR"/>
            </w:rPr>
            <w:delText xml:space="preserve">4% </w:delText>
          </w:r>
          <w:r w:rsidR="00AF5BEB" w:rsidDel="00484989">
            <w:rPr>
              <w:rFonts w:hint="eastAsia"/>
              <w:lang w:eastAsia="ko-KR"/>
            </w:rPr>
            <w:delText>정도</w:delText>
          </w:r>
          <w:r w:rsidR="00AF5BEB" w:rsidDel="00484989">
            <w:rPr>
              <w:rFonts w:hint="eastAsia"/>
              <w:lang w:eastAsia="ko-KR"/>
            </w:rPr>
            <w:delText xml:space="preserve"> </w:delText>
          </w:r>
        </w:del>
      </w:ins>
      <w:del w:id="371" w:author="So Jae Woo" w:date="2019-04-11T17:05:00Z">
        <w:r w:rsidDel="00484989">
          <w:rPr>
            <w:lang w:eastAsia="ko-KR"/>
          </w:rPr>
          <w:delText>높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보이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확인했습니다</w:delText>
        </w:r>
        <w:r w:rsidDel="00484989">
          <w:rPr>
            <w:lang w:eastAsia="ko-KR"/>
          </w:rPr>
          <w:delText>.</w:delText>
        </w:r>
      </w:del>
    </w:p>
    <w:p w14:paraId="13A3D95C" w14:textId="54DBC168" w:rsidR="00194071" w:rsidDel="008A1403" w:rsidRDefault="007B7D1B">
      <w:pPr>
        <w:rPr>
          <w:del w:id="372" w:author="So Jae Woo" w:date="2019-04-08T09:58:00Z"/>
          <w:lang w:eastAsia="ko-KR"/>
        </w:rPr>
      </w:pPr>
      <w:bookmarkStart w:id="373" w:name="section"/>
      <w:bookmarkEnd w:id="373"/>
      <w:del w:id="374" w:author="So Jae Woo" w:date="2019-04-08T09:58:00Z">
        <w:r w:rsidDel="008A1403">
          <w:rPr>
            <w:lang w:eastAsia="ko-KR"/>
          </w:rPr>
          <w:delText>다음은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딥러닝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모델의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각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암종별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성능을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나타낸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테이블</w:delText>
        </w:r>
      </w:del>
      <w:ins w:id="375" w:author="Jongsoo Kim" w:date="2019-04-04T14:14:00Z">
        <w:del w:id="376" w:author="So Jae Woo" w:date="2019-04-08T09:58:00Z">
          <w:r w:rsidR="006A565C" w:rsidDel="008A1403">
            <w:rPr>
              <w:rFonts w:hint="eastAsia"/>
              <w:lang w:eastAsia="ko-KR"/>
            </w:rPr>
            <w:delText>이</w:delText>
          </w:r>
        </w:del>
      </w:ins>
      <w:del w:id="377" w:author="So Jae Woo" w:date="2019-04-08T09:58:00Z">
        <w:r w:rsidDel="008A1403">
          <w:rPr>
            <w:lang w:eastAsia="ko-KR"/>
          </w:rPr>
          <w:delText>입니다</w:delText>
        </w:r>
        <w:r w:rsidDel="008A1403">
          <w:rPr>
            <w:lang w:eastAsia="ko-KR"/>
          </w:rPr>
          <w:delText xml:space="preserve">. </w:delText>
        </w:r>
        <w:r w:rsidDel="008A1403">
          <w:rPr>
            <w:lang w:eastAsia="ko-KR"/>
          </w:rPr>
          <w:delText>파란색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음영은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각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값을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시각화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한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것이고</w:delText>
        </w:r>
        <w:r w:rsidDel="008A1403">
          <w:rPr>
            <w:lang w:eastAsia="ko-KR"/>
          </w:rPr>
          <w:delText xml:space="preserve">, </w:delText>
        </w:r>
        <w:r w:rsidDel="008A1403">
          <w:rPr>
            <w:lang w:eastAsia="ko-KR"/>
          </w:rPr>
          <w:delText>빨간색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숫자는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각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암종에서</w:delText>
        </w:r>
        <w:r w:rsidDel="008A1403">
          <w:rPr>
            <w:lang w:eastAsia="ko-KR"/>
          </w:rPr>
          <w:delText xml:space="preserve"> aucPR </w:delText>
        </w:r>
        <w:r w:rsidDel="008A1403">
          <w:rPr>
            <w:lang w:eastAsia="ko-KR"/>
          </w:rPr>
          <w:delText>값이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가장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높은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데이터</w:delText>
        </w:r>
      </w:del>
      <w:ins w:id="378" w:author="Jongsoo Kim" w:date="2019-04-04T14:31:00Z">
        <w:del w:id="379" w:author="So Jae Woo" w:date="2019-04-08T09:58:00Z">
          <w:r w:rsidR="00B44E1B" w:rsidDel="008A1403">
            <w:rPr>
              <w:rFonts w:hint="eastAsia"/>
              <w:lang w:eastAsia="ko-KR"/>
            </w:rPr>
            <w:delText>셋</w:delText>
          </w:r>
        </w:del>
      </w:ins>
      <w:del w:id="380" w:author="So Jae Woo" w:date="2019-04-08T09:58:00Z"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세트</w:delText>
        </w:r>
      </w:del>
      <w:ins w:id="381" w:author="Jongsoo Kim" w:date="2019-04-04T14:31:00Z">
        <w:del w:id="382" w:author="So Jae Woo" w:date="2019-04-08T09:58:00Z">
          <w:r w:rsidR="00B44E1B" w:rsidDel="008A1403">
            <w:rPr>
              <w:rFonts w:hint="eastAsia"/>
              <w:lang w:eastAsia="ko-KR"/>
            </w:rPr>
            <w:delText>을</w:delText>
          </w:r>
        </w:del>
      </w:ins>
      <w:del w:id="383" w:author="So Jae Woo" w:date="2019-04-08T09:58:00Z">
        <w:r w:rsidDel="008A1403">
          <w:rPr>
            <w:lang w:eastAsia="ko-KR"/>
          </w:rPr>
          <w:delText>를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나타</w:delText>
        </w:r>
      </w:del>
      <w:ins w:id="384" w:author="Jongsoo Kim" w:date="2019-04-04T14:14:00Z">
        <w:del w:id="385" w:author="So Jae Woo" w:date="2019-04-08T09:58:00Z">
          <w:r w:rsidR="006A565C" w:rsidDel="008A1403">
            <w:rPr>
              <w:rFonts w:hint="eastAsia"/>
              <w:lang w:eastAsia="ko-KR"/>
            </w:rPr>
            <w:delText>낸</w:delText>
          </w:r>
        </w:del>
      </w:ins>
      <w:del w:id="386" w:author="So Jae Woo" w:date="2019-04-08T09:58:00Z">
        <w:r w:rsidDel="008A1403">
          <w:rPr>
            <w:lang w:eastAsia="ko-KR"/>
          </w:rPr>
          <w:delText>냅니다</w:delText>
        </w:r>
        <w:r w:rsidDel="008A1403">
          <w:rPr>
            <w:lang w:eastAsia="ko-KR"/>
          </w:rPr>
          <w:delText xml:space="preserve">. </w:delText>
        </w:r>
        <w:r w:rsidDel="008A1403">
          <w:rPr>
            <w:lang w:eastAsia="ko-KR"/>
          </w:rPr>
          <w:delText>마지막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열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b/>
            <w:lang w:eastAsia="ko-KR"/>
          </w:rPr>
          <w:delText>Count</w:delText>
        </w:r>
        <w:r w:rsidDel="008A1403">
          <w:rPr>
            <w:lang w:eastAsia="ko-KR"/>
          </w:rPr>
          <w:delText>는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샘플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수를</w:delText>
        </w:r>
        <w:r w:rsidDel="008A1403">
          <w:rPr>
            <w:lang w:eastAsia="ko-KR"/>
          </w:rPr>
          <w:delText xml:space="preserve"> </w:delText>
        </w:r>
        <w:r w:rsidDel="008A1403">
          <w:rPr>
            <w:lang w:eastAsia="ko-KR"/>
          </w:rPr>
          <w:delText>나타</w:delText>
        </w:r>
      </w:del>
      <w:ins w:id="387" w:author="Jongsoo Kim" w:date="2019-04-04T14:15:00Z">
        <w:del w:id="388" w:author="So Jae Woo" w:date="2019-04-08T09:58:00Z">
          <w:r w:rsidR="006A565C" w:rsidDel="008A1403">
            <w:rPr>
              <w:rFonts w:hint="eastAsia"/>
              <w:lang w:eastAsia="ko-KR"/>
            </w:rPr>
            <w:delText>낸</w:delText>
          </w:r>
        </w:del>
      </w:ins>
      <w:del w:id="389" w:author="So Jae Woo" w:date="2019-04-08T09:58:00Z">
        <w:r w:rsidDel="008A1403">
          <w:rPr>
            <w:lang w:eastAsia="ko-KR"/>
          </w:rPr>
          <w:delText>냅니다</w:delText>
        </w:r>
        <w:r w:rsidDel="008A1403">
          <w:rPr>
            <w:lang w:eastAsia="ko-KR"/>
          </w:rPr>
          <w:delText>.</w:delText>
        </w:r>
      </w:del>
    </w:p>
    <w:p w14:paraId="0FD668E7" w14:textId="1E2D2784" w:rsidR="00194071" w:rsidDel="00484989" w:rsidRDefault="007B7D1B">
      <w:pPr>
        <w:pStyle w:val="Compact"/>
        <w:rPr>
          <w:del w:id="390" w:author="So Jae Woo" w:date="2019-04-11T17:05:00Z"/>
          <w:lang w:eastAsia="ko-KR"/>
        </w:rPr>
      </w:pPr>
      <w:del w:id="391" w:author="So Jae Woo" w:date="2019-04-08T09:57:00Z">
        <w:r w:rsidDel="008A1403">
          <w:rPr>
            <w:noProof/>
            <w:lang w:eastAsia="ko-KR"/>
          </w:rPr>
          <w:drawing>
            <wp:inline distT="0" distB="0" distL="0" distR="0" wp14:anchorId="6BDF8639" wp14:editId="4FB8B0AF">
              <wp:extent cx="5724525" cy="3886200"/>
              <wp:effectExtent l="0" t="0" r="0" b="0"/>
              <wp:docPr id="2" name="그림 2" descr="C:\Users\TBI\AppData\Local\Microsoft\Windows\INetCache\Content.Word\nn_result_table_best_each_datase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" descr="C:\Users\TBI\AppData\Local\Microsoft\Windows\INetCache\Content.Word\nn_result_table_best_each_dataset.png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3886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2F832E86" w14:textId="787C7B66" w:rsidR="00194071" w:rsidDel="00484989" w:rsidRDefault="007B7D1B">
      <w:pPr>
        <w:pStyle w:val="Compact"/>
        <w:rPr>
          <w:del w:id="392" w:author="So Jae Woo" w:date="2019-04-11T17:05:00Z"/>
        </w:rPr>
      </w:pPr>
      <w:del w:id="393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delText xml:space="preserve">Figure 2: Compare each class aucPR across all dataset </w:delText>
        </w:r>
      </w:del>
    </w:p>
    <w:p w14:paraId="569CA4E4" w14:textId="3564B860" w:rsidR="00194071" w:rsidDel="00484989" w:rsidRDefault="007B7D1B">
      <w:pPr>
        <w:rPr>
          <w:del w:id="394" w:author="So Jae Woo" w:date="2019-04-11T17:05:00Z"/>
          <w:lang w:eastAsia="ko-KR"/>
        </w:rPr>
      </w:pPr>
      <w:del w:id="395" w:author="So Jae Woo" w:date="2019-04-11T17:05:00Z">
        <w:r w:rsidDel="00484989">
          <w:rPr>
            <w:lang w:eastAsia="ko-KR"/>
          </w:rPr>
          <w:delText xml:space="preserve">feature </w:delText>
        </w:r>
        <w:r w:rsidDel="00484989">
          <w:rPr>
            <w:lang w:eastAsia="ko-KR"/>
          </w:rPr>
          <w:delText>수가</w:delText>
        </w:r>
        <w:r w:rsidDel="00484989">
          <w:rPr>
            <w:lang w:eastAsia="ko-KR"/>
          </w:rPr>
          <w:delText xml:space="preserve"> 1</w:delText>
        </w:r>
      </w:del>
      <w:ins w:id="396" w:author="Jongsoo Kim" w:date="2019-04-04T14:15:00Z">
        <w:del w:id="397" w:author="So Jae Woo" w:date="2019-04-11T17:05:00Z">
          <w:r w:rsidR="006A565C" w:rsidDel="00484989">
            <w:rPr>
              <w:lang w:eastAsia="ko-KR"/>
            </w:rPr>
            <w:delText>,</w:delText>
          </w:r>
        </w:del>
      </w:ins>
      <w:del w:id="398" w:author="So Jae Woo" w:date="2019-04-11T17:05:00Z">
        <w:r w:rsidDel="00484989">
          <w:rPr>
            <w:lang w:eastAsia="ko-KR"/>
          </w:rPr>
          <w:delText>000</w:delText>
        </w:r>
        <w:r w:rsidDel="00484989">
          <w:rPr>
            <w:lang w:eastAsia="ko-KR"/>
          </w:rPr>
          <w:delText>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때는</w:delText>
        </w:r>
        <w:r w:rsidDel="00484989">
          <w:rPr>
            <w:lang w:eastAsia="ko-KR"/>
          </w:rPr>
          <w:delText xml:space="preserve"> RNA + methylation</w:delText>
        </w:r>
      </w:del>
      <w:ins w:id="399" w:author="Jongsoo Kim" w:date="2019-04-04T14:32:00Z">
        <w:del w:id="400" w:author="So Jae Woo" w:date="2019-04-11T17:05:00Z">
          <w:r w:rsidR="00B44E1B" w:rsidDel="00484989">
            <w:rPr>
              <w:rFonts w:hint="eastAsia"/>
              <w:lang w:eastAsia="ko-KR"/>
            </w:rPr>
            <w:delText>데이터셋</w:delText>
          </w:r>
        </w:del>
      </w:ins>
      <w:del w:id="401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조합이</w:delText>
        </w:r>
      </w:del>
      <w:ins w:id="402" w:author="Jongsoo Kim" w:date="2019-04-04T14:27:00Z">
        <w:del w:id="403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가장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성능이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좋았고</w:delText>
          </w:r>
        </w:del>
      </w:ins>
      <w:del w:id="404" w:author="So Jae Woo" w:date="2019-04-11T17:05:00Z">
        <w:r w:rsidDel="00484989">
          <w:rPr>
            <w:lang w:eastAsia="ko-KR"/>
          </w:rPr>
          <w:delText xml:space="preserve">, </w:delText>
        </w:r>
      </w:del>
      <w:ins w:id="405" w:author="Jongsoo Kim" w:date="2019-04-04T14:19:00Z">
        <w:del w:id="406" w:author="So Jae Woo" w:date="2019-04-11T17:05:00Z">
          <w:r w:rsidR="00D902C9" w:rsidDel="00484989">
            <w:rPr>
              <w:lang w:eastAsia="ko-KR"/>
            </w:rPr>
            <w:delText>3</w:delText>
          </w:r>
        </w:del>
      </w:ins>
      <w:ins w:id="407" w:author="Jongsoo Kim" w:date="2019-04-04T14:33:00Z">
        <w:del w:id="408" w:author="So Jae Woo" w:date="2019-04-11T17:05:00Z">
          <w:r w:rsidR="00B44E1B" w:rsidDel="00484989">
            <w:rPr>
              <w:lang w:eastAsia="ko-KR"/>
            </w:rPr>
            <w:delText>,</w:delText>
          </w:r>
        </w:del>
      </w:ins>
      <w:del w:id="409" w:author="So Jae Woo" w:date="2019-04-11T17:05:00Z">
        <w:r w:rsidDel="00484989">
          <w:rPr>
            <w:lang w:eastAsia="ko-KR"/>
          </w:rPr>
          <w:delText xml:space="preserve">2000, </w:delText>
        </w:r>
      </w:del>
      <w:ins w:id="410" w:author="Jongsoo Kim" w:date="2019-04-04T14:19:00Z">
        <w:del w:id="411" w:author="So Jae Woo" w:date="2019-04-11T17:05:00Z">
          <w:r w:rsidR="00D902C9" w:rsidDel="00484989">
            <w:rPr>
              <w:lang w:eastAsia="ko-KR"/>
            </w:rPr>
            <w:delText>5</w:delText>
          </w:r>
        </w:del>
      </w:ins>
      <w:ins w:id="412" w:author="Jongsoo Kim" w:date="2019-04-04T14:33:00Z">
        <w:del w:id="413" w:author="So Jae Woo" w:date="2019-04-11T17:05:00Z">
          <w:r w:rsidR="00B44E1B" w:rsidDel="00484989">
            <w:rPr>
              <w:lang w:eastAsia="ko-KR"/>
            </w:rPr>
            <w:delText>,</w:delText>
          </w:r>
        </w:del>
      </w:ins>
      <w:del w:id="414" w:author="So Jae Woo" w:date="2019-04-11T17:05:00Z">
        <w:r w:rsidDel="00484989">
          <w:rPr>
            <w:lang w:eastAsia="ko-KR"/>
          </w:rPr>
          <w:delText>3000</w:delText>
        </w:r>
        <w:r w:rsidDel="00484989">
          <w:rPr>
            <w:lang w:eastAsia="ko-KR"/>
          </w:rPr>
          <w:delText>개</w:delText>
        </w:r>
      </w:del>
      <w:ins w:id="415" w:author="Jongsoo Kim" w:date="2019-04-04T14:27:00Z">
        <w:del w:id="416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일</w:delText>
          </w:r>
        </w:del>
      </w:ins>
      <w:ins w:id="417" w:author="Jongsoo Kim" w:date="2019-04-04T14:28:00Z">
        <w:del w:id="418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</w:delText>
          </w:r>
        </w:del>
      </w:ins>
      <w:ins w:id="419" w:author="Jongsoo Kim" w:date="2019-04-04T14:27:00Z">
        <w:del w:id="420" w:author="So Jae Woo" w:date="2019-04-11T17:05:00Z">
          <w:r w:rsidR="00B44E1B" w:rsidDel="00484989">
            <w:rPr>
              <w:rFonts w:hint="eastAsia"/>
              <w:lang w:eastAsia="ko-KR"/>
            </w:rPr>
            <w:delText>때</w:delText>
          </w:r>
        </w:del>
      </w:ins>
      <w:del w:id="421" w:author="So Jae Woo" w:date="2019-04-11T17:05:00Z">
        <w:r w:rsidDel="00484989">
          <w:rPr>
            <w:lang w:eastAsia="ko-KR"/>
          </w:rPr>
          <w:delText>는</w:delText>
        </w:r>
        <w:r w:rsidDel="00484989">
          <w:rPr>
            <w:lang w:eastAsia="ko-KR"/>
          </w:rPr>
          <w:delText xml:space="preserve"> RNA + methylation </w:delText>
        </w:r>
        <w:r w:rsidDel="00484989">
          <w:rPr>
            <w:lang w:eastAsia="ko-KR"/>
          </w:rPr>
          <w:delText>데이터와</w:delText>
        </w:r>
        <w:r w:rsidDel="00484989">
          <w:rPr>
            <w:lang w:eastAsia="ko-KR"/>
          </w:rPr>
          <w:delText xml:space="preserve"> RNA</w:delText>
        </w:r>
      </w:del>
      <w:ins w:id="422" w:author="Jongsoo Kim" w:date="2019-04-04T14:33:00Z">
        <w:del w:id="423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데이터셋</w:delText>
          </w:r>
        </w:del>
      </w:ins>
      <w:del w:id="424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비슷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었습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모든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에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대해서</w:delText>
        </w:r>
        <w:r w:rsidDel="00484989">
          <w:rPr>
            <w:lang w:eastAsia="ko-KR"/>
          </w:rPr>
          <w:delText xml:space="preserve"> methylation </w:delText>
        </w:r>
        <w:r w:rsidDel="00484989">
          <w:rPr>
            <w:lang w:eastAsia="ko-KR"/>
          </w:rPr>
          <w:delText>데이터</w:delText>
        </w:r>
      </w:del>
      <w:ins w:id="425" w:author="Jongsoo Kim" w:date="2019-04-04T14:33:00Z">
        <w:del w:id="426" w:author="So Jae Woo" w:date="2019-04-11T17:05:00Z">
          <w:r w:rsidR="00B44E1B" w:rsidDel="00484989">
            <w:rPr>
              <w:rFonts w:hint="eastAsia"/>
              <w:lang w:eastAsia="ko-KR"/>
            </w:rPr>
            <w:delText>셋은</w:delText>
          </w:r>
        </w:del>
      </w:ins>
      <w:del w:id="427" w:author="So Jae Woo" w:date="2019-04-11T17:05:00Z">
        <w:r w:rsidDel="00484989">
          <w:rPr>
            <w:lang w:eastAsia="ko-KR"/>
          </w:rPr>
          <w:delText>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다른</w:delText>
        </w:r>
      </w:del>
      <w:ins w:id="428" w:author="Jongsoo Kim" w:date="2019-04-04T14:33:00Z">
        <w:del w:id="429" w:author="So Jae Woo" w:date="2019-04-11T17:05:00Z">
          <w:r w:rsidR="00B44E1B" w:rsidDel="00484989">
            <w:rPr>
              <w:rFonts w:hint="eastAsia"/>
              <w:lang w:eastAsia="ko-KR"/>
            </w:rPr>
            <w:delText>것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</w:del>
      </w:ins>
      <w:del w:id="430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들보다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낮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이</w:delText>
        </w:r>
        <w:r w:rsidDel="00484989">
          <w:rPr>
            <w:lang w:eastAsia="ko-KR"/>
          </w:rPr>
          <w:delText xml:space="preserve"> </w:delText>
        </w:r>
        <w:commentRangeStart w:id="431"/>
        <w:r w:rsidDel="00484989">
          <w:rPr>
            <w:lang w:eastAsia="ko-KR"/>
          </w:rPr>
          <w:delText>나왔습니다</w:delText>
        </w:r>
        <w:commentRangeEnd w:id="431"/>
        <w:r w:rsidR="00AF5BEB" w:rsidDel="00484989">
          <w:rPr>
            <w:rStyle w:val="a8"/>
          </w:rPr>
          <w:commentReference w:id="431"/>
        </w:r>
        <w:r w:rsidDel="00484989">
          <w:rPr>
            <w:lang w:eastAsia="ko-KR"/>
          </w:rPr>
          <w:delText>.</w:delText>
        </w:r>
      </w:del>
    </w:p>
    <w:p w14:paraId="3DA00316" w14:textId="03F2D25B" w:rsidR="00993B66" w:rsidDel="00484989" w:rsidRDefault="00484989">
      <w:pPr>
        <w:rPr>
          <w:del w:id="432" w:author="So Jae Woo" w:date="2019-04-11T17:05:00Z"/>
          <w:lang w:eastAsia="ko-KR"/>
        </w:rPr>
      </w:pPr>
      <w:del w:id="433" w:author="So Jae Woo" w:date="2019-04-08T15:41:00Z">
        <w:r w:rsidDel="00993B66">
          <w:rPr>
            <w:noProof/>
            <w:lang w:eastAsia="ko-KR"/>
          </w:rPr>
          <w:drawing>
            <wp:inline distT="0" distB="0" distL="0" distR="0" wp14:anchorId="561E1DB4" wp14:editId="65017503">
              <wp:extent cx="5715000" cy="3495675"/>
              <wp:effectExtent l="0" t="0" r="0" b="0"/>
              <wp:docPr id="5" name="그림 5" descr="nn_result_table_best_each_dataset_bycou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nn_result_table_best_each_dataset_bycount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15000" cy="3495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BE2FBC0" w14:textId="015B78C1" w:rsidR="00194071" w:rsidDel="00484989" w:rsidRDefault="007B7D1B">
      <w:pPr>
        <w:pStyle w:val="Compact"/>
        <w:rPr>
          <w:del w:id="434" w:author="So Jae Woo" w:date="2019-04-11T17:05:00Z"/>
        </w:rPr>
      </w:pPr>
      <w:bookmarkStart w:id="435" w:name="section-1"/>
      <w:bookmarkEnd w:id="435"/>
      <w:del w:id="436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delText xml:space="preserve">Figure 3: Compare each class aucPR in same feature count </w:delText>
        </w:r>
      </w:del>
    </w:p>
    <w:p w14:paraId="4DE0EB36" w14:textId="2D3435DE" w:rsidR="00194071" w:rsidDel="00484989" w:rsidRDefault="00194071">
      <w:pPr>
        <w:pStyle w:val="Compact"/>
        <w:rPr>
          <w:del w:id="437" w:author="So Jae Woo" w:date="2019-04-11T17:05:00Z"/>
        </w:rPr>
      </w:pPr>
    </w:p>
    <w:p w14:paraId="48AC5733" w14:textId="2609A993" w:rsidR="00194071" w:rsidDel="00484989" w:rsidRDefault="007B7D1B">
      <w:pPr>
        <w:rPr>
          <w:del w:id="438" w:author="So Jae Woo" w:date="2019-04-11T17:05:00Z"/>
          <w:lang w:eastAsia="ko-KR"/>
        </w:rPr>
      </w:pPr>
      <w:del w:id="439" w:author="So Jae Woo" w:date="2019-04-11T17:05:00Z">
        <w:r w:rsidDel="00484989">
          <w:rPr>
            <w:lang w:eastAsia="ko-KR"/>
          </w:rPr>
          <w:delText>평균적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은</w:delText>
        </w:r>
        <w:r w:rsidDel="00484989">
          <w:rPr>
            <w:lang w:eastAsia="ko-KR"/>
          </w:rPr>
          <w:delText xml:space="preserve"> RNA + methylation </w:delText>
        </w:r>
        <w:r w:rsidDel="00484989">
          <w:rPr>
            <w:lang w:eastAsia="ko-KR"/>
          </w:rPr>
          <w:delText>조합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</w:delText>
        </w:r>
      </w:del>
      <w:ins w:id="440" w:author="Jongsoo Kim" w:date="2019-04-04T14:31:00Z">
        <w:del w:id="441" w:author="So Jae Woo" w:date="2019-04-11T17:05:00Z">
          <w:r w:rsidR="00B44E1B" w:rsidDel="00484989">
            <w:rPr>
              <w:rFonts w:hint="eastAsia"/>
              <w:lang w:eastAsia="ko-KR"/>
            </w:rPr>
            <w:delText>셋</w:delText>
          </w:r>
        </w:del>
      </w:ins>
      <w:del w:id="442" w:author="So Jae Woo" w:date="2019-04-11T17:05:00Z"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세</w:delText>
        </w:r>
      </w:del>
      <w:ins w:id="443" w:author="Jongsoo Kim" w:date="2019-04-04T14:32:00Z">
        <w:del w:id="444" w:author="So Jae Woo" w:date="2019-04-11T17:05:00Z">
          <w:r w:rsidR="00B44E1B" w:rsidDel="00484989">
            <w:rPr>
              <w:rFonts w:hint="eastAsia"/>
              <w:lang w:eastAsia="ko-KR"/>
            </w:rPr>
            <w:delText>이</w:delText>
          </w:r>
        </w:del>
      </w:ins>
      <w:del w:id="445" w:author="So Jae Woo" w:date="2019-04-11T17:05:00Z">
        <w:r w:rsidDel="00484989">
          <w:rPr>
            <w:lang w:eastAsia="ko-KR"/>
          </w:rPr>
          <w:delText>트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든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구간에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높은</w:delText>
        </w:r>
        <w:r w:rsidDel="00484989">
          <w:rPr>
            <w:lang w:eastAsia="ko-KR"/>
          </w:rPr>
          <w:delText xml:space="preserve"> aucPR</w:delText>
        </w:r>
        <w:r w:rsidDel="00484989">
          <w:rPr>
            <w:lang w:eastAsia="ko-KR"/>
          </w:rPr>
          <w:delText>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나왔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특히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적은</w:delText>
        </w:r>
        <w:r w:rsidDel="00484989">
          <w:rPr>
            <w:lang w:eastAsia="ko-KR"/>
          </w:rPr>
          <w:delText xml:space="preserve"> 1,000</w:delText>
        </w:r>
        <w:r w:rsidDel="00484989">
          <w:rPr>
            <w:lang w:eastAsia="ko-KR"/>
          </w:rPr>
          <w:delText>개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때</w:delText>
        </w:r>
        <w:r w:rsidDel="00484989">
          <w:rPr>
            <w:lang w:eastAsia="ko-KR"/>
          </w:rPr>
          <w:delText xml:space="preserve"> RNA</w:delText>
        </w:r>
      </w:del>
      <w:ins w:id="446" w:author="Jongsoo Kim" w:date="2019-04-04T14:34:00Z">
        <w:del w:id="447" w:author="So Jae Woo" w:date="2019-04-11T17:05:00Z">
          <w:r w:rsidR="00B44E1B" w:rsidDel="00484989">
            <w:rPr>
              <w:rFonts w:hint="eastAsia"/>
              <w:lang w:eastAsia="ko-KR"/>
            </w:rPr>
            <w:delText xml:space="preserve"> +</w:delText>
          </w:r>
        </w:del>
      </w:ins>
      <w:del w:id="448" w:author="So Jae Woo" w:date="2019-04-11T17:05:00Z">
        <w:r w:rsidDel="00484989">
          <w:rPr>
            <w:lang w:eastAsia="ko-KR"/>
          </w:rPr>
          <w:delText>와</w:delText>
        </w:r>
        <w:r w:rsidDel="00484989">
          <w:rPr>
            <w:lang w:eastAsia="ko-KR"/>
          </w:rPr>
          <w:delText xml:space="preserve"> methylation</w:delText>
        </w:r>
      </w:del>
      <w:ins w:id="449" w:author="Jongsoo Kim" w:date="2019-04-04T14:35:00Z">
        <w:del w:id="450" w:author="So Jae Woo" w:date="2019-04-11T17:05:00Z">
          <w:r w:rsidR="00B44E1B" w:rsidDel="00484989">
            <w:rPr>
              <w:rFonts w:hint="eastAsia"/>
              <w:lang w:eastAsia="ko-KR"/>
            </w:rPr>
            <w:delText>데이터셋이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</w:del>
      </w:ins>
      <w:del w:id="451" w:author="So Jae Woo" w:date="2019-04-11T17:05:00Z">
        <w:r w:rsidDel="00484989">
          <w:rPr>
            <w:lang w:eastAsia="ko-KR"/>
          </w:rPr>
          <w:delText>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같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구성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각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암종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패턴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더욱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표현되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commentRangeStart w:id="452"/>
        <w:r w:rsidDel="00484989">
          <w:rPr>
            <w:lang w:eastAsia="ko-KR"/>
          </w:rPr>
          <w:delText>있었습니다</w:delText>
        </w:r>
        <w:commentRangeEnd w:id="452"/>
        <w:r w:rsidR="00AF5BEB" w:rsidDel="00484989">
          <w:rPr>
            <w:rStyle w:val="a8"/>
          </w:rPr>
          <w:commentReference w:id="452"/>
        </w:r>
        <w:r w:rsidDel="00484989">
          <w:rPr>
            <w:lang w:eastAsia="ko-KR"/>
          </w:rPr>
          <w:delText>.</w:delText>
        </w:r>
      </w:del>
    </w:p>
    <w:p w14:paraId="169A1E8A" w14:textId="6A50C150" w:rsidR="00194071" w:rsidDel="00484989" w:rsidRDefault="007B7D1B">
      <w:pPr>
        <w:rPr>
          <w:ins w:id="453" w:author="Jongsoo Kim" w:date="2019-04-04T14:38:00Z"/>
          <w:del w:id="454" w:author="So Jae Woo" w:date="2019-04-11T17:05:00Z"/>
          <w:lang w:eastAsia="ko-KR"/>
        </w:rPr>
      </w:pPr>
      <w:bookmarkStart w:id="455" w:name="section-2"/>
      <w:bookmarkEnd w:id="455"/>
      <w:del w:id="456" w:author="So Jae Woo" w:date="2019-04-11T17:05:00Z">
        <w:r w:rsidDel="00484989">
          <w:rPr>
            <w:lang w:eastAsia="ko-KR"/>
          </w:rPr>
          <w:delText>다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결과는</w:delText>
        </w:r>
        <w:r w:rsidDel="00484989">
          <w:rPr>
            <w:lang w:eastAsia="ko-KR"/>
          </w:rPr>
          <w:delText xml:space="preserve"> Micro Precision-Recall Curve</w:delText>
        </w:r>
      </w:del>
      <w:ins w:id="457" w:author="Jongsoo Kim" w:date="2019-04-04T14:36:00Z">
        <w:del w:id="458" w:author="So Jae Woo" w:date="2019-04-11T17:05:00Z">
          <w:r w:rsidR="00B44E1B" w:rsidDel="00484989">
            <w:rPr>
              <w:rFonts w:hint="eastAsia"/>
              <w:lang w:eastAsia="ko-KR"/>
            </w:rPr>
            <w:delText>를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시각화한</w:delText>
          </w:r>
          <w:r w:rsidR="00B44E1B" w:rsidDel="00484989">
            <w:rPr>
              <w:rFonts w:hint="eastAsia"/>
              <w:lang w:eastAsia="ko-KR"/>
            </w:rPr>
            <w:delText xml:space="preserve"> </w:delText>
          </w:r>
          <w:r w:rsidR="00B44E1B" w:rsidDel="00484989">
            <w:rPr>
              <w:rFonts w:hint="eastAsia"/>
              <w:lang w:eastAsia="ko-KR"/>
            </w:rPr>
            <w:delText>결과로</w:delText>
          </w:r>
          <w:r w:rsidR="00B44E1B" w:rsidDel="00484989">
            <w:rPr>
              <w:rFonts w:hint="eastAsia"/>
              <w:lang w:eastAsia="ko-KR"/>
            </w:rPr>
            <w:delText>,</w:delText>
          </w:r>
        </w:del>
      </w:ins>
      <w:del w:id="459" w:author="So Jae Woo" w:date="2019-04-11T17:05:00Z"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샘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많은</w:delText>
        </w:r>
        <w:r w:rsidDel="00484989">
          <w:rPr>
            <w:lang w:eastAsia="ko-KR"/>
          </w:rPr>
          <w:delText xml:space="preserve"> BRCA, LUAD_LUAC</w:delText>
        </w:r>
        <w:r w:rsidDel="00484989">
          <w:rPr>
            <w:lang w:eastAsia="ko-KR"/>
          </w:rPr>
          <w:delText>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샘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적은</w:delText>
        </w:r>
        <w:r w:rsidDel="00484989">
          <w:rPr>
            <w:lang w:eastAsia="ko-KR"/>
          </w:rPr>
          <w:delText xml:space="preserve"> UCS, DLBC</w:delText>
        </w:r>
        <w:r w:rsidDel="00484989">
          <w:rPr>
            <w:lang w:eastAsia="ko-KR"/>
          </w:rPr>
          <w:delText>를</w:delText>
        </w:r>
        <w:r w:rsidDel="00484989">
          <w:rPr>
            <w:lang w:eastAsia="ko-KR"/>
          </w:rPr>
          <w:delText xml:space="preserve"> </w:delText>
        </w:r>
      </w:del>
      <w:ins w:id="460" w:author="Jongsoo Kim" w:date="2019-04-04T14:36:00Z">
        <w:del w:id="461" w:author="So Jae Woo" w:date="2019-04-11T17:05:00Z">
          <w:r w:rsidR="00B44E1B" w:rsidDel="00484989">
            <w:rPr>
              <w:rFonts w:hint="eastAsia"/>
              <w:lang w:eastAsia="ko-KR"/>
            </w:rPr>
            <w:delText>나타</w:delText>
          </w:r>
        </w:del>
      </w:ins>
      <w:ins w:id="462" w:author="Jongsoo Kim" w:date="2019-04-04T14:38:00Z">
        <w:del w:id="463" w:author="So Jae Woo" w:date="2019-04-11T17:05:00Z">
          <w:r w:rsidR="008973B1" w:rsidDel="00484989">
            <w:rPr>
              <w:rFonts w:hint="eastAsia"/>
              <w:lang w:eastAsia="ko-KR"/>
            </w:rPr>
            <w:delText>냈</w:delText>
          </w:r>
        </w:del>
      </w:ins>
      <w:del w:id="464" w:author="So Jae Woo" w:date="2019-04-11T17:05:00Z">
        <w:r w:rsidDel="00484989">
          <w:rPr>
            <w:lang w:eastAsia="ko-KR"/>
          </w:rPr>
          <w:delText>시각화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결과입니다</w:delText>
        </w:r>
        <w:r w:rsidDel="00484989">
          <w:rPr>
            <w:lang w:eastAsia="ko-KR"/>
          </w:rPr>
          <w:delText>.</w:delText>
        </w:r>
      </w:del>
    </w:p>
    <w:p w14:paraId="319253E6" w14:textId="1A9F17CC" w:rsidR="008973B1" w:rsidDel="00484989" w:rsidRDefault="008973B1">
      <w:pPr>
        <w:rPr>
          <w:del w:id="465" w:author="So Jae Woo" w:date="2019-04-11T17:05:00Z"/>
          <w:lang w:eastAsia="ko-KR"/>
        </w:rPr>
      </w:pPr>
      <w:ins w:id="466" w:author="Jongsoo Kim" w:date="2019-04-04T14:38:00Z">
        <w:del w:id="467" w:author="So Jae Woo" w:date="2019-04-11T17:05:00Z">
          <w:r w:rsidDel="00484989">
            <w:rPr>
              <w:lang w:eastAsia="ko-KR"/>
            </w:rPr>
            <w:delText>(?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rFonts w:hint="eastAsia"/>
              <w:lang w:eastAsia="ko-KR"/>
            </w:rPr>
            <w:delText>아래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rFonts w:hint="eastAsia"/>
              <w:lang w:eastAsia="ko-KR"/>
            </w:rPr>
            <w:delText>그래프의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rFonts w:hint="eastAsia"/>
              <w:lang w:eastAsia="ko-KR"/>
            </w:rPr>
            <w:delText>해석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rFonts w:hint="eastAsia"/>
              <w:lang w:eastAsia="ko-KR"/>
            </w:rPr>
            <w:delText>결과가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rFonts w:hint="eastAsia"/>
              <w:lang w:eastAsia="ko-KR"/>
            </w:rPr>
            <w:delText>없다</w:delText>
          </w:r>
          <w:r w:rsidDel="00484989">
            <w:rPr>
              <w:rFonts w:hint="eastAsia"/>
              <w:lang w:eastAsia="ko-KR"/>
            </w:rPr>
            <w:delText>.</w:delText>
          </w:r>
          <w:r w:rsidDel="00484989">
            <w:rPr>
              <w:lang w:eastAsia="ko-KR"/>
            </w:rPr>
            <w:delText>)</w:delText>
          </w:r>
        </w:del>
      </w:ins>
    </w:p>
    <w:p w14:paraId="49AB99F4" w14:textId="77777777" w:rsidR="00484989" w:rsidRDefault="00484989">
      <w:pPr>
        <w:pStyle w:val="2"/>
        <w:rPr>
          <w:ins w:id="468" w:author="So Jae Woo" w:date="2019-04-11T17:06:00Z"/>
          <w:noProof/>
        </w:rPr>
      </w:pPr>
    </w:p>
    <w:p w14:paraId="55A96822" w14:textId="78854911" w:rsidR="007B7D1B" w:rsidDel="00484989" w:rsidRDefault="00484989">
      <w:pPr>
        <w:rPr>
          <w:del w:id="469" w:author="So Jae Woo" w:date="2019-04-11T17:05:00Z"/>
        </w:rPr>
      </w:pPr>
      <w:del w:id="470" w:author="So Jae Woo" w:date="2019-04-11T17:05:00Z">
        <w:r w:rsidDel="00484989">
          <w:rPr>
            <w:noProof/>
            <w:lang w:eastAsia="ko-KR"/>
          </w:rPr>
          <w:drawing>
            <wp:inline distT="0" distB="0" distL="0" distR="0" wp14:anchorId="5C6658A2" wp14:editId="0C6E24C5">
              <wp:extent cx="5724525" cy="2867025"/>
              <wp:effectExtent l="0" t="0" r="0" b="0"/>
              <wp:docPr id="6" name="그림 6" descr="cat_rf_nn_compar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at_rf_nn_compare"/>
                      <pic:cNvPicPr>
                        <a:picLocks noChangeAspect="1" noChangeArrowheads="1"/>
                      </pic:cNvPicPr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24525" cy="28670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F0CC86D" w14:textId="07F02BB8" w:rsidR="00194071" w:rsidDel="00484989" w:rsidRDefault="007B7D1B">
      <w:pPr>
        <w:pStyle w:val="Compact"/>
        <w:rPr>
          <w:del w:id="471" w:author="So Jae Woo" w:date="2019-04-11T17:05:00Z"/>
        </w:rPr>
      </w:pPr>
      <w:del w:id="472" w:author="So Jae Woo" w:date="2019-04-11T17:05:00Z">
        <w:r w:rsidDel="00484989">
          <w:delText xml:space="preserve"> Figure 4: Compare aucPR Value on Average</w:delText>
        </w:r>
      </w:del>
    </w:p>
    <w:p w14:paraId="0871E2E8" w14:textId="23C9E88B" w:rsidR="00194071" w:rsidDel="00484989" w:rsidRDefault="00194071">
      <w:pPr>
        <w:pStyle w:val="Compact"/>
        <w:rPr>
          <w:del w:id="473" w:author="So Jae Woo" w:date="2019-04-11T17:05:00Z"/>
        </w:rPr>
      </w:pPr>
    </w:p>
    <w:p w14:paraId="141A8193" w14:textId="6534F9C1" w:rsidR="00194071" w:rsidDel="00484989" w:rsidRDefault="007B7D1B">
      <w:pPr>
        <w:rPr>
          <w:del w:id="474" w:author="So Jae Woo" w:date="2019-04-11T17:05:00Z"/>
          <w:lang w:eastAsia="ko-KR"/>
        </w:rPr>
      </w:pPr>
      <w:del w:id="475" w:author="So Jae Woo" w:date="2019-04-11T17:05:00Z">
        <w:r w:rsidDel="00484989">
          <w:rPr>
            <w:lang w:eastAsia="ko-KR"/>
          </w:rPr>
          <w:delText>성능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평균치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보았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때는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많을수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올라가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확인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었다</w:delText>
        </w:r>
        <w:r w:rsidDel="00484989">
          <w:rPr>
            <w:lang w:eastAsia="ko-KR"/>
          </w:rPr>
          <w:delText>.</w:delText>
        </w:r>
      </w:del>
    </w:p>
    <w:p w14:paraId="57E9AD15" w14:textId="6323352F" w:rsidR="00194071" w:rsidDel="00484989" w:rsidRDefault="00484989" w:rsidP="00484989">
      <w:pPr>
        <w:pStyle w:val="Compact"/>
        <w:rPr>
          <w:del w:id="476" w:author="So Jae Woo" w:date="2019-04-11T17:05:00Z"/>
          <w:lang w:eastAsia="ko-KR"/>
        </w:rPr>
        <w:pPrChange w:id="477" w:author="So Jae Woo" w:date="2019-04-11T17:05:00Z">
          <w:pPr>
            <w:pStyle w:val="Compact"/>
          </w:pPr>
        </w:pPrChange>
      </w:pPr>
      <w:bookmarkStart w:id="478" w:name="section-3"/>
      <w:bookmarkEnd w:id="478"/>
      <w:del w:id="479" w:author="So Jae Woo" w:date="2019-04-11T17:05:00Z">
        <w:r w:rsidDel="00484989">
          <w:rPr>
            <w:noProof/>
            <w:lang w:eastAsia="ko-KR"/>
          </w:rPr>
          <w:drawing>
            <wp:inline distT="0" distB="0" distL="0" distR="0" wp14:anchorId="5D631B50" wp14:editId="1BAD51AE">
              <wp:extent cx="5734050" cy="6343650"/>
              <wp:effectExtent l="0" t="0" r="0" b="0"/>
              <wp:docPr id="7" name="그림 7" descr="pr_curve_nn_5000_com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pr_curve_nn_5000_com"/>
                      <pic:cNvPicPr>
                        <a:picLocks noChangeAspect="1" noChangeArrowheads="1"/>
                      </pic:cNvPicPr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34050" cy="6343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3AA1DFD0" w14:textId="7B4C661B" w:rsidR="00194071" w:rsidDel="00484989" w:rsidRDefault="007B7D1B" w:rsidP="00484989">
      <w:pPr>
        <w:pStyle w:val="Compact"/>
        <w:rPr>
          <w:del w:id="480" w:author="So Jae Woo" w:date="2019-04-11T17:05:00Z"/>
        </w:rPr>
        <w:pPrChange w:id="481" w:author="So Jae Woo" w:date="2019-04-11T17:05:00Z">
          <w:pPr>
            <w:pStyle w:val="Compact"/>
          </w:pPr>
        </w:pPrChange>
      </w:pPr>
      <w:del w:id="482" w:author="So Jae Woo" w:date="2019-04-11T17:05:00Z">
        <w:r w:rsidDel="00484989">
          <w:delText>Figure 5: Deep Neural Network PR-Curve on RNA + Methylation , 5000 feature count</w:delText>
        </w:r>
      </w:del>
    </w:p>
    <w:p w14:paraId="6F13F897" w14:textId="307453A1" w:rsidR="00194071" w:rsidDel="00484989" w:rsidRDefault="00140CE5" w:rsidP="00484989">
      <w:pPr>
        <w:pStyle w:val="Compact"/>
        <w:rPr>
          <w:del w:id="483" w:author="So Jae Woo" w:date="2019-04-11T17:05:00Z"/>
        </w:rPr>
        <w:pPrChange w:id="484" w:author="So Jae Woo" w:date="2019-04-11T17:05:00Z">
          <w:pPr/>
        </w:pPrChange>
      </w:pPr>
      <w:del w:id="485" w:author="So Jae Woo" w:date="2019-04-11T17:05:00Z">
        <w:r w:rsidDel="00484989">
          <w:rPr>
            <w:noProof/>
          </w:rPr>
          <w:pict w14:anchorId="3E1BAB72">
            <v:rect id="_x0000_i1032" style="width:451.3pt;height:.05pt" o:hralign="center" o:hrstd="t" o:hr="t"/>
          </w:pict>
        </w:r>
      </w:del>
    </w:p>
    <w:p w14:paraId="6C34A460" w14:textId="77777777" w:rsidR="00194071" w:rsidRDefault="007B7D1B">
      <w:pPr>
        <w:pStyle w:val="2"/>
        <w:rPr>
          <w:lang w:eastAsia="ko-KR"/>
        </w:rPr>
      </w:pPr>
      <w:bookmarkStart w:id="486" w:name="결론"/>
      <w:r>
        <w:rPr>
          <w:lang w:eastAsia="ko-KR"/>
        </w:rPr>
        <w:t>결론</w:t>
      </w:r>
    </w:p>
    <w:bookmarkEnd w:id="486"/>
    <w:p w14:paraId="3A92E9E4" w14:textId="2A5D654A" w:rsidR="00194071" w:rsidRDefault="00484989">
      <w:pPr>
        <w:rPr>
          <w:ins w:id="487" w:author="So Jae Woo" w:date="2019-04-11T17:09:00Z"/>
          <w:lang w:eastAsia="ko-KR"/>
        </w:rPr>
      </w:pPr>
      <w:ins w:id="488" w:author="So Jae Woo" w:date="2019-04-11T17:07:00Z">
        <w:r>
          <w:rPr>
            <w:lang w:eastAsia="ko-KR"/>
          </w:rPr>
          <w:t>이번</w:t>
        </w:r>
        <w:r>
          <w:rPr>
            <w:lang w:eastAsia="ko-KR"/>
          </w:rPr>
          <w:t xml:space="preserve"> </w:t>
        </w:r>
        <w:r>
          <w:rPr>
            <w:lang w:eastAsia="ko-KR"/>
          </w:rPr>
          <w:t>실험을</w:t>
        </w:r>
        <w:r>
          <w:rPr>
            <w:lang w:eastAsia="ko-KR"/>
          </w:rPr>
          <w:t xml:space="preserve"> </w:t>
        </w:r>
        <w:r>
          <w:rPr>
            <w:lang w:eastAsia="ko-KR"/>
          </w:rPr>
          <w:t>통해</w:t>
        </w:r>
        <w:r>
          <w:rPr>
            <w:lang w:eastAsia="ko-KR"/>
          </w:rPr>
          <w:t xml:space="preserve"> </w:t>
        </w:r>
      </w:ins>
      <w:r w:rsidR="007B7D1B">
        <w:rPr>
          <w:lang w:eastAsia="ko-KR"/>
        </w:rPr>
        <w:t>TCGA</w:t>
      </w:r>
      <w:r w:rsidR="007B7D1B">
        <w:rPr>
          <w:lang w:eastAsia="ko-KR"/>
        </w:rPr>
        <w:t>의</w:t>
      </w:r>
      <w:r w:rsidR="007B7D1B">
        <w:rPr>
          <w:lang w:eastAsia="ko-KR"/>
        </w:rPr>
        <w:t xml:space="preserve"> 24</w:t>
      </w:r>
      <w:r w:rsidR="007B7D1B">
        <w:rPr>
          <w:lang w:eastAsia="ko-KR"/>
        </w:rPr>
        <w:t>종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암</w:t>
      </w:r>
      <w:ins w:id="489" w:author="So Jae Woo" w:date="2019-04-11T17:06:00Z">
        <w:r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>종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데이터의</w:t>
      </w:r>
      <w:r w:rsidR="007B7D1B">
        <w:rPr>
          <w:lang w:eastAsia="ko-KR"/>
        </w:rPr>
        <w:t xml:space="preserve"> </w:t>
      </w:r>
      <w:ins w:id="490" w:author="Jongsoo Kim" w:date="2019-04-04T14:38:00Z">
        <w:r w:rsidR="008973B1">
          <w:rPr>
            <w:rFonts w:hint="eastAsia"/>
            <w:lang w:eastAsia="ko-KR"/>
          </w:rPr>
          <w:t>클래스</w:t>
        </w:r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불균형</w:t>
        </w:r>
      </w:ins>
      <w:ins w:id="491" w:author="Jongsoo Kim" w:date="2019-04-04T14:39:00Z"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문제</w:t>
        </w:r>
      </w:ins>
      <w:del w:id="492" w:author="Jongsoo Kim" w:date="2019-04-04T14:39:00Z">
        <w:r w:rsidR="007B7D1B" w:rsidDel="008973B1">
          <w:rPr>
            <w:lang w:eastAsia="ko-KR"/>
          </w:rPr>
          <w:delText>Class imbalance problem</w:delText>
        </w:r>
      </w:del>
      <w:r w:rsidR="007B7D1B">
        <w:rPr>
          <w:lang w:eastAsia="ko-KR"/>
        </w:rPr>
        <w:t>에서</w:t>
      </w:r>
      <w:r w:rsidR="007B7D1B">
        <w:rPr>
          <w:lang w:eastAsia="ko-KR"/>
        </w:rPr>
        <w:t xml:space="preserve"> </w:t>
      </w:r>
      <w:del w:id="493" w:author="So Jae Woo" w:date="2019-04-11T17:07:00Z">
        <w:r w:rsidR="007B7D1B" w:rsidDel="00484989">
          <w:rPr>
            <w:lang w:eastAsia="ko-KR"/>
          </w:rPr>
          <w:delText>작은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샘플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사이즈를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가진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클래스에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대한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예측</w:delText>
        </w:r>
      </w:del>
      <w:del w:id="494" w:author="So Jae Woo" w:date="2019-04-11T17:06:00Z">
        <w:r w:rsidR="007B7D1B" w:rsidDel="00484989">
          <w:rPr>
            <w:lang w:eastAsia="ko-KR"/>
          </w:rPr>
          <w:delText>률</w:delText>
        </w:r>
      </w:del>
      <w:del w:id="495" w:author="So Jae Woo" w:date="2019-04-11T17:07:00Z">
        <w:r w:rsidR="007B7D1B" w:rsidDel="00484989">
          <w:rPr>
            <w:lang w:eastAsia="ko-KR"/>
          </w:rPr>
          <w:delText>을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올리기</w:delText>
        </w:r>
        <w:r w:rsidR="007B7D1B" w:rsidDel="00484989">
          <w:rPr>
            <w:lang w:eastAsia="ko-KR"/>
          </w:rPr>
          <w:delText xml:space="preserve"> </w:delText>
        </w:r>
        <w:r w:rsidR="007B7D1B" w:rsidDel="00484989">
          <w:rPr>
            <w:lang w:eastAsia="ko-KR"/>
          </w:rPr>
          <w:delText>위해</w:delText>
        </w:r>
        <w:r w:rsidR="007B7D1B" w:rsidDel="00484989">
          <w:rPr>
            <w:lang w:eastAsia="ko-KR"/>
          </w:rPr>
          <w:delText xml:space="preserve"> </w:delText>
        </w:r>
      </w:del>
      <w:r w:rsidR="007B7D1B">
        <w:rPr>
          <w:lang w:eastAsia="ko-KR"/>
        </w:rPr>
        <w:t>RNA</w:t>
      </w:r>
      <w:r w:rsidR="007B7D1B">
        <w:rPr>
          <w:lang w:eastAsia="ko-KR"/>
        </w:rPr>
        <w:t>와</w:t>
      </w:r>
      <w:r w:rsidR="007B7D1B">
        <w:rPr>
          <w:lang w:eastAsia="ko-KR"/>
        </w:rPr>
        <w:t xml:space="preserve"> methylation </w:t>
      </w:r>
      <w:r w:rsidR="007B7D1B">
        <w:rPr>
          <w:lang w:eastAsia="ko-KR"/>
        </w:rPr>
        <w:t>데이터를</w:t>
      </w:r>
      <w:r w:rsidR="007B7D1B">
        <w:rPr>
          <w:lang w:eastAsia="ko-KR"/>
        </w:rPr>
        <w:t xml:space="preserve"> </w:t>
      </w:r>
      <w:del w:id="496" w:author="So Jae Woo" w:date="2019-04-11T17:07:00Z">
        <w:r w:rsidR="007B7D1B" w:rsidDel="00484989">
          <w:rPr>
            <w:rFonts w:hint="eastAsia"/>
            <w:lang w:eastAsia="ko-KR"/>
          </w:rPr>
          <w:delText>같이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쓰면</w:delText>
        </w:r>
      </w:del>
      <w:ins w:id="497" w:author="So Jae Woo" w:date="2019-04-11T17:07:00Z">
        <w:r>
          <w:rPr>
            <w:rFonts w:hint="eastAsia"/>
            <w:lang w:eastAsia="ko-KR"/>
          </w:rPr>
          <w:t>조합하여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시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</w:t>
        </w:r>
      </w:ins>
      <w:del w:id="498" w:author="So Jae Woo" w:date="2019-04-11T17:07:00Z">
        <w:r w:rsidR="007B7D1B" w:rsidDel="00484989">
          <w:rPr>
            <w:lang w:eastAsia="ko-KR"/>
          </w:rPr>
          <w:delText xml:space="preserve"> </w:delText>
        </w:r>
      </w:del>
      <w:r w:rsidR="007B7D1B">
        <w:rPr>
          <w:lang w:eastAsia="ko-KR"/>
        </w:rPr>
        <w:t>어떠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효과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있는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확인해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보았</w:t>
      </w:r>
      <w:del w:id="499" w:author="Jongsoo Kim" w:date="2019-04-04T14:39:00Z">
        <w:r w:rsidR="007B7D1B" w:rsidDel="008973B1">
          <w:rPr>
            <w:lang w:eastAsia="ko-KR"/>
          </w:rPr>
          <w:delText>습니</w:delText>
        </w:r>
      </w:del>
      <w:ins w:id="500" w:author="So Jae Woo" w:date="2019-04-11T17:07:00Z">
        <w:r>
          <w:rPr>
            <w:rFonts w:hint="eastAsia"/>
            <w:lang w:eastAsia="ko-KR"/>
          </w:rPr>
          <w:t>습니다</w:t>
        </w:r>
        <w:r>
          <w:rPr>
            <w:rFonts w:hint="eastAsia"/>
            <w:lang w:eastAsia="ko-KR"/>
          </w:rPr>
          <w:t>.</w:t>
        </w:r>
      </w:ins>
      <w:del w:id="501" w:author="So Jae Woo" w:date="2019-04-11T17:07:00Z">
        <w:r w:rsidR="007B7D1B" w:rsidDel="00484989">
          <w:rPr>
            <w:lang w:eastAsia="ko-KR"/>
          </w:rPr>
          <w:delText>다</w:delText>
        </w:r>
        <w:r w:rsidR="007B7D1B" w:rsidDel="00484989">
          <w:rPr>
            <w:lang w:eastAsia="ko-KR"/>
          </w:rPr>
          <w:delText>.</w:delText>
        </w:r>
      </w:del>
      <w:r w:rsidR="007B7D1B">
        <w:rPr>
          <w:lang w:eastAsia="ko-KR"/>
        </w:rPr>
        <w:t xml:space="preserve"> </w:t>
      </w:r>
      <w:del w:id="502" w:author="So Jae Woo" w:date="2019-04-11T17:07:00Z">
        <w:r w:rsidR="007B7D1B" w:rsidDel="00484989">
          <w:rPr>
            <w:rFonts w:hint="eastAsia"/>
            <w:lang w:eastAsia="ko-KR"/>
          </w:rPr>
          <w:delText>이번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실험을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통해</w:delText>
        </w:r>
        <w:r w:rsidR="007B7D1B" w:rsidDel="00484989">
          <w:rPr>
            <w:rFonts w:hint="eastAsia"/>
            <w:lang w:eastAsia="ko-KR"/>
          </w:rPr>
          <w:delText xml:space="preserve"> </w:delText>
        </w:r>
      </w:del>
      <w:del w:id="503" w:author="So Jae Woo" w:date="2019-04-11T17:08:00Z">
        <w:r w:rsidR="007B7D1B" w:rsidDel="00484989">
          <w:rPr>
            <w:rFonts w:hint="eastAsia"/>
            <w:lang w:eastAsia="ko-KR"/>
          </w:rPr>
          <w:delText>다음과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같은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결론은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낼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수</w:delText>
        </w:r>
        <w:r w:rsidR="007B7D1B" w:rsidDel="00484989">
          <w:rPr>
            <w:rFonts w:hint="eastAsia"/>
            <w:lang w:eastAsia="ko-KR"/>
          </w:rPr>
          <w:delText xml:space="preserve"> </w:delText>
        </w:r>
        <w:r w:rsidR="007B7D1B" w:rsidDel="00484989">
          <w:rPr>
            <w:rFonts w:hint="eastAsia"/>
            <w:lang w:eastAsia="ko-KR"/>
          </w:rPr>
          <w:delText>있었습니다</w:delText>
        </w:r>
        <w:r w:rsidR="007B7D1B" w:rsidDel="00484989">
          <w:rPr>
            <w:rFonts w:hint="eastAsia"/>
            <w:lang w:eastAsia="ko-KR"/>
          </w:rPr>
          <w:delText>.</w:delText>
        </w:r>
      </w:del>
      <w:ins w:id="504" w:author="So Jae Woo" w:date="2019-04-11T17:08:00Z">
        <w:r>
          <w:rPr>
            <w:rFonts w:hint="eastAsia"/>
            <w:lang w:eastAsia="ko-KR"/>
          </w:rPr>
          <w:t>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lastRenderedPageBreak/>
          <w:t>종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따라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최적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모델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조합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다르지만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평균적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성능을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aucPR</w:t>
        </w:r>
        <w:r>
          <w:rPr>
            <w:rFonts w:hint="eastAsia"/>
            <w:lang w:eastAsia="ko-KR"/>
          </w:rPr>
          <w:t>지표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측정</w:t>
        </w:r>
      </w:ins>
      <w:ins w:id="505" w:author="So Jae Woo" w:date="2019-04-11T17:09:00Z">
        <w:r>
          <w:rPr>
            <w:rFonts w:hint="eastAsia"/>
            <w:lang w:eastAsia="ko-KR"/>
          </w:rPr>
          <w:t xml:space="preserve"> </w:t>
        </w:r>
      </w:ins>
      <w:ins w:id="506" w:author="So Jae Woo" w:date="2019-04-11T17:08:00Z">
        <w:r>
          <w:rPr>
            <w:rFonts w:hint="eastAsia"/>
            <w:lang w:eastAsia="ko-KR"/>
          </w:rPr>
          <w:t>시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DNN</w:t>
        </w:r>
        <w:r>
          <w:rPr>
            <w:rFonts w:hint="eastAsia"/>
            <w:lang w:eastAsia="ko-KR"/>
          </w:rPr>
          <w:t>모델</w:t>
        </w:r>
        <w:r>
          <w:rPr>
            <w:lang w:eastAsia="ko-KR"/>
          </w:rPr>
          <w:t xml:space="preserve">, </w:t>
        </w:r>
        <w:r>
          <w:rPr>
            <w:rFonts w:hint="eastAsia"/>
            <w:lang w:eastAsia="ko-KR"/>
          </w:rPr>
          <w:t>RNA+Methylation</w:t>
        </w:r>
        <w:r>
          <w:rPr>
            <w:rFonts w:hint="eastAsia"/>
            <w:lang w:eastAsia="ko-KR"/>
          </w:rPr>
          <w:t>조합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통계적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유</w:t>
        </w:r>
      </w:ins>
      <w:ins w:id="507" w:author="So Jae Woo" w:date="2019-04-11T17:09:00Z">
        <w:r>
          <w:rPr>
            <w:rFonts w:hint="eastAsia"/>
            <w:lang w:eastAsia="ko-KR"/>
          </w:rPr>
          <w:t xml:space="preserve"> </w:t>
        </w:r>
      </w:ins>
      <w:ins w:id="508" w:author="So Jae Woo" w:date="2019-04-11T17:08:00Z">
        <w:r>
          <w:rPr>
            <w:rFonts w:hint="eastAsia"/>
            <w:lang w:eastAsia="ko-KR"/>
          </w:rPr>
          <w:t>의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하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최적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성</w:t>
        </w:r>
      </w:ins>
      <w:ins w:id="509" w:author="So Jae Woo" w:date="2019-04-11T17:09:00Z">
        <w:r>
          <w:rPr>
            <w:rFonts w:hint="eastAsia"/>
            <w:lang w:eastAsia="ko-KR"/>
          </w:rPr>
          <w:t>능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보여주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것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확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했습니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</w:ins>
    </w:p>
    <w:p w14:paraId="5C038A0B" w14:textId="75E55E2E" w:rsidR="00484989" w:rsidRDefault="00484989">
      <w:pPr>
        <w:rPr>
          <w:ins w:id="510" w:author="So Jae Woo" w:date="2019-04-11T17:09:00Z"/>
          <w:lang w:eastAsia="ko-KR"/>
        </w:rPr>
      </w:pPr>
    </w:p>
    <w:p w14:paraId="7B5B0B82" w14:textId="225F8A6B" w:rsidR="00484989" w:rsidRDefault="00484989">
      <w:pPr>
        <w:rPr>
          <w:ins w:id="511" w:author="So Jae Woo" w:date="2019-04-11T17:09:00Z"/>
          <w:rFonts w:hint="eastAsia"/>
          <w:lang w:eastAsia="ko-KR"/>
        </w:rPr>
      </w:pPr>
    </w:p>
    <w:p w14:paraId="7272ED21" w14:textId="3DFFF2D7" w:rsidR="00484989" w:rsidRDefault="00484989">
      <w:pPr>
        <w:rPr>
          <w:ins w:id="512" w:author="So Jae Woo" w:date="2019-04-11T17:09:00Z"/>
          <w:lang w:eastAsia="ko-KR"/>
        </w:rPr>
      </w:pPr>
    </w:p>
    <w:p w14:paraId="1F13F2A8" w14:textId="5B50D49F" w:rsidR="00484989" w:rsidRDefault="00484989">
      <w:pPr>
        <w:rPr>
          <w:ins w:id="513" w:author="So Jae Woo" w:date="2019-04-11T17:09:00Z"/>
          <w:lang w:eastAsia="ko-KR"/>
        </w:rPr>
      </w:pPr>
    </w:p>
    <w:p w14:paraId="46F9BD70" w14:textId="77777777" w:rsidR="00484989" w:rsidRPr="00484989" w:rsidRDefault="00484989">
      <w:pPr>
        <w:rPr>
          <w:rFonts w:hint="eastAsia"/>
          <w:lang w:eastAsia="ko-KR"/>
          <w:rPrChange w:id="514" w:author="So Jae Woo" w:date="2019-04-11T17:08:00Z">
            <w:rPr>
              <w:lang w:eastAsia="ko-KR"/>
            </w:rPr>
          </w:rPrChange>
        </w:rPr>
      </w:pPr>
    </w:p>
    <w:p w14:paraId="3123A2C6" w14:textId="42D7324B" w:rsidR="00194071" w:rsidDel="00484989" w:rsidRDefault="007B7D1B">
      <w:pPr>
        <w:numPr>
          <w:ilvl w:val="0"/>
          <w:numId w:val="2"/>
        </w:numPr>
        <w:rPr>
          <w:del w:id="515" w:author="So Jae Woo" w:date="2019-04-11T17:09:00Z"/>
          <w:lang w:eastAsia="ko-KR"/>
        </w:rPr>
      </w:pPr>
      <w:del w:id="516" w:author="So Jae Woo" w:date="2019-04-11T17:09:00Z">
        <w:r w:rsidDel="00484989">
          <w:rPr>
            <w:lang w:eastAsia="ko-KR"/>
          </w:rPr>
          <w:delText>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실험에서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같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종류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사용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전반적으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딥러닝</w:delText>
        </w:r>
      </w:del>
      <w:ins w:id="517" w:author="Jongsoo Kim" w:date="2019-04-04T14:39:00Z">
        <w:del w:id="518" w:author="So Jae Woo" w:date="2019-04-11T17:09:00Z">
          <w:r w:rsidR="008973B1" w:rsidDel="00484989">
            <w:rPr>
              <w:rFonts w:hint="eastAsia"/>
              <w:lang w:eastAsia="ko-KR"/>
            </w:rPr>
            <w:delText xml:space="preserve"> </w:delText>
          </w:r>
          <w:r w:rsidR="008973B1" w:rsidDel="00484989">
            <w:rPr>
              <w:rFonts w:hint="eastAsia"/>
              <w:lang w:eastAsia="ko-KR"/>
            </w:rPr>
            <w:delText>모델</w:delText>
          </w:r>
        </w:del>
      </w:ins>
      <w:del w:id="519" w:author="So Jae Woo" w:date="2019-04-11T17:09:00Z">
        <w:r w:rsidDel="00484989">
          <w:rPr>
            <w:lang w:eastAsia="ko-KR"/>
          </w:rPr>
          <w:delText xml:space="preserve">(Deep Neural Network) </w:delText>
        </w:r>
        <w:r w:rsidDel="00484989">
          <w:rPr>
            <w:lang w:eastAsia="ko-KR"/>
          </w:rPr>
          <w:delText>모델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좋았다</w:delText>
        </w:r>
        <w:r w:rsidDel="00484989">
          <w:rPr>
            <w:lang w:eastAsia="ko-KR"/>
          </w:rPr>
          <w:delText>.</w:delText>
        </w:r>
      </w:del>
    </w:p>
    <w:p w14:paraId="3F2862B1" w14:textId="791F69C3" w:rsidR="00194071" w:rsidDel="00484989" w:rsidRDefault="007B7D1B">
      <w:pPr>
        <w:numPr>
          <w:ilvl w:val="0"/>
          <w:numId w:val="2"/>
        </w:numPr>
        <w:rPr>
          <w:del w:id="520" w:author="So Jae Woo" w:date="2019-04-11T17:09:00Z"/>
          <w:lang w:eastAsia="ko-KR"/>
        </w:rPr>
      </w:pPr>
      <w:del w:id="521" w:author="So Jae Woo" w:date="2019-04-11T17:09:00Z">
        <w:r w:rsidDel="00484989">
          <w:rPr>
            <w:lang w:eastAsia="ko-KR"/>
          </w:rPr>
          <w:delText>데이터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종류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비교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해보면</w:delText>
        </w:r>
        <w:r w:rsidDel="00484989">
          <w:rPr>
            <w:lang w:eastAsia="ko-KR"/>
          </w:rPr>
          <w:delText xml:space="preserve"> RNA + methylation </w:delText>
        </w:r>
      </w:del>
      <w:ins w:id="522" w:author="Jongsoo Kim" w:date="2019-04-04T14:40:00Z">
        <w:del w:id="523" w:author="So Jae Woo" w:date="2019-04-11T17:09:00Z">
          <w:r w:rsidR="008973B1" w:rsidDel="00484989">
            <w:rPr>
              <w:rFonts w:hint="eastAsia"/>
              <w:lang w:eastAsia="ko-KR"/>
            </w:rPr>
            <w:delText>데이터셋이</w:delText>
          </w:r>
        </w:del>
      </w:ins>
      <w:del w:id="524" w:author="So Jae Woo" w:date="2019-04-11T17:09:00Z">
        <w:r w:rsidDel="00484989">
          <w:rPr>
            <w:lang w:eastAsia="ko-KR"/>
          </w:rPr>
          <w:delText>구성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조금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암종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구분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위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패턴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들어있다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고</w:delText>
        </w:r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암종에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따라서</w:delText>
        </w:r>
        <w:r w:rsidDel="00484989">
          <w:rPr>
            <w:lang w:eastAsia="ko-KR"/>
          </w:rPr>
          <w:delText xml:space="preserve"> RNA </w:delText>
        </w:r>
        <w:r w:rsidDel="00484989">
          <w:rPr>
            <w:lang w:eastAsia="ko-KR"/>
          </w:rPr>
          <w:delText>또는</w:delText>
        </w:r>
        <w:r w:rsidDel="00484989">
          <w:rPr>
            <w:lang w:eastAsia="ko-KR"/>
          </w:rPr>
          <w:delText xml:space="preserve"> methylation </w:delText>
        </w:r>
        <w:r w:rsidDel="00484989">
          <w:rPr>
            <w:lang w:eastAsia="ko-KR"/>
          </w:rPr>
          <w:delText>한</w:delText>
        </w:r>
      </w:del>
      <w:ins w:id="525" w:author="Jongsoo Kim" w:date="2019-04-04T14:41:00Z">
        <w:del w:id="526" w:author="So Jae Woo" w:date="2019-04-11T17:09:00Z">
          <w:r w:rsidR="008973B1" w:rsidDel="00484989">
            <w:rPr>
              <w:rFonts w:hint="eastAsia"/>
              <w:lang w:eastAsia="ko-KR"/>
            </w:rPr>
            <w:delText xml:space="preserve"> </w:delText>
          </w:r>
        </w:del>
      </w:ins>
      <w:del w:id="527" w:author="So Jae Woo" w:date="2019-04-11T17:09:00Z">
        <w:r w:rsidDel="00484989">
          <w:rPr>
            <w:lang w:eastAsia="ko-KR"/>
          </w:rPr>
          <w:delText>종류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구성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데이터</w:delText>
        </w:r>
      </w:del>
      <w:ins w:id="528" w:author="Jongsoo Kim" w:date="2019-04-04T14:41:00Z">
        <w:del w:id="529" w:author="So Jae Woo" w:date="2019-04-11T17:09:00Z">
          <w:r w:rsidR="008973B1" w:rsidDel="00484989">
            <w:rPr>
              <w:rFonts w:hint="eastAsia"/>
              <w:lang w:eastAsia="ko-KR"/>
            </w:rPr>
            <w:delText>셋</w:delText>
          </w:r>
        </w:del>
      </w:ins>
      <w:del w:id="530" w:author="So Jae Woo" w:date="2019-04-11T17:09:00Z">
        <w:r w:rsidDel="00484989">
          <w:rPr>
            <w:lang w:eastAsia="ko-KR"/>
          </w:rPr>
          <w:delText>에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높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예측률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보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때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었습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따라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같은</w:delText>
        </w:r>
        <w:r w:rsidDel="00484989">
          <w:rPr>
            <w:lang w:eastAsia="ko-KR"/>
          </w:rPr>
          <w:delText xml:space="preserve"> feature </w:delText>
        </w:r>
        <w:r w:rsidDel="00484989">
          <w:rPr>
            <w:lang w:eastAsia="ko-KR"/>
          </w:rPr>
          <w:delText>수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경우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델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전반적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예측률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높이는데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가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좋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방법은</w:delText>
        </w:r>
        <w:r w:rsidDel="00484989">
          <w:rPr>
            <w:lang w:eastAsia="ko-KR"/>
          </w:rPr>
          <w:delText xml:space="preserve"> RNA</w:delText>
        </w:r>
        <w:r w:rsidDel="00484989">
          <w:rPr>
            <w:lang w:eastAsia="ko-KR"/>
          </w:rPr>
          <w:delText>와</w:delText>
        </w:r>
        <w:r w:rsidDel="00484989">
          <w:rPr>
            <w:lang w:eastAsia="ko-KR"/>
          </w:rPr>
          <w:delText xml:space="preserve"> methylation </w:delText>
        </w:r>
        <w:r w:rsidDel="00484989">
          <w:rPr>
            <w:lang w:eastAsia="ko-KR"/>
          </w:rPr>
          <w:delText>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다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사용하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이라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겠습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실험에서는</w:delText>
        </w:r>
        <w:r w:rsidDel="00484989">
          <w:rPr>
            <w:lang w:eastAsia="ko-KR"/>
          </w:rPr>
          <w:delText xml:space="preserve"> RNA</w:delText>
        </w:r>
        <w:r w:rsidDel="00484989">
          <w:rPr>
            <w:lang w:eastAsia="ko-KR"/>
          </w:rPr>
          <w:delText>와</w:delText>
        </w:r>
        <w:r w:rsidDel="00484989">
          <w:rPr>
            <w:lang w:eastAsia="ko-KR"/>
          </w:rPr>
          <w:delText xml:space="preserve"> methylation</w:delText>
        </w:r>
        <w:r w:rsidDel="00484989">
          <w:rPr>
            <w:lang w:eastAsia="ko-KR"/>
          </w:rPr>
          <w:delText>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비율은</w:delText>
        </w:r>
        <w:r w:rsidDel="00484989">
          <w:rPr>
            <w:lang w:eastAsia="ko-KR"/>
          </w:rPr>
          <w:delText xml:space="preserve"> 5</w:delText>
        </w:r>
        <w:r w:rsidDel="00484989">
          <w:rPr>
            <w:lang w:eastAsia="ko-KR"/>
          </w:rPr>
          <w:delText>대</w:delText>
        </w:r>
        <w:r w:rsidDel="00484989">
          <w:rPr>
            <w:lang w:eastAsia="ko-KR"/>
          </w:rPr>
          <w:delText>5</w:delText>
        </w:r>
        <w:r w:rsidDel="00484989">
          <w:rPr>
            <w:lang w:eastAsia="ko-KR"/>
          </w:rPr>
          <w:delText>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했지만</w:delText>
        </w:r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최적화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비율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찾아낸다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개선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</w:delText>
        </w:r>
      </w:del>
      <w:ins w:id="531" w:author="Jongsoo Kim" w:date="2019-04-04T14:42:00Z">
        <w:del w:id="532" w:author="So Jae Woo" w:date="2019-04-11T17:09:00Z">
          <w:r w:rsidR="008973B1" w:rsidDel="00484989">
            <w:rPr>
              <w:rFonts w:hint="eastAsia"/>
              <w:lang w:eastAsia="ko-KR"/>
            </w:rPr>
            <w:delText>이</w:delText>
          </w:r>
        </w:del>
      </w:ins>
      <w:del w:id="533" w:author="So Jae Woo" w:date="2019-04-11T17:09:00Z">
        <w:r w:rsidDel="00484989">
          <w:rPr>
            <w:lang w:eastAsia="ko-KR"/>
          </w:rPr>
          <w:delText>입니다</w:delText>
        </w:r>
        <w:r w:rsidDel="00484989">
          <w:rPr>
            <w:lang w:eastAsia="ko-KR"/>
          </w:rPr>
          <w:delText>.</w:delText>
        </w:r>
      </w:del>
    </w:p>
    <w:p w14:paraId="0B5EF533" w14:textId="26E3AA1F" w:rsidR="00194071" w:rsidDel="00484989" w:rsidRDefault="007B7D1B">
      <w:pPr>
        <w:numPr>
          <w:ilvl w:val="0"/>
          <w:numId w:val="2"/>
        </w:numPr>
        <w:rPr>
          <w:del w:id="534" w:author="So Jae Woo" w:date="2019-04-11T17:09:00Z"/>
          <w:lang w:eastAsia="ko-KR"/>
        </w:rPr>
      </w:pPr>
      <w:del w:id="535" w:author="So Jae Woo" w:date="2019-04-11T17:09:00Z">
        <w:r w:rsidDel="00484989">
          <w:rPr>
            <w:lang w:eastAsia="ko-KR"/>
          </w:rPr>
          <w:delText xml:space="preserve">feature </w:delText>
        </w:r>
        <w:r w:rsidDel="00484989">
          <w:rPr>
            <w:lang w:eastAsia="ko-KR"/>
          </w:rPr>
          <w:delText>수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많을수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평균적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성능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향상</w:delText>
        </w:r>
      </w:del>
      <w:ins w:id="536" w:author="Jongsoo Kim" w:date="2019-04-04T14:42:00Z">
        <w:del w:id="537" w:author="So Jae Woo" w:date="2019-04-11T17:09:00Z">
          <w:r w:rsidR="008973B1" w:rsidDel="00484989">
            <w:rPr>
              <w:rFonts w:hint="eastAsia"/>
              <w:lang w:eastAsia="ko-KR"/>
            </w:rPr>
            <w:delText>되었</w:delText>
          </w:r>
        </w:del>
      </w:ins>
      <w:del w:id="538" w:author="So Jae Woo" w:date="2019-04-11T17:09:00Z">
        <w:r w:rsidDel="00484989">
          <w:rPr>
            <w:lang w:eastAsia="ko-KR"/>
          </w:rPr>
          <w:delText>했습니다</w:delText>
        </w:r>
        <w:r w:rsidDel="00484989">
          <w:rPr>
            <w:lang w:eastAsia="ko-KR"/>
          </w:rPr>
          <w:delText>.</w:delText>
        </w:r>
      </w:del>
    </w:p>
    <w:p w14:paraId="54F15149" w14:textId="6B4F77C9" w:rsidR="00194071" w:rsidDel="00484989" w:rsidRDefault="007B7D1B">
      <w:pPr>
        <w:numPr>
          <w:ilvl w:val="0"/>
          <w:numId w:val="2"/>
        </w:numPr>
        <w:rPr>
          <w:ins w:id="539" w:author="Jongsoo Kim" w:date="2019-04-05T13:22:00Z"/>
          <w:del w:id="540" w:author="So Jae Woo" w:date="2019-04-11T17:09:00Z"/>
          <w:lang w:eastAsia="ko-KR"/>
        </w:rPr>
      </w:pPr>
      <w:del w:id="541" w:author="So Jae Woo" w:date="2019-04-11T17:09:00Z">
        <w:r w:rsidDel="00484989">
          <w:rPr>
            <w:lang w:eastAsia="ko-KR"/>
          </w:rPr>
          <w:delText>여러가지</w:delText>
        </w:r>
        <w:r w:rsidDel="00484989">
          <w:rPr>
            <w:lang w:eastAsia="ko-KR"/>
          </w:rPr>
          <w:delText xml:space="preserve"> feature selection method</w:delText>
        </w:r>
        <w:r w:rsidDel="00484989">
          <w:rPr>
            <w:lang w:eastAsia="ko-KR"/>
          </w:rPr>
          <w:delText>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비교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및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최적화하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작업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도움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</w:delText>
        </w:r>
      </w:del>
      <w:ins w:id="542" w:author="Jongsoo Kim" w:date="2019-04-04T14:42:00Z">
        <w:del w:id="543" w:author="So Jae Woo" w:date="2019-04-11T17:09:00Z">
          <w:r w:rsidR="008973B1" w:rsidDel="00484989">
            <w:rPr>
              <w:rFonts w:hint="eastAsia"/>
              <w:lang w:eastAsia="ko-KR"/>
            </w:rPr>
            <w:delText>이</w:delText>
          </w:r>
        </w:del>
      </w:ins>
      <w:del w:id="544" w:author="So Jae Woo" w:date="2019-04-11T17:09:00Z">
        <w:r w:rsidDel="00484989">
          <w:rPr>
            <w:lang w:eastAsia="ko-KR"/>
          </w:rPr>
          <w:delText>입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특히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이번에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머신러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모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기반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선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방법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사용했지만</w:delText>
        </w:r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도메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지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기반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선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방법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같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사용한다면</w:delText>
        </w:r>
        <w:r w:rsidDel="00484989">
          <w:rPr>
            <w:lang w:eastAsia="ko-KR"/>
          </w:rPr>
          <w:delText xml:space="preserve">, </w:delText>
        </w:r>
        <w:r w:rsidDel="00484989">
          <w:rPr>
            <w:lang w:eastAsia="ko-KR"/>
          </w:rPr>
          <w:delText>좋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결과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끌어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것</w:delText>
        </w:r>
      </w:del>
      <w:ins w:id="545" w:author="Jongsoo Kim" w:date="2019-04-04T14:43:00Z">
        <w:del w:id="546" w:author="So Jae Woo" w:date="2019-04-11T17:09:00Z">
          <w:r w:rsidR="008973B1" w:rsidDel="00484989">
            <w:rPr>
              <w:rFonts w:hint="eastAsia"/>
              <w:lang w:eastAsia="ko-KR"/>
            </w:rPr>
            <w:delText>이</w:delText>
          </w:r>
        </w:del>
      </w:ins>
      <w:del w:id="547" w:author="So Jae Woo" w:date="2019-04-11T17:09:00Z">
        <w:r w:rsidDel="00484989">
          <w:rPr>
            <w:lang w:eastAsia="ko-KR"/>
          </w:rPr>
          <w:delText>입니다</w:delText>
        </w:r>
        <w:r w:rsidDel="00484989">
          <w:rPr>
            <w:lang w:eastAsia="ko-KR"/>
          </w:rPr>
          <w:delText>.</w:delText>
        </w:r>
      </w:del>
    </w:p>
    <w:p w14:paraId="1EA2A4C1" w14:textId="1AA0EAD3" w:rsidR="00B7208E" w:rsidDel="00484989" w:rsidRDefault="00B7208E">
      <w:pPr>
        <w:ind w:left="480"/>
        <w:rPr>
          <w:del w:id="548" w:author="So Jae Woo" w:date="2019-04-11T17:09:00Z"/>
          <w:lang w:eastAsia="ko-KR"/>
        </w:rPr>
        <w:pPrChange w:id="549" w:author="Jongsoo Kim" w:date="2019-04-05T13:22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ins w:id="550" w:author="Jongsoo Kim" w:date="2019-04-05T13:22:00Z">
        <w:del w:id="551" w:author="So Jae Woo" w:date="2019-04-11T17:09:00Z">
          <w:r w:rsidDel="00484989">
            <w:rPr>
              <w:rFonts w:hint="eastAsia"/>
              <w:lang w:eastAsia="ko-KR"/>
            </w:rPr>
            <w:delText>가대가치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Del="00484989">
            <w:rPr>
              <w:lang w:eastAsia="ko-KR"/>
            </w:rPr>
            <w:delText>:</w:delText>
          </w:r>
          <w:r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통합적으로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바라보면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더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좋다</w:delText>
          </w:r>
          <w:r w:rsidR="00285354" w:rsidDel="00484989">
            <w:rPr>
              <w:rFonts w:hint="eastAsia"/>
              <w:lang w:eastAsia="ko-KR"/>
            </w:rPr>
            <w:delText xml:space="preserve">? </w:delText>
          </w:r>
          <w:r w:rsidR="00285354" w:rsidDel="00484989">
            <w:rPr>
              <w:rFonts w:hint="eastAsia"/>
              <w:lang w:eastAsia="ko-KR"/>
            </w:rPr>
            <w:delText>비용적인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측면</w:delText>
          </w:r>
          <w:r w:rsidR="00285354" w:rsidDel="00484989">
            <w:rPr>
              <w:rFonts w:hint="eastAsia"/>
              <w:lang w:eastAsia="ko-KR"/>
            </w:rPr>
            <w:delText xml:space="preserve">? </w:delText>
          </w:r>
          <w:r w:rsidR="00285354" w:rsidDel="00484989">
            <w:rPr>
              <w:lang w:eastAsia="ko-KR"/>
            </w:rPr>
            <w:delText>: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다중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  <w:r w:rsidR="00285354" w:rsidDel="00484989">
            <w:rPr>
              <w:rFonts w:hint="eastAsia"/>
              <w:lang w:eastAsia="ko-KR"/>
            </w:rPr>
            <w:delText>오믹스</w:delText>
          </w:r>
          <w:r w:rsidR="00285354" w:rsidDel="00484989">
            <w:rPr>
              <w:rFonts w:hint="eastAsia"/>
              <w:lang w:eastAsia="ko-KR"/>
            </w:rPr>
            <w:delText xml:space="preserve"> </w:delText>
          </w:r>
        </w:del>
      </w:ins>
      <w:ins w:id="552" w:author="Jongsoo Kim" w:date="2019-04-05T13:23:00Z">
        <w:del w:id="553" w:author="So Jae Woo" w:date="2019-04-11T17:09:00Z">
          <w:r w:rsidR="00285354" w:rsidDel="00484989">
            <w:rPr>
              <w:rFonts w:hint="eastAsia"/>
              <w:lang w:eastAsia="ko-KR"/>
            </w:rPr>
            <w:delText>데이터</w:delText>
          </w:r>
        </w:del>
      </w:ins>
      <w:ins w:id="554" w:author="Jongsoo Kim" w:date="2019-04-05T13:22:00Z">
        <w:del w:id="555" w:author="So Jae Woo" w:date="2019-04-11T17:09:00Z">
          <w:r w:rsidR="00285354" w:rsidDel="00484989">
            <w:rPr>
              <w:lang w:eastAsia="ko-KR"/>
            </w:rPr>
            <w:delText>,</w:delText>
          </w:r>
        </w:del>
      </w:ins>
    </w:p>
    <w:p w14:paraId="48C83A5B" w14:textId="77777777" w:rsidR="00194071" w:rsidRDefault="007B7D1B">
      <w:pPr>
        <w:pStyle w:val="2"/>
      </w:pPr>
      <w:bookmarkStart w:id="556" w:name="appendix-a-feature-importance-result"/>
      <w:r>
        <w:t>Appendix A : Feature Importance Result</w:t>
      </w:r>
    </w:p>
    <w:bookmarkEnd w:id="556"/>
    <w:p w14:paraId="447390EC" w14:textId="77777777" w:rsidR="00194071" w:rsidRDefault="007B7D1B" w:rsidP="007B7D1B">
      <w:pPr>
        <w:pStyle w:val="Compact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~1 </w:t>
      </w:r>
      <w:r>
        <w:rPr>
          <w:lang w:eastAsia="ko-KR"/>
        </w:rPr>
        <w:t>사이로</w:t>
      </w:r>
      <w:r>
        <w:rPr>
          <w:lang w:eastAsia="ko-KR"/>
        </w:rPr>
        <w:t xml:space="preserve"> </w:t>
      </w:r>
      <w:r>
        <w:rPr>
          <w:lang w:eastAsia="ko-KR"/>
        </w:rPr>
        <w:t>스케일링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208B7BBD" w14:textId="4373BC6F" w:rsidR="00194071" w:rsidRDefault="00484989" w:rsidP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68D1705" wp14:editId="6A686EE8">
            <wp:extent cx="5724525" cy="1657350"/>
            <wp:effectExtent l="0" t="0" r="0" b="0"/>
            <wp:docPr id="9" name="그림 9" descr="xgb_compare_p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xgb_compare_pi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6B883" w14:textId="77777777" w:rsidR="00194071" w:rsidRDefault="007B7D1B" w:rsidP="007B7D1B">
      <w:pPr>
        <w:pStyle w:val="Compact"/>
      </w:pPr>
      <w:r>
        <w:t>Figure A.1: Top7 Feature from lightgbm</w:t>
      </w:r>
    </w:p>
    <w:p w14:paraId="5CB12B91" w14:textId="77777777" w:rsidR="00194071" w:rsidRDefault="007B7D1B">
      <w:pPr>
        <w:pStyle w:val="Compact"/>
      </w:pPr>
      <w:bookmarkStart w:id="557" w:name="section-4"/>
      <w:bookmarkEnd w:id="557"/>
      <w:r>
        <w:rPr>
          <w:noProof/>
          <w:lang w:eastAsia="ko-KR"/>
        </w:rPr>
        <w:drawing>
          <wp:inline distT="0" distB="0" distL="0" distR="0" wp14:anchorId="2DB8F628" wp14:editId="2BC8201E">
            <wp:extent cx="5724525" cy="1666875"/>
            <wp:effectExtent l="0" t="0" r="0" b="0"/>
            <wp:docPr id="3" name="그림 3" descr="C:\Users\TBI\AppData\Local\Microsoft\Windows\INetCache\Content.Word\lgb_compare_pi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TBI\AppData\Local\Microsoft\Windows\INetCache\Content.Word\lgb_compare_pi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3970" w14:textId="77777777" w:rsidR="00194071" w:rsidRDefault="007B7D1B">
      <w:pPr>
        <w:pStyle w:val="Compact"/>
      </w:pPr>
      <w:r>
        <w:t>Figure A.2: Top7 Feature from xgboost</w:t>
      </w:r>
    </w:p>
    <w:p w14:paraId="42653669" w14:textId="654C2FB5" w:rsidR="00194071" w:rsidRDefault="00484989">
      <w:pPr>
        <w:pStyle w:val="Compact"/>
      </w:pPr>
      <w:bookmarkStart w:id="558" w:name="section-5"/>
      <w:bookmarkEnd w:id="558"/>
      <w:r>
        <w:rPr>
          <w:noProof/>
          <w:lang w:eastAsia="ko-KR"/>
        </w:rPr>
        <w:lastRenderedPageBreak/>
        <w:drawing>
          <wp:inline distT="0" distB="0" distL="0" distR="0" wp14:anchorId="3784F298" wp14:editId="021B1DA0">
            <wp:extent cx="5724525" cy="8324850"/>
            <wp:effectExtent l="0" t="0" r="0" b="0"/>
            <wp:docPr id="10" name="그림 10" descr="xgb_comp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xgb_compar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832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025B86F1" wp14:editId="5F127402">
            <wp:extent cx="5724525" cy="8324850"/>
            <wp:effectExtent l="0" t="0" r="0" b="0"/>
            <wp:docPr id="11" name="그림 11" descr="lgb_comp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lgb_compar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832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520E1" w14:textId="77777777" w:rsidR="00194071" w:rsidRDefault="007B7D1B">
      <w:pPr>
        <w:pStyle w:val="Compact"/>
      </w:pPr>
      <w:r>
        <w:t>Figure A.3: Top50 Feature of RNA+Methylation , RNA , Methylation from lightgbm</w:t>
      </w:r>
    </w:p>
    <w:p w14:paraId="542B1D32" w14:textId="77777777" w:rsidR="00194071" w:rsidRDefault="00194071">
      <w:pPr>
        <w:pStyle w:val="Compact"/>
      </w:pPr>
      <w:bookmarkStart w:id="559" w:name="section-6"/>
      <w:bookmarkEnd w:id="559"/>
    </w:p>
    <w:p w14:paraId="150BEF9E" w14:textId="77777777" w:rsidR="00194071" w:rsidRDefault="007B7D1B">
      <w:pPr>
        <w:pStyle w:val="Compact"/>
      </w:pPr>
      <w:r>
        <w:t>Figure A.4: Top50 Feature of RNA+Methylation , RNA , Methylation from xgboost</w:t>
      </w:r>
    </w:p>
    <w:p w14:paraId="05F43BD2" w14:textId="77777777" w:rsidR="00194071" w:rsidRDefault="00194071"/>
    <w:p w14:paraId="05A79C58" w14:textId="75EE5EE3" w:rsidR="007B7D1B" w:rsidRDefault="00484989">
      <w:pPr>
        <w:pStyle w:val="Compact"/>
      </w:pPr>
      <w:r>
        <w:rPr>
          <w:noProof/>
          <w:lang w:eastAsia="ko-KR"/>
        </w:rPr>
        <w:drawing>
          <wp:inline distT="0" distB="0" distL="0" distR="0" wp14:anchorId="0C54773D" wp14:editId="6912164C">
            <wp:extent cx="5724525" cy="5724525"/>
            <wp:effectExtent l="0" t="0" r="0" b="0"/>
            <wp:docPr id="12" name="그림 12" descr="rna_mean_bar_top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rna_mean_bar_top5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5802A" w14:textId="77777777" w:rsidR="00194071" w:rsidRDefault="007B7D1B">
      <w:pPr>
        <w:pStyle w:val="Compact"/>
      </w:pPr>
      <w:r>
        <w:t>Top50 Feature of mRNA from weighted voting</w:t>
      </w:r>
    </w:p>
    <w:p w14:paraId="5BB27478" w14:textId="4CA4BFBE" w:rsidR="00194071" w:rsidRDefault="00484989">
      <w:pPr>
        <w:pStyle w:val="Compact"/>
      </w:pPr>
      <w:r>
        <w:rPr>
          <w:noProof/>
          <w:lang w:eastAsia="ko-KR"/>
        </w:rPr>
        <w:lastRenderedPageBreak/>
        <w:drawing>
          <wp:inline distT="0" distB="0" distL="0" distR="0" wp14:anchorId="1F6F0EAB" wp14:editId="4BDF3298">
            <wp:extent cx="5724525" cy="5724525"/>
            <wp:effectExtent l="0" t="0" r="0" b="0"/>
            <wp:docPr id="13" name="그림 13" descr="mtl_mean_bar_top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tl_mean_bar_top5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AF5AF" w14:textId="77777777" w:rsidR="00194071" w:rsidRDefault="007B7D1B">
      <w:pPr>
        <w:pStyle w:val="Compact"/>
      </w:pPr>
      <w:bookmarkStart w:id="560" w:name="section-7"/>
      <w:bookmarkEnd w:id="560"/>
      <w:r>
        <w:t>Top50 Feature of Methylation from weighted voting</w:t>
      </w:r>
    </w:p>
    <w:p w14:paraId="53202F76" w14:textId="77777777" w:rsidR="00194071" w:rsidRDefault="00194071">
      <w:pPr>
        <w:pStyle w:val="Compact"/>
      </w:pPr>
    </w:p>
    <w:p w14:paraId="14C9A97F" w14:textId="507073F3" w:rsidR="00194071" w:rsidDel="00484989" w:rsidRDefault="007B7D1B">
      <w:pPr>
        <w:pStyle w:val="2"/>
        <w:rPr>
          <w:del w:id="561" w:author="So Jae Woo" w:date="2019-04-11T17:09:00Z"/>
          <w:lang w:eastAsia="ko-KR"/>
        </w:rPr>
      </w:pPr>
      <w:bookmarkStart w:id="562" w:name="앞으로"/>
      <w:del w:id="563" w:author="So Jae Woo" w:date="2019-04-11T17:09:00Z">
        <w:r w:rsidDel="00484989">
          <w:rPr>
            <w:lang w:eastAsia="ko-KR"/>
          </w:rPr>
          <w:delText>앞으로</w:delText>
        </w:r>
        <w:r w:rsidDel="00484989">
          <w:rPr>
            <w:lang w:eastAsia="ko-KR"/>
          </w:rPr>
          <w:delText xml:space="preserve"> ???</w:delText>
        </w:r>
      </w:del>
    </w:p>
    <w:bookmarkEnd w:id="562"/>
    <w:p w14:paraId="177828A2" w14:textId="47AE0412" w:rsidR="00194071" w:rsidDel="00484989" w:rsidRDefault="007B7D1B">
      <w:pPr>
        <w:rPr>
          <w:del w:id="564" w:author="So Jae Woo" w:date="2019-04-11T17:09:00Z"/>
          <w:lang w:eastAsia="ko-KR"/>
        </w:rPr>
      </w:pPr>
      <w:del w:id="565" w:author="So Jae Woo" w:date="2019-04-11T17:09:00Z">
        <w:r w:rsidDel="00484989">
          <w:rPr>
            <w:lang w:eastAsia="ko-KR"/>
          </w:rPr>
          <w:delText>추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각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암종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구분하는데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어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중요하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작용한</w:delText>
        </w:r>
        <w:r w:rsidDel="00484989">
          <w:rPr>
            <w:lang w:eastAsia="ko-KR"/>
          </w:rPr>
          <w:delText xml:space="preserve"> feature</w:delText>
        </w:r>
        <w:r w:rsidDel="00484989">
          <w:rPr>
            <w:lang w:eastAsia="ko-KR"/>
          </w:rPr>
          <w:delText>들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분석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해보려고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합니다</w:delText>
        </w:r>
        <w:r w:rsidDel="00484989">
          <w:rPr>
            <w:lang w:eastAsia="ko-KR"/>
          </w:rPr>
          <w:delText xml:space="preserve">. </w:delText>
        </w:r>
        <w:r w:rsidDel="00484989">
          <w:rPr>
            <w:lang w:eastAsia="ko-KR"/>
          </w:rPr>
          <w:delText>이러한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예측에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중요하게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기여하는</w:delText>
        </w:r>
        <w:r w:rsidDel="00484989">
          <w:rPr>
            <w:lang w:eastAsia="ko-KR"/>
          </w:rPr>
          <w:delText xml:space="preserve"> feature</w:delText>
        </w:r>
        <w:r w:rsidDel="00484989">
          <w:rPr>
            <w:lang w:eastAsia="ko-KR"/>
          </w:rPr>
          <w:delText>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분석할떄는</w:delText>
        </w:r>
        <w:r w:rsidDel="00484989">
          <w:rPr>
            <w:lang w:eastAsia="ko-KR"/>
          </w:rPr>
          <w:delText xml:space="preserve"> feature</w:delText>
        </w:r>
        <w:r w:rsidDel="00484989">
          <w:rPr>
            <w:lang w:eastAsia="ko-KR"/>
          </w:rPr>
          <w:delText>들간의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관계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분석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불가능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하다는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한계가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습니다</w:delText>
        </w:r>
        <w:r w:rsidDel="00484989">
          <w:rPr>
            <w:lang w:eastAsia="ko-KR"/>
          </w:rPr>
          <w:delText>.</w:delText>
        </w:r>
      </w:del>
    </w:p>
    <w:p w14:paraId="77BB8ADE" w14:textId="5347C39B" w:rsidR="00194071" w:rsidDel="00484989" w:rsidRDefault="007B7D1B">
      <w:pPr>
        <w:pStyle w:val="4"/>
        <w:rPr>
          <w:del w:id="566" w:author="So Jae Woo" w:date="2019-04-11T17:09:00Z"/>
        </w:rPr>
      </w:pPr>
      <w:bookmarkStart w:id="567" w:name="작업-미완-부분"/>
      <w:del w:id="568" w:author="So Jae Woo" w:date="2019-04-11T17:09:00Z">
        <w:r w:rsidDel="00484989">
          <w:delText>작업</w:delText>
        </w:r>
        <w:r w:rsidDel="00484989">
          <w:delText xml:space="preserve"> </w:delText>
        </w:r>
        <w:r w:rsidDel="00484989">
          <w:delText>미완</w:delText>
        </w:r>
        <w:r w:rsidDel="00484989">
          <w:delText xml:space="preserve"> </w:delText>
        </w:r>
        <w:r w:rsidDel="00484989">
          <w:delText>부분</w:delText>
        </w:r>
      </w:del>
    </w:p>
    <w:bookmarkEnd w:id="567"/>
    <w:p w14:paraId="70CB5371" w14:textId="3D93A47C" w:rsidR="00194071" w:rsidDel="00484989" w:rsidRDefault="007B7D1B">
      <w:pPr>
        <w:pStyle w:val="Compact"/>
        <w:numPr>
          <w:ilvl w:val="0"/>
          <w:numId w:val="4"/>
        </w:numPr>
        <w:rPr>
          <w:del w:id="569" w:author="So Jae Woo" w:date="2019-04-11T17:09:00Z"/>
          <w:lang w:eastAsia="ko-KR"/>
        </w:rPr>
      </w:pPr>
      <w:del w:id="570" w:author="So Jae Woo" w:date="2019-04-11T17:09:00Z">
        <w:r w:rsidDel="00484989">
          <w:rPr>
            <w:lang w:eastAsia="ko-KR"/>
          </w:rPr>
          <w:delText xml:space="preserve">XGboost </w:delText>
        </w:r>
        <w:r w:rsidDel="00484989">
          <w:rPr>
            <w:lang w:eastAsia="ko-KR"/>
          </w:rPr>
          <w:delText>결과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넣기</w:delText>
        </w:r>
        <w:r w:rsidDel="00484989">
          <w:rPr>
            <w:lang w:eastAsia="ko-KR"/>
          </w:rPr>
          <w:delText xml:space="preserve"> : </w:delText>
        </w:r>
        <w:r w:rsidDel="00484989">
          <w:rPr>
            <w:lang w:eastAsia="ko-KR"/>
          </w:rPr>
          <w:delText>약</w:delText>
        </w:r>
        <w:r w:rsidDel="00484989">
          <w:rPr>
            <w:lang w:eastAsia="ko-KR"/>
          </w:rPr>
          <w:delText xml:space="preserve"> &gt;4.5 </w:delText>
        </w:r>
        <w:r w:rsidDel="00484989">
          <w:rPr>
            <w:lang w:eastAsia="ko-KR"/>
          </w:rPr>
          <w:delText>시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예상됨</w:delText>
        </w:r>
      </w:del>
    </w:p>
    <w:p w14:paraId="434D0C5D" w14:textId="584C6791" w:rsidR="00194071" w:rsidDel="00484989" w:rsidRDefault="007B7D1B">
      <w:pPr>
        <w:pStyle w:val="Compact"/>
        <w:numPr>
          <w:ilvl w:val="0"/>
          <w:numId w:val="4"/>
        </w:numPr>
        <w:rPr>
          <w:del w:id="571" w:author="So Jae Woo" w:date="2019-04-11T17:09:00Z"/>
          <w:lang w:eastAsia="ko-KR"/>
        </w:rPr>
      </w:pPr>
      <w:del w:id="572" w:author="So Jae Woo" w:date="2019-04-11T17:09:00Z">
        <w:r w:rsidDel="00484989">
          <w:rPr>
            <w:lang w:eastAsia="ko-KR"/>
          </w:rPr>
          <w:delText>중요도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분석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관련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의미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있으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같이</w:delText>
        </w:r>
        <w:r w:rsidDel="00484989">
          <w:rPr>
            <w:lang w:eastAsia="ko-KR"/>
          </w:rPr>
          <w:delText xml:space="preserve"> </w:delText>
        </w:r>
        <w:r w:rsidDel="00484989">
          <w:rPr>
            <w:lang w:eastAsia="ko-KR"/>
          </w:rPr>
          <w:delText>써주기</w:delText>
        </w:r>
        <w:r w:rsidDel="00484989">
          <w:rPr>
            <w:lang w:eastAsia="ko-KR"/>
          </w:rPr>
          <w:delText>?</w:delText>
        </w:r>
      </w:del>
    </w:p>
    <w:p w14:paraId="7DE01E6D" w14:textId="326AE14A" w:rsidR="00194071" w:rsidDel="00484989" w:rsidRDefault="007B7D1B">
      <w:pPr>
        <w:numPr>
          <w:ilvl w:val="0"/>
          <w:numId w:val="4"/>
        </w:numPr>
        <w:rPr>
          <w:del w:id="573" w:author="So Jae Woo" w:date="2019-04-11T17:09:00Z"/>
        </w:rPr>
      </w:pPr>
      <w:del w:id="574" w:author="So Jae Woo" w:date="2019-04-11T17:09:00Z">
        <w:r w:rsidDel="00484989">
          <w:delText>결론</w:delText>
        </w:r>
        <w:r w:rsidDel="00484989">
          <w:delText xml:space="preserve"> </w:delText>
        </w:r>
        <w:r w:rsidDel="00484989">
          <w:delText>방향</w:delText>
        </w:r>
      </w:del>
    </w:p>
    <w:p w14:paraId="19FC4937" w14:textId="41714C39" w:rsidR="00194071" w:rsidDel="00484989" w:rsidRDefault="007B7D1B">
      <w:pPr>
        <w:numPr>
          <w:ilvl w:val="0"/>
          <w:numId w:val="4"/>
        </w:numPr>
        <w:rPr>
          <w:del w:id="575" w:author="So Jae Woo" w:date="2019-04-11T17:09:00Z"/>
        </w:rPr>
      </w:pPr>
      <w:del w:id="576" w:author="So Jae Woo" w:date="2019-04-11T17:09:00Z">
        <w:r w:rsidDel="00484989">
          <w:delText xml:space="preserve">TCF21 : </w:delText>
        </w:r>
        <w:r w:rsidDel="00484989">
          <w:delText>암에</w:delText>
        </w:r>
        <w:r w:rsidDel="00484989">
          <w:delText xml:space="preserve"> </w:delText>
        </w:r>
        <w:r w:rsidDel="00484989">
          <w:delText>관련</w:delText>
        </w:r>
        <w:r w:rsidDel="00484989">
          <w:delText xml:space="preserve"> ( In humans, TCF21 has been identified as a candidate tumor suppressor gene and is frequently epigenetically silenced in various human cancers.[7])</w:delText>
        </w:r>
      </w:del>
    </w:p>
    <w:p w14:paraId="7E918224" w14:textId="77777777" w:rsidR="00194071" w:rsidRDefault="00140CE5">
      <w:r>
        <w:rPr>
          <w:noProof/>
        </w:rPr>
        <w:pict w14:anchorId="029286BD">
          <v:rect id="_x0000_i1038" style="width:451.3pt;height:.05pt" o:hralign="center" o:hrstd="t" o:hr="t"/>
        </w:pict>
      </w:r>
    </w:p>
    <w:p w14:paraId="2F3AA401" w14:textId="77777777" w:rsidR="00194071" w:rsidRDefault="007B7D1B">
      <w:r>
        <w:t xml:space="preserve">[1]Ortigosa-Hernandez, J., Inza, I., Lozano, J.A., 2017. Measuring the class- ´ imbalance extent of multi-class problems. Pattern Recognition Letters 98, 32–38. [2] He, H., and Garcia, E. A. Learning from imbalanced data. IEEE Trans. on Knowledge and Data Engineering 21, 9 (Sep. 2009), 1263–1284. [3] </w:t>
      </w:r>
      <w:bookmarkStart w:id="577" w:name="_GoBack"/>
      <w:bookmarkEnd w:id="577"/>
      <w:r>
        <w:t xml:space="preserve">Wang, S., and Yao, X. Multi-class imbalance problems: Analysis and potential solutions. IEEE Trans. on Systems, Man and Cybernetics - Part B 42, 4 (Aug. 2012), 1119–1130. [4]Blaszczynski, J., Stefanowski, J.: Neighbourhood sampling in bagging for imbalanced data. Neurocomputing 150, 529–542 (2015) [5]Galar, M., Fernández, A., Barrenechea, E., Bustince, H., Herrera, F.: A review on ensembles for the class imbalance problem: bagging-, boosting-, and hybrid-based approaches. IEEE Trans. Syst. Man Cybern. Part C 42(4), 463–484 (2012) [6]Krawczyk, B., Wo´ zniak, M., Schaefer, G.: Cost-sensitive decision tree ensembles for </w:t>
      </w:r>
      <w:r>
        <w:lastRenderedPageBreak/>
        <w:t>effective imbalanced classification. Appl. Soft Comput. 14, 554–562 (2014) [7] https://en.wikipedia.org/wiki/TCF21_(gene)#Role_in_development</w:t>
      </w:r>
    </w:p>
    <w:sectPr w:rsidR="001940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31" w:author="TaeJin Ahn" w:date="2019-04-05T09:20:00Z" w:initials="TA">
    <w:p w14:paraId="3C1CE139" w14:textId="77777777" w:rsidR="00AF5BEB" w:rsidRDefault="00AF5BEB">
      <w:pPr>
        <w:pStyle w:val="a9"/>
        <w:rPr>
          <w:lang w:eastAsia="ko-KR"/>
        </w:rPr>
      </w:pPr>
      <w:r>
        <w:rPr>
          <w:rStyle w:val="a8"/>
        </w:rPr>
        <w:annotationRef/>
      </w:r>
      <w:r>
        <w:rPr>
          <w:rFonts w:hint="eastAsia"/>
          <w:lang w:eastAsia="ko-KR"/>
        </w:rPr>
        <w:t>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반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읽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들어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어요</w:t>
      </w:r>
      <w:r>
        <w:rPr>
          <w:rFonts w:hint="eastAsia"/>
          <w:lang w:eastAsia="ko-KR"/>
        </w:rPr>
        <w:t>.</w:t>
      </w:r>
    </w:p>
  </w:comment>
  <w:comment w:id="452" w:author="TaeJin Ahn" w:date="2019-04-05T09:21:00Z" w:initials="TA">
    <w:p w14:paraId="3AF90CA4" w14:textId="77777777" w:rsidR="00AF5BEB" w:rsidRDefault="00AF5BEB">
      <w:pPr>
        <w:pStyle w:val="a9"/>
        <w:rPr>
          <w:lang w:eastAsia="ko-KR"/>
        </w:rPr>
      </w:pPr>
      <w:r>
        <w:rPr>
          <w:rStyle w:val="a8"/>
        </w:rPr>
        <w:annotationRef/>
      </w:r>
      <w:r>
        <w:rPr>
          <w:rFonts w:hint="eastAsia"/>
          <w:lang w:eastAsia="ko-KR"/>
        </w:rPr>
        <w:t>평균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검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스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요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C1CE139" w15:done="0"/>
  <w15:commentEx w15:paraId="3AF90CA4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ED34A2" w14:textId="77777777" w:rsidR="00BE1292" w:rsidRDefault="00BE1292" w:rsidP="00484989">
      <w:pPr>
        <w:spacing w:before="0" w:after="0"/>
      </w:pPr>
      <w:r>
        <w:separator/>
      </w:r>
    </w:p>
  </w:endnote>
  <w:endnote w:type="continuationSeparator" w:id="0">
    <w:p w14:paraId="75000C3A" w14:textId="77777777" w:rsidR="00BE1292" w:rsidRDefault="00BE1292" w:rsidP="0048498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var(--jp-code-font-family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AE5144" w14:textId="77777777" w:rsidR="00BE1292" w:rsidRDefault="00BE1292" w:rsidP="00484989">
      <w:pPr>
        <w:spacing w:before="0" w:after="0"/>
      </w:pPr>
      <w:r>
        <w:separator/>
      </w:r>
    </w:p>
  </w:footnote>
  <w:footnote w:type="continuationSeparator" w:id="0">
    <w:p w14:paraId="4981AE5C" w14:textId="77777777" w:rsidR="00BE1292" w:rsidRDefault="00BE1292" w:rsidP="0048498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7BDACE"/>
    <w:multiLevelType w:val="multilevel"/>
    <w:tmpl w:val="2BA23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C99414"/>
    <w:multiLevelType w:val="multilevel"/>
    <w:tmpl w:val="6EE2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D293D9"/>
    <w:multiLevelType w:val="multilevel"/>
    <w:tmpl w:val="36DE5F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B05E5F"/>
    <w:multiLevelType w:val="hybridMultilevel"/>
    <w:tmpl w:val="56A69C8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604A9A"/>
    <w:multiLevelType w:val="hybridMultilevel"/>
    <w:tmpl w:val="CB46D690"/>
    <w:lvl w:ilvl="0" w:tplc="CCD0F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  <w:num w:numId="5">
    <w:abstractNumId w:val="4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eJin Ahn">
    <w15:presenceInfo w15:providerId="Windows Live" w15:userId="0eb404e869824a8a"/>
  </w15:person>
  <w15:person w15:author="Jongsoo Kim">
    <w15:presenceInfo w15:providerId="None" w15:userId="Jongsoo Kim"/>
  </w15:person>
  <w15:person w15:author="So Jae Woo">
    <w15:presenceInfo w15:providerId="Windows Live" w15:userId="8c1827c0031b0d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CC0"/>
    <w:rsid w:val="000D03E5"/>
    <w:rsid w:val="000E7F5F"/>
    <w:rsid w:val="00140CE5"/>
    <w:rsid w:val="001936DD"/>
    <w:rsid w:val="00194071"/>
    <w:rsid w:val="001C398C"/>
    <w:rsid w:val="00282660"/>
    <w:rsid w:val="00285354"/>
    <w:rsid w:val="003A0280"/>
    <w:rsid w:val="004565B3"/>
    <w:rsid w:val="00471D40"/>
    <w:rsid w:val="00484989"/>
    <w:rsid w:val="004E29B3"/>
    <w:rsid w:val="00590D07"/>
    <w:rsid w:val="005929CD"/>
    <w:rsid w:val="006A565C"/>
    <w:rsid w:val="00784D58"/>
    <w:rsid w:val="007B7D1B"/>
    <w:rsid w:val="00811AE7"/>
    <w:rsid w:val="00865301"/>
    <w:rsid w:val="008973B1"/>
    <w:rsid w:val="008A1403"/>
    <w:rsid w:val="008D6863"/>
    <w:rsid w:val="00903249"/>
    <w:rsid w:val="00993B66"/>
    <w:rsid w:val="009C10E5"/>
    <w:rsid w:val="00AF5BEB"/>
    <w:rsid w:val="00B44E1B"/>
    <w:rsid w:val="00B53D00"/>
    <w:rsid w:val="00B7208E"/>
    <w:rsid w:val="00B86B75"/>
    <w:rsid w:val="00BB128B"/>
    <w:rsid w:val="00BC48D5"/>
    <w:rsid w:val="00BE1292"/>
    <w:rsid w:val="00C36279"/>
    <w:rsid w:val="00C50CBE"/>
    <w:rsid w:val="00D902C9"/>
    <w:rsid w:val="00E315A3"/>
    <w:rsid w:val="00F76F46"/>
    <w:rsid w:val="00FF6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8DAEA"/>
  <w15:docId w15:val="{A5C86E4F-A483-4EE1-89B4-7B7A22534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Balloon Text"/>
    <w:basedOn w:val="a"/>
    <w:link w:val="Char"/>
    <w:semiHidden/>
    <w:unhideWhenUsed/>
    <w:rsid w:val="00865301"/>
    <w:pPr>
      <w:spacing w:before="0" w:after="0"/>
    </w:pPr>
    <w:rPr>
      <w:rFonts w:ascii="바탕" w:eastAsia="바탕"/>
      <w:sz w:val="18"/>
      <w:szCs w:val="18"/>
    </w:rPr>
  </w:style>
  <w:style w:type="character" w:customStyle="1" w:styleId="Char">
    <w:name w:val="풍선 도움말 텍스트 Char"/>
    <w:basedOn w:val="a0"/>
    <w:link w:val="a7"/>
    <w:semiHidden/>
    <w:rsid w:val="00865301"/>
    <w:rPr>
      <w:rFonts w:ascii="바탕" w:eastAsia="바탕"/>
      <w:sz w:val="18"/>
      <w:szCs w:val="18"/>
    </w:rPr>
  </w:style>
  <w:style w:type="character" w:styleId="a8">
    <w:name w:val="annotation reference"/>
    <w:basedOn w:val="a0"/>
    <w:semiHidden/>
    <w:unhideWhenUsed/>
    <w:rsid w:val="00AF5BEB"/>
    <w:rPr>
      <w:sz w:val="16"/>
      <w:szCs w:val="16"/>
    </w:rPr>
  </w:style>
  <w:style w:type="paragraph" w:styleId="a9">
    <w:name w:val="annotation text"/>
    <w:basedOn w:val="a"/>
    <w:link w:val="Char0"/>
    <w:semiHidden/>
    <w:unhideWhenUsed/>
    <w:rsid w:val="00AF5BEB"/>
    <w:rPr>
      <w:sz w:val="20"/>
      <w:szCs w:val="20"/>
    </w:rPr>
  </w:style>
  <w:style w:type="character" w:customStyle="1" w:styleId="Char0">
    <w:name w:val="메모 텍스트 Char"/>
    <w:basedOn w:val="a0"/>
    <w:link w:val="a9"/>
    <w:semiHidden/>
    <w:rsid w:val="00AF5BEB"/>
    <w:rPr>
      <w:sz w:val="20"/>
      <w:szCs w:val="20"/>
    </w:rPr>
  </w:style>
  <w:style w:type="paragraph" w:styleId="aa">
    <w:name w:val="annotation subject"/>
    <w:basedOn w:val="a9"/>
    <w:next w:val="a9"/>
    <w:link w:val="Char1"/>
    <w:semiHidden/>
    <w:unhideWhenUsed/>
    <w:rsid w:val="00AF5BEB"/>
    <w:rPr>
      <w:b/>
      <w:bCs/>
    </w:rPr>
  </w:style>
  <w:style w:type="character" w:customStyle="1" w:styleId="Char1">
    <w:name w:val="메모 주제 Char"/>
    <w:basedOn w:val="Char0"/>
    <w:link w:val="aa"/>
    <w:semiHidden/>
    <w:rsid w:val="00AF5BEB"/>
    <w:rPr>
      <w:b/>
      <w:bCs/>
      <w:sz w:val="20"/>
      <w:szCs w:val="20"/>
    </w:rPr>
  </w:style>
  <w:style w:type="paragraph" w:styleId="ab">
    <w:name w:val="List Paragraph"/>
    <w:basedOn w:val="a"/>
    <w:rsid w:val="00BB128B"/>
    <w:pPr>
      <w:ind w:leftChars="400" w:left="800"/>
    </w:pPr>
  </w:style>
  <w:style w:type="paragraph" w:styleId="ac">
    <w:name w:val="header"/>
    <w:basedOn w:val="a"/>
    <w:link w:val="Char2"/>
    <w:unhideWhenUsed/>
    <w:rsid w:val="0048498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c"/>
    <w:rsid w:val="00484989"/>
  </w:style>
  <w:style w:type="paragraph" w:styleId="ad">
    <w:name w:val="footer"/>
    <w:basedOn w:val="a"/>
    <w:link w:val="Char3"/>
    <w:unhideWhenUsed/>
    <w:rsid w:val="00484989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d"/>
    <w:rsid w:val="00484989"/>
  </w:style>
  <w:style w:type="paragraph" w:styleId="HTML">
    <w:name w:val="HTML Preformatted"/>
    <w:basedOn w:val="a"/>
    <w:link w:val="HTMLChar"/>
    <w:uiPriority w:val="99"/>
    <w:semiHidden/>
    <w:unhideWhenUsed/>
    <w:rsid w:val="004849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굴림체" w:eastAsia="굴림체" w:hAnsi="굴림체" w:cs="굴림체"/>
      <w:lang w:eastAsia="ko-KR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484989"/>
    <w:rPr>
      <w:rFonts w:ascii="굴림체" w:eastAsia="굴림체" w:hAnsi="굴림체" w:cs="굴림체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73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omments" Target="comments.xml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1/relationships/commentsExtended" Target="commentsExtended.xml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7</TotalTime>
  <Pages>13</Pages>
  <Words>1246</Words>
  <Characters>7106</Characters>
  <Application>Microsoft Office Word</Application>
  <DocSecurity>0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Jin Ahn</dc:creator>
  <cp:keywords/>
  <dc:description/>
  <cp:lastModifiedBy>So Jae Woo</cp:lastModifiedBy>
  <cp:revision>1</cp:revision>
  <dcterms:created xsi:type="dcterms:W3CDTF">2019-04-05T00:23:00Z</dcterms:created>
  <dcterms:modified xsi:type="dcterms:W3CDTF">2019-04-11T08:11:00Z</dcterms:modified>
</cp:coreProperties>
</file>